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A3BFE" w14:textId="77777777" w:rsidR="00EE79F6" w:rsidRPr="00E862F5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6C6C57C3" w14:textId="77777777" w:rsidR="00EE79F6" w:rsidRPr="00E862F5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36FC18A" w14:textId="77777777" w:rsidR="00EE79F6" w:rsidRPr="00E862F5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1607B9D" w14:textId="77777777" w:rsidR="00EE79F6" w:rsidRPr="00E862F5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F7495BC" w14:textId="2199E846" w:rsidR="0087452D" w:rsidRPr="00E862F5" w:rsidRDefault="0087452D" w:rsidP="00F27F5B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26A10C8A" w14:textId="77777777" w:rsidR="003C0C5B" w:rsidRPr="00E862F5" w:rsidRDefault="004D3BB9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E862F5">
        <w:rPr>
          <w:rFonts w:ascii="Browallia New" w:hAnsi="Browallia New" w:cs="Browallia New"/>
          <w:b/>
          <w:bCs/>
          <w:sz w:val="44"/>
          <w:szCs w:val="44"/>
        </w:rPr>
        <w:t>T</w:t>
      </w:r>
      <w:r w:rsidRPr="00E862F5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E862F5">
        <w:rPr>
          <w:rFonts w:ascii="Browallia New" w:hAnsi="Browallia New" w:cs="Browallia New"/>
          <w:b/>
          <w:bCs/>
          <w:sz w:val="44"/>
          <w:szCs w:val="44"/>
        </w:rPr>
        <w:t>VER</w:t>
      </w:r>
      <w:r w:rsidRPr="00E862F5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E862F5">
        <w:rPr>
          <w:rFonts w:ascii="Browallia New" w:hAnsi="Browallia New" w:cs="Browallia New"/>
          <w:b/>
          <w:bCs/>
          <w:sz w:val="44"/>
          <w:szCs w:val="44"/>
        </w:rPr>
        <w:t>METH</w:t>
      </w:r>
      <w:r w:rsidRPr="00E862F5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E862F5">
        <w:rPr>
          <w:rFonts w:ascii="Browallia New" w:hAnsi="Browallia New" w:cs="Browallia New"/>
          <w:b/>
          <w:bCs/>
          <w:sz w:val="44"/>
          <w:szCs w:val="44"/>
        </w:rPr>
        <w:t>FOR</w:t>
      </w:r>
      <w:r w:rsidRPr="00E862F5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E862F5">
        <w:rPr>
          <w:rFonts w:ascii="Browallia New" w:hAnsi="Browallia New" w:cs="Browallia New"/>
          <w:b/>
          <w:bCs/>
          <w:sz w:val="44"/>
          <w:szCs w:val="44"/>
        </w:rPr>
        <w:t>02</w:t>
      </w:r>
    </w:p>
    <w:p w14:paraId="0B6AC94D" w14:textId="77777777" w:rsidR="003C0C5B" w:rsidRPr="00E862F5" w:rsidRDefault="004D3BB9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4"/>
          <w:szCs w:val="44"/>
        </w:rPr>
      </w:pPr>
      <w:r w:rsidRPr="00E862F5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การลดก๊าซเรือนกระจกภาคสมัครใจ</w:t>
      </w:r>
    </w:p>
    <w:p w14:paraId="1AB9472C" w14:textId="77777777" w:rsidR="003C0C5B" w:rsidRPr="00E862F5" w:rsidRDefault="004D3BB9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E862F5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50EC1F4D" w14:textId="77777777" w:rsidR="003C0C5B" w:rsidRPr="00E862F5" w:rsidRDefault="004D3BB9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E862F5">
        <w:rPr>
          <w:rFonts w:ascii="Browallia New" w:hAnsi="Browallia New" w:cs="Browallia New"/>
          <w:b/>
          <w:bCs/>
          <w:sz w:val="44"/>
          <w:szCs w:val="44"/>
          <w:cs/>
        </w:rPr>
        <w:t>การลดการปล่อยก๊าซเรือนกระจกจากการทำลายป่าและความเสื่อมโทรมของป่า และการเพิ่มพูนการกักเก็บคาร์บอนในพื้นที่ป่าในระดับโครงการ</w:t>
      </w:r>
      <w:r w:rsidR="0057466F" w:rsidRPr="00E862F5">
        <w:rPr>
          <w:rFonts w:ascii="Browallia New" w:hAnsi="Browallia New" w:cs="Browallia New"/>
          <w:b/>
          <w:bCs/>
          <w:sz w:val="44"/>
          <w:szCs w:val="44"/>
          <w:cs/>
        </w:rPr>
        <w:t xml:space="preserve"> </w:t>
      </w:r>
    </w:p>
    <w:p w14:paraId="0D79AF48" w14:textId="77777777" w:rsidR="00522B1C" w:rsidRPr="00E862F5" w:rsidRDefault="004D3BB9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E862F5">
        <w:rPr>
          <w:rFonts w:ascii="Browallia New" w:hAnsi="Browallia New" w:cs="Browallia New"/>
          <w:b/>
          <w:bCs/>
          <w:sz w:val="44"/>
          <w:szCs w:val="44"/>
          <w:cs/>
        </w:rPr>
        <w:t>(</w:t>
      </w:r>
      <w:r w:rsidRPr="00E862F5">
        <w:rPr>
          <w:rFonts w:ascii="Browallia New" w:hAnsi="Browallia New" w:cs="Browallia New"/>
          <w:b/>
          <w:bCs/>
          <w:sz w:val="44"/>
          <w:szCs w:val="44"/>
        </w:rPr>
        <w:t xml:space="preserve">Reducing Emission from Deforestation and Forest Degradation and Enhancing Carbon Sequestration in Forest Area </w:t>
      </w:r>
    </w:p>
    <w:p w14:paraId="10461CA0" w14:textId="77777777" w:rsidR="003C0C5B" w:rsidRPr="00E862F5" w:rsidRDefault="004D3BB9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E862F5">
        <w:rPr>
          <w:rFonts w:ascii="Browallia New" w:hAnsi="Browallia New" w:cs="Browallia New"/>
          <w:b/>
          <w:bCs/>
          <w:sz w:val="44"/>
          <w:szCs w:val="44"/>
        </w:rPr>
        <w:t>Project Level</w:t>
      </w:r>
      <w:r w:rsidRPr="00E862F5">
        <w:rPr>
          <w:rFonts w:ascii="Browallia New" w:hAnsi="Browallia New" w:cs="Browallia New"/>
          <w:b/>
          <w:bCs/>
          <w:sz w:val="44"/>
          <w:szCs w:val="44"/>
          <w:cs/>
        </w:rPr>
        <w:t xml:space="preserve">: </w:t>
      </w:r>
      <w:r w:rsidRPr="00E862F5">
        <w:rPr>
          <w:rFonts w:ascii="Browallia New" w:hAnsi="Browallia New" w:cs="Browallia New"/>
          <w:b/>
          <w:bCs/>
          <w:sz w:val="44"/>
          <w:szCs w:val="44"/>
        </w:rPr>
        <w:t>P</w:t>
      </w:r>
      <w:r w:rsidRPr="00E862F5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E862F5">
        <w:rPr>
          <w:rFonts w:ascii="Browallia New" w:hAnsi="Browallia New" w:cs="Browallia New"/>
          <w:b/>
          <w:bCs/>
          <w:sz w:val="44"/>
          <w:szCs w:val="44"/>
        </w:rPr>
        <w:t>REDD</w:t>
      </w:r>
      <w:r w:rsidRPr="00E862F5">
        <w:rPr>
          <w:rFonts w:ascii="Browallia New" w:hAnsi="Browallia New" w:cs="Browallia New"/>
          <w:b/>
          <w:bCs/>
          <w:sz w:val="44"/>
          <w:szCs w:val="44"/>
          <w:vertAlign w:val="superscript"/>
          <w:cs/>
        </w:rPr>
        <w:t>+</w:t>
      </w:r>
      <w:r w:rsidR="0057466F" w:rsidRPr="00E862F5">
        <w:rPr>
          <w:rFonts w:ascii="Browallia New" w:hAnsi="Browallia New" w:cs="Browallia New"/>
          <w:b/>
          <w:bCs/>
          <w:sz w:val="44"/>
          <w:szCs w:val="44"/>
          <w:cs/>
        </w:rPr>
        <w:t xml:space="preserve">) </w:t>
      </w:r>
    </w:p>
    <w:p w14:paraId="6CC4D3D4" w14:textId="588DC646" w:rsidR="00BB3B25" w:rsidRDefault="00BB3B25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E862F5">
        <w:rPr>
          <w:rFonts w:ascii="Browallia New" w:hAnsi="Browallia New" w:cs="Browallia New"/>
          <w:b/>
          <w:bCs/>
          <w:sz w:val="44"/>
          <w:szCs w:val="44"/>
          <w:cs/>
        </w:rPr>
        <w:t xml:space="preserve">(ฉบับที่ </w:t>
      </w:r>
      <w:r w:rsidR="00ED2E76">
        <w:rPr>
          <w:rFonts w:ascii="Browallia New" w:hAnsi="Browallia New" w:cs="Browallia New"/>
          <w:b/>
          <w:bCs/>
          <w:sz w:val="44"/>
          <w:szCs w:val="44"/>
        </w:rPr>
        <w:t>04</w:t>
      </w:r>
      <w:r w:rsidRPr="00E862F5">
        <w:rPr>
          <w:rFonts w:ascii="Browallia New" w:hAnsi="Browallia New" w:cs="Browallia New"/>
          <w:b/>
          <w:bCs/>
          <w:sz w:val="44"/>
          <w:szCs w:val="44"/>
          <w:cs/>
        </w:rPr>
        <w:t>)</w:t>
      </w:r>
    </w:p>
    <w:p w14:paraId="10E1CB83" w14:textId="77777777" w:rsidR="00F762AA" w:rsidRPr="00673E33" w:rsidRDefault="00F762AA" w:rsidP="00F762AA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รายสาขา </w:t>
      </w:r>
      <w:r>
        <w:rPr>
          <w:rFonts w:ascii="Browallia New" w:hAnsi="Browallia New" w:cs="Browallia New"/>
          <w:b/>
          <w:bCs/>
          <w:sz w:val="44"/>
          <w:szCs w:val="44"/>
        </w:rPr>
        <w:t>14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>:</w:t>
      </w:r>
      <w:r w:rsidRPr="00D1068E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>Afforestation and reforestation</w:t>
      </w:r>
    </w:p>
    <w:p w14:paraId="6C1F55C1" w14:textId="77777777" w:rsidR="00E53129" w:rsidRPr="00E862F5" w:rsidRDefault="00E53129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55FF6493" w14:textId="77777777" w:rsidR="00EE79F6" w:rsidRPr="00E862F5" w:rsidRDefault="004D3BB9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E862F5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5"/>
        <w:gridCol w:w="6951"/>
      </w:tblGrid>
      <w:tr w:rsidR="00E862F5" w:rsidRPr="00E862F5" w14:paraId="5C9CB0FB" w14:textId="77777777" w:rsidTr="00356797">
        <w:tc>
          <w:tcPr>
            <w:tcW w:w="2065" w:type="dxa"/>
            <w:tcBorders>
              <w:bottom w:val="single" w:sz="4" w:space="0" w:color="auto"/>
            </w:tcBorders>
            <w:shd w:val="clear" w:color="auto" w:fill="BFBFBF"/>
          </w:tcPr>
          <w:p w14:paraId="41C23F48" w14:textId="77777777" w:rsidR="003C0C5B" w:rsidRPr="00E862F5" w:rsidRDefault="004D3BB9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E862F5">
              <w:rPr>
                <w:rFonts w:ascii="Browallia New" w:hAnsi="Browallia New" w:cs="Browallia New"/>
                <w:b/>
                <w:bCs/>
                <w:szCs w:val="32"/>
                <w:cs/>
              </w:rPr>
              <w:lastRenderedPageBreak/>
              <w:t xml:space="preserve">ชื่อระเบียบวิธีการ </w:t>
            </w:r>
          </w:p>
        </w:tc>
        <w:tc>
          <w:tcPr>
            <w:tcW w:w="6951" w:type="dxa"/>
            <w:tcBorders>
              <w:bottom w:val="single" w:sz="4" w:space="0" w:color="auto"/>
            </w:tcBorders>
            <w:shd w:val="clear" w:color="auto" w:fill="BFBFBF"/>
          </w:tcPr>
          <w:p w14:paraId="54028BDD" w14:textId="77777777" w:rsidR="003C0C5B" w:rsidRPr="00E862F5" w:rsidRDefault="004D3BB9" w:rsidP="00B73514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highlight w:val="yellow"/>
              </w:rPr>
            </w:pPr>
            <w:r w:rsidRPr="00E862F5">
              <w:rPr>
                <w:rFonts w:ascii="Browallia New" w:hAnsi="Browallia New" w:cs="Browallia New"/>
                <w:b/>
                <w:bCs/>
                <w:cs/>
              </w:rPr>
              <w:t>การลดการปล่อยก๊าซเรือนกระจกจากการทำลายป่าและความเสื่อมโทรมของป่า และการเพิ่มพูนการกักเก็บคาร์บอนในพื้นที่ป่าในระดับโครงการ</w:t>
            </w:r>
          </w:p>
          <w:p w14:paraId="00BC8DE8" w14:textId="77777777" w:rsidR="004D5D07" w:rsidRPr="00E862F5" w:rsidRDefault="004D3BB9" w:rsidP="00B73514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highlight w:val="yellow"/>
                <w:cs/>
              </w:rPr>
            </w:pPr>
            <w:r w:rsidRPr="00E862F5">
              <w:rPr>
                <w:rFonts w:ascii="Browallia New" w:hAnsi="Browallia New" w:cs="Browallia New"/>
                <w:b/>
                <w:bCs/>
                <w:cs/>
              </w:rPr>
              <w:t>(</w:t>
            </w:r>
            <w:r w:rsidRPr="00E862F5">
              <w:rPr>
                <w:rFonts w:ascii="Browallia New" w:hAnsi="Browallia New" w:cs="Browallia New"/>
                <w:b/>
                <w:bCs/>
              </w:rPr>
              <w:t>Reducing Emission from Deforestation and Forest Degradation and Enhancing Carbon Sequestration in Forest Area Project Level</w:t>
            </w:r>
            <w:r w:rsidRPr="00E862F5">
              <w:rPr>
                <w:rFonts w:ascii="Browallia New" w:hAnsi="Browallia New" w:cs="Browallia New"/>
                <w:b/>
                <w:bCs/>
                <w:cs/>
              </w:rPr>
              <w:t xml:space="preserve">: </w:t>
            </w:r>
            <w:r w:rsidRPr="00E862F5">
              <w:rPr>
                <w:rFonts w:ascii="Browallia New" w:hAnsi="Browallia New" w:cs="Browallia New"/>
                <w:b/>
                <w:bCs/>
              </w:rPr>
              <w:t>P</w:t>
            </w:r>
            <w:r w:rsidRPr="00E862F5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Pr="00E862F5">
              <w:rPr>
                <w:rFonts w:ascii="Browallia New" w:hAnsi="Browallia New" w:cs="Browallia New"/>
                <w:b/>
                <w:bCs/>
              </w:rPr>
              <w:t>REDD</w:t>
            </w:r>
            <w:r w:rsidRPr="00E862F5">
              <w:rPr>
                <w:rFonts w:ascii="Browallia New" w:hAnsi="Browallia New" w:cs="Browallia New"/>
                <w:b/>
                <w:bCs/>
                <w:cs/>
              </w:rPr>
              <w:t>+)</w:t>
            </w:r>
          </w:p>
        </w:tc>
      </w:tr>
      <w:tr w:rsidR="00E862F5" w:rsidRPr="00E862F5" w14:paraId="62D6FC36" w14:textId="77777777" w:rsidTr="00356797">
        <w:tc>
          <w:tcPr>
            <w:tcW w:w="2065" w:type="dxa"/>
            <w:shd w:val="clear" w:color="auto" w:fill="auto"/>
          </w:tcPr>
          <w:p w14:paraId="023E73C4" w14:textId="77777777" w:rsidR="003C0C5B" w:rsidRPr="00E862F5" w:rsidRDefault="004D3BB9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 xml:space="preserve">ประเภทโครงการ </w:t>
            </w:r>
          </w:p>
        </w:tc>
        <w:tc>
          <w:tcPr>
            <w:tcW w:w="6951" w:type="dxa"/>
            <w:shd w:val="clear" w:color="auto" w:fill="auto"/>
          </w:tcPr>
          <w:p w14:paraId="30EBD855" w14:textId="77777777" w:rsidR="003C0C5B" w:rsidRPr="00E862F5" w:rsidRDefault="0057466F" w:rsidP="00D30DC7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การอนุรักษ์หรือฟื้นฟูป่า</w:t>
            </w:r>
          </w:p>
        </w:tc>
      </w:tr>
      <w:tr w:rsidR="00132538" w:rsidRPr="00E862F5" w14:paraId="197C478A" w14:textId="77777777" w:rsidTr="00356797">
        <w:tc>
          <w:tcPr>
            <w:tcW w:w="2065" w:type="dxa"/>
          </w:tcPr>
          <w:p w14:paraId="0A3CA953" w14:textId="68284ECF" w:rsidR="00132538" w:rsidRPr="00E862F5" w:rsidRDefault="00132538" w:rsidP="00132538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703883">
              <w:rPr>
                <w:rFonts w:ascii="Browallia New" w:hAnsi="Browallia New" w:cs="Browallia New" w:hint="cs"/>
                <w:szCs w:val="32"/>
                <w:cs/>
              </w:rPr>
              <w:t>รายสาขา</w:t>
            </w:r>
            <w:r w:rsidRPr="00703883">
              <w:rPr>
                <w:rFonts w:ascii="Browallia New" w:hAnsi="Browallia New" w:cs="Browallia New"/>
                <w:szCs w:val="32"/>
                <w:cs/>
              </w:rPr>
              <w:br/>
            </w:r>
            <w:r w:rsidRPr="00703883">
              <w:rPr>
                <w:rFonts w:ascii="Browallia New" w:hAnsi="Browallia New" w:cs="Browallia New"/>
                <w:szCs w:val="32"/>
              </w:rPr>
              <w:t>(Sector scope)</w:t>
            </w:r>
          </w:p>
        </w:tc>
        <w:tc>
          <w:tcPr>
            <w:tcW w:w="6951" w:type="dxa"/>
          </w:tcPr>
          <w:p w14:paraId="5438936B" w14:textId="6D644B84" w:rsidR="00132538" w:rsidRPr="00E862F5" w:rsidRDefault="00132538" w:rsidP="00132538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14 – </w:t>
            </w:r>
            <w:r w:rsidRPr="001B6904">
              <w:rPr>
                <w:rFonts w:ascii="Browallia New" w:hAnsi="Browallia New" w:cs="Browallia New"/>
              </w:rPr>
              <w:t>Afforestation and reforestation</w:t>
            </w:r>
          </w:p>
        </w:tc>
      </w:tr>
      <w:tr w:rsidR="00E862F5" w:rsidRPr="00E862F5" w14:paraId="1957DF9F" w14:textId="77777777" w:rsidTr="00356797">
        <w:tc>
          <w:tcPr>
            <w:tcW w:w="2065" w:type="dxa"/>
          </w:tcPr>
          <w:p w14:paraId="6C969176" w14:textId="77777777" w:rsidR="003C0C5B" w:rsidRPr="00E862F5" w:rsidRDefault="004D3BB9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E862F5">
              <w:rPr>
                <w:rFonts w:ascii="Browallia New" w:hAnsi="Browallia New" w:cs="Browallia New"/>
                <w:szCs w:val="32"/>
              </w:rPr>
              <w:t>Project Outline</w:t>
            </w:r>
            <w:r w:rsidRPr="00E862F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951" w:type="dxa"/>
          </w:tcPr>
          <w:p w14:paraId="675740A5" w14:textId="77777777" w:rsidR="005A7C39" w:rsidRPr="00E862F5" w:rsidRDefault="004D3BB9" w:rsidP="00CE5217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การลดการปล่อยก๊าซเรือนกระจกและการเพิ่มพูนการกักเก็บคาร์บอนจากพื้นที่ป่า</w:t>
            </w:r>
          </w:p>
        </w:tc>
      </w:tr>
      <w:tr w:rsidR="00E862F5" w:rsidRPr="00E862F5" w14:paraId="3C3F3061" w14:textId="77777777" w:rsidTr="00356797">
        <w:tc>
          <w:tcPr>
            <w:tcW w:w="2065" w:type="dxa"/>
          </w:tcPr>
          <w:p w14:paraId="5B2A9CE5" w14:textId="77777777" w:rsidR="003C0C5B" w:rsidRPr="00E862F5" w:rsidRDefault="004D3BB9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(</w:t>
            </w:r>
            <w:r w:rsidRPr="00E862F5">
              <w:rPr>
                <w:rFonts w:ascii="Browallia New" w:hAnsi="Browallia New" w:cs="Browallia New"/>
                <w:szCs w:val="32"/>
              </w:rPr>
              <w:t>Applicability</w:t>
            </w:r>
            <w:r w:rsidRPr="00E862F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951" w:type="dxa"/>
          </w:tcPr>
          <w:p w14:paraId="0CD1D7A2" w14:textId="77777777" w:rsidR="00DD3870" w:rsidRPr="00E862F5" w:rsidRDefault="004D3BB9" w:rsidP="00DD3870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มีมาตรการในการป้องกันการเปลี่ยนแปลงพื้นที่ป่าไปใช้ประโยชน์ในรูปแบบอื่น และ/หรือ</w:t>
            </w:r>
          </w:p>
          <w:p w14:paraId="694A1E8B" w14:textId="77777777" w:rsidR="00DD3870" w:rsidRPr="00E862F5" w:rsidRDefault="004D3BB9" w:rsidP="00DD3870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มีกิจกรรมในการลดความเสื่อมโทรมของพื้นที่ป่า และ/หรือ</w:t>
            </w:r>
          </w:p>
          <w:p w14:paraId="5B829947" w14:textId="77777777" w:rsidR="003C0C5B" w:rsidRPr="00E862F5" w:rsidRDefault="004D3BB9" w:rsidP="00DD3870">
            <w:pPr>
              <w:pStyle w:val="ListParagraph"/>
              <w:numPr>
                <w:ilvl w:val="0"/>
                <w:numId w:val="3"/>
              </w:numPr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 xml:space="preserve">มีกิจกรรมในการเพิ่มพูนคาร์บอนในพื้นที่ป่า </w:t>
            </w:r>
          </w:p>
        </w:tc>
      </w:tr>
      <w:tr w:rsidR="00E862F5" w:rsidRPr="00E862F5" w14:paraId="004F9677" w14:textId="77777777" w:rsidTr="00356797">
        <w:tc>
          <w:tcPr>
            <w:tcW w:w="2065" w:type="dxa"/>
          </w:tcPr>
          <w:p w14:paraId="5F2FCF2E" w14:textId="77777777" w:rsidR="003C0C5B" w:rsidRPr="00E862F5" w:rsidRDefault="004D3BB9" w:rsidP="00C31D77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</w:p>
          <w:p w14:paraId="482BFEAA" w14:textId="77777777" w:rsidR="003C0C5B" w:rsidRPr="00E862F5" w:rsidRDefault="004D3BB9" w:rsidP="00D30DC7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E862F5">
              <w:rPr>
                <w:rFonts w:ascii="Browallia New" w:hAnsi="Browallia New" w:cs="Browallia New"/>
                <w:szCs w:val="32"/>
              </w:rPr>
              <w:t>Project Conditions</w:t>
            </w:r>
            <w:r w:rsidRPr="00E862F5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951" w:type="dxa"/>
          </w:tcPr>
          <w:p w14:paraId="5AD58943" w14:textId="77777777" w:rsidR="00707FE0" w:rsidRPr="00E862F5" w:rsidRDefault="004D3BB9" w:rsidP="00DD3870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 xml:space="preserve">พื้นที่โครงการต้องเป็นพื้นที่ที่มีสภาพพื้นที่เป็นป่า คือมีพื้นที่ไม่ต่ำกว่า </w:t>
            </w:r>
            <w:r w:rsidRPr="00E862F5">
              <w:rPr>
                <w:rFonts w:ascii="Browallia New" w:hAnsi="Browallia New" w:cs="Browallia New"/>
                <w:szCs w:val="32"/>
              </w:rPr>
              <w:t>1</w:t>
            </w:r>
            <w:r w:rsidRPr="00E862F5">
              <w:rPr>
                <w:rFonts w:ascii="Browallia New" w:hAnsi="Browallia New" w:cs="Browallia New"/>
                <w:szCs w:val="32"/>
                <w:cs/>
              </w:rPr>
              <w:t xml:space="preserve"> ไร่ ความหนาแน่นเรือนยอดไม่ต่ำกว่าร้อยละ </w:t>
            </w:r>
            <w:r w:rsidRPr="00E862F5">
              <w:rPr>
                <w:rFonts w:ascii="Browallia New" w:hAnsi="Browallia New" w:cs="Browallia New"/>
                <w:szCs w:val="32"/>
              </w:rPr>
              <w:t>30</w:t>
            </w:r>
            <w:r w:rsidRPr="00E862F5">
              <w:rPr>
                <w:rFonts w:ascii="Browallia New" w:hAnsi="Browallia New" w:cs="Browallia New"/>
                <w:szCs w:val="32"/>
                <w:cs/>
              </w:rPr>
              <w:t xml:space="preserve"> และต้นไม้เมื่อโตเต็มที่สูงเกิน </w:t>
            </w:r>
            <w:r w:rsidRPr="00E862F5">
              <w:rPr>
                <w:rFonts w:ascii="Browallia New" w:hAnsi="Browallia New" w:cs="Browallia New"/>
                <w:szCs w:val="32"/>
              </w:rPr>
              <w:t>3</w:t>
            </w:r>
            <w:r w:rsidRPr="00E862F5">
              <w:rPr>
                <w:rFonts w:ascii="Browallia New" w:hAnsi="Browallia New" w:cs="Browallia New"/>
                <w:szCs w:val="32"/>
                <w:cs/>
              </w:rPr>
              <w:t xml:space="preserve"> เมตร</w:t>
            </w:r>
          </w:p>
          <w:p w14:paraId="4CFFB072" w14:textId="77777777" w:rsidR="003C0C5B" w:rsidRPr="00E862F5" w:rsidRDefault="004D3BB9" w:rsidP="00C31D77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มี</w:t>
            </w:r>
            <w:r w:rsidRPr="00E862F5">
              <w:rPr>
                <w:rFonts w:ascii="Browallia New" w:eastAsia="Times New Roman" w:hAnsi="Browallia New" w:cs="Browallia New"/>
                <w:szCs w:val="32"/>
                <w:cs/>
              </w:rPr>
              <w:t xml:space="preserve">หนังสือแสดงสิทธิการใช้ประโยชน์ที่ดินตามกฎหมาย </w:t>
            </w:r>
          </w:p>
          <w:p w14:paraId="0820EED8" w14:textId="77777777" w:rsidR="00707FE0" w:rsidRPr="00E862F5" w:rsidRDefault="004D3BB9" w:rsidP="00C31D77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ก่อนเริ่มโครงการต้องไม่มีการเปลี่ยนแปลงระบบนิเวศป่าไม้ดั้งเดิม</w:t>
            </w:r>
          </w:p>
          <w:p w14:paraId="72777762" w14:textId="77777777" w:rsidR="00AE38C9" w:rsidRPr="00E862F5" w:rsidRDefault="004D3BB9" w:rsidP="00C31D77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 xml:space="preserve">เป็นพื้นที่ที่มีแนวโน้มจะมีการเปลี่ยนแปลงจากพื้นที่ป่าเป็นพื้นที่ที่ไม่ใช่ป่า </w:t>
            </w:r>
          </w:p>
          <w:p w14:paraId="6C2BDD2A" w14:textId="77777777" w:rsidR="00670953" w:rsidRPr="00E862F5" w:rsidRDefault="004D3BB9" w:rsidP="00DD3870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ในกรณีที่มีการปลูกเสริม ต้องคัดเลือกชนิดพันธุ์ไม้ที่เหมาะสมกับระบบนิเวศเดิมในพื้นที่</w:t>
            </w:r>
          </w:p>
          <w:p w14:paraId="69D08A1E" w14:textId="77777777" w:rsidR="004D4A18" w:rsidRPr="00E862F5" w:rsidRDefault="004D4A18" w:rsidP="00DD3870">
            <w:pPr>
              <w:pStyle w:val="ListParagraph"/>
              <w:numPr>
                <w:ilvl w:val="0"/>
                <w:numId w:val="4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ต้องเป็นการดำเนินกิจกรรมที่เป็นส่วนเพิ่มเติมจากที่กฎหมายบังคับให้ดำเนินการอยู่แล้ว แต่ทั้งนี้จะต้องไม่เป็นการขัดหรือแย้งต่อกฎหมายที่เกี่ยวข้องกับการดำเนินกิจกรรมนั้นๆ ด้วย ยกเว้นกิจกรรมของหน่วยงานภาครัฐ รัฐวิสาหกิจ และหน่วยงานภายในกำกับของรัฐ</w:t>
            </w:r>
          </w:p>
        </w:tc>
      </w:tr>
      <w:tr w:rsidR="003C0C5B" w:rsidRPr="00E862F5" w14:paraId="0AF6830D" w14:textId="77777777" w:rsidTr="00356797">
        <w:tc>
          <w:tcPr>
            <w:tcW w:w="2065" w:type="dxa"/>
          </w:tcPr>
          <w:p w14:paraId="084C067C" w14:textId="77777777" w:rsidR="00BB25DB" w:rsidRPr="00E862F5" w:rsidRDefault="004D3BB9" w:rsidP="00BB25DB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951" w:type="dxa"/>
          </w:tcPr>
          <w:p w14:paraId="67A17FD0" w14:textId="77777777" w:rsidR="00BB25DB" w:rsidRPr="00E862F5" w:rsidRDefault="00A710B5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u w:val="single"/>
              </w:rPr>
            </w:pPr>
            <w:r w:rsidRPr="00E862F5">
              <w:rPr>
                <w:rFonts w:ascii="Browallia New" w:hAnsi="Browallia New" w:cs="Browallia New"/>
                <w:u w:val="single"/>
                <w:cs/>
              </w:rPr>
              <w:t xml:space="preserve">อ้างอิง  </w:t>
            </w:r>
          </w:p>
          <w:p w14:paraId="39B142B1" w14:textId="77777777" w:rsidR="00BB25DB" w:rsidRPr="00E862F5" w:rsidRDefault="00A710B5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 xml:space="preserve">การคำนวณการกักเก็บคาร์บอนของต้นไม้ </w:t>
            </w:r>
            <w:r w:rsidRPr="00E862F5">
              <w:rPr>
                <w:rFonts w:ascii="Browallia New" w:hAnsi="Browallia New" w:cs="Browallia New"/>
              </w:rPr>
              <w:br/>
            </w:r>
            <w:r w:rsidRPr="00E862F5">
              <w:rPr>
                <w:rFonts w:ascii="Browallia New" w:hAnsi="Browallia New" w:cs="Browallia New"/>
                <w:cs/>
              </w:rPr>
              <w:t>(</w:t>
            </w:r>
            <w:r w:rsidRPr="00E862F5">
              <w:rPr>
                <w:rFonts w:ascii="Browallia New" w:hAnsi="Browallia New" w:cs="Browallia New"/>
              </w:rPr>
              <w:t>T</w:t>
            </w:r>
            <w:r w:rsidRPr="00E862F5">
              <w:rPr>
                <w:rFonts w:ascii="Browallia New" w:hAnsi="Browallia New" w:cs="Browallia New"/>
                <w:cs/>
              </w:rPr>
              <w:t>-</w:t>
            </w:r>
            <w:r w:rsidRPr="00E862F5">
              <w:rPr>
                <w:rFonts w:ascii="Browallia New" w:hAnsi="Browallia New" w:cs="Browallia New"/>
              </w:rPr>
              <w:t>VER</w:t>
            </w:r>
            <w:r w:rsidRPr="00E862F5">
              <w:rPr>
                <w:rFonts w:ascii="Browallia New" w:hAnsi="Browallia New" w:cs="Browallia New"/>
                <w:cs/>
              </w:rPr>
              <w:t>-</w:t>
            </w:r>
            <w:r w:rsidRPr="00E862F5">
              <w:rPr>
                <w:rFonts w:ascii="Browallia New" w:hAnsi="Browallia New" w:cs="Browallia New"/>
              </w:rPr>
              <w:t>TOOL</w:t>
            </w:r>
            <w:r w:rsidRPr="00E862F5">
              <w:rPr>
                <w:rFonts w:ascii="Browallia New" w:hAnsi="Browallia New" w:cs="Browallia New"/>
                <w:cs/>
              </w:rPr>
              <w:t>-</w:t>
            </w:r>
            <w:r w:rsidRPr="00E862F5">
              <w:rPr>
                <w:rFonts w:ascii="Browallia New" w:hAnsi="Browallia New" w:cs="Browallia New"/>
              </w:rPr>
              <w:t>FOR</w:t>
            </w:r>
            <w:r w:rsidRPr="00E862F5">
              <w:rPr>
                <w:rFonts w:ascii="Browallia New" w:hAnsi="Browallia New" w:cs="Browallia New"/>
                <w:cs/>
              </w:rPr>
              <w:t>/</w:t>
            </w:r>
            <w:r w:rsidRPr="00E862F5">
              <w:rPr>
                <w:rFonts w:ascii="Browallia New" w:hAnsi="Browallia New" w:cs="Browallia New"/>
              </w:rPr>
              <w:t>AGR</w:t>
            </w:r>
            <w:r w:rsidRPr="00E862F5">
              <w:rPr>
                <w:rFonts w:ascii="Browallia New" w:hAnsi="Browallia New" w:cs="Browallia New"/>
                <w:cs/>
              </w:rPr>
              <w:t>-</w:t>
            </w:r>
            <w:r w:rsidRPr="00E862F5">
              <w:rPr>
                <w:rFonts w:ascii="Browallia New" w:hAnsi="Browallia New" w:cs="Browallia New"/>
              </w:rPr>
              <w:t>01</w:t>
            </w:r>
            <w:r w:rsidRPr="00E862F5">
              <w:rPr>
                <w:rFonts w:ascii="Browallia New" w:hAnsi="Browallia New" w:cs="Browallia New"/>
                <w:cs/>
              </w:rPr>
              <w:t>)</w:t>
            </w:r>
          </w:p>
          <w:p w14:paraId="60585FAF" w14:textId="77777777" w:rsidR="00BB25DB" w:rsidRPr="00E862F5" w:rsidRDefault="00A710B5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lastRenderedPageBreak/>
              <w:t xml:space="preserve">การคำนวณการสะสมคาร์บอนในดิน </w:t>
            </w:r>
            <w:r w:rsidRPr="00E862F5">
              <w:rPr>
                <w:rFonts w:ascii="Browallia New" w:hAnsi="Browallia New" w:cs="Browallia New"/>
              </w:rPr>
              <w:br/>
            </w:r>
            <w:r w:rsidRPr="00E862F5">
              <w:rPr>
                <w:rFonts w:ascii="Browallia New" w:hAnsi="Browallia New" w:cs="Browallia New"/>
                <w:cs/>
              </w:rPr>
              <w:t>(</w:t>
            </w:r>
            <w:r w:rsidRPr="00E862F5">
              <w:rPr>
                <w:rFonts w:ascii="Browallia New" w:hAnsi="Browallia New" w:cs="Browallia New"/>
              </w:rPr>
              <w:t>T</w:t>
            </w:r>
            <w:r w:rsidRPr="00E862F5">
              <w:rPr>
                <w:rFonts w:ascii="Browallia New" w:hAnsi="Browallia New" w:cs="Browallia New"/>
                <w:cs/>
              </w:rPr>
              <w:t>-</w:t>
            </w:r>
            <w:r w:rsidRPr="00E862F5">
              <w:rPr>
                <w:rFonts w:ascii="Browallia New" w:hAnsi="Browallia New" w:cs="Browallia New"/>
              </w:rPr>
              <w:t>VER</w:t>
            </w:r>
            <w:r w:rsidRPr="00E862F5">
              <w:rPr>
                <w:rFonts w:ascii="Browallia New" w:hAnsi="Browallia New" w:cs="Browallia New"/>
                <w:cs/>
              </w:rPr>
              <w:t>-</w:t>
            </w:r>
            <w:r w:rsidRPr="00E862F5">
              <w:rPr>
                <w:rFonts w:ascii="Browallia New" w:hAnsi="Browallia New" w:cs="Browallia New"/>
              </w:rPr>
              <w:t>TOOL</w:t>
            </w:r>
            <w:r w:rsidRPr="00E862F5">
              <w:rPr>
                <w:rFonts w:ascii="Browallia New" w:hAnsi="Browallia New" w:cs="Browallia New"/>
                <w:cs/>
              </w:rPr>
              <w:t>-</w:t>
            </w:r>
            <w:r w:rsidRPr="00E862F5">
              <w:rPr>
                <w:rFonts w:ascii="Browallia New" w:hAnsi="Browallia New" w:cs="Browallia New"/>
              </w:rPr>
              <w:t>FOR</w:t>
            </w:r>
            <w:r w:rsidRPr="00E862F5">
              <w:rPr>
                <w:rFonts w:ascii="Browallia New" w:hAnsi="Browallia New" w:cs="Browallia New"/>
                <w:cs/>
              </w:rPr>
              <w:t>/</w:t>
            </w:r>
            <w:r w:rsidRPr="00E862F5">
              <w:rPr>
                <w:rFonts w:ascii="Browallia New" w:hAnsi="Browallia New" w:cs="Browallia New"/>
              </w:rPr>
              <w:t>AGR</w:t>
            </w:r>
            <w:r w:rsidRPr="00E862F5">
              <w:rPr>
                <w:rFonts w:ascii="Browallia New" w:hAnsi="Browallia New" w:cs="Browallia New"/>
                <w:cs/>
              </w:rPr>
              <w:t>-</w:t>
            </w:r>
            <w:r w:rsidRPr="00E862F5">
              <w:rPr>
                <w:rFonts w:ascii="Browallia New" w:hAnsi="Browallia New" w:cs="Browallia New"/>
              </w:rPr>
              <w:t>02</w:t>
            </w:r>
            <w:r w:rsidRPr="00E862F5">
              <w:rPr>
                <w:rFonts w:ascii="Browallia New" w:hAnsi="Browallia New" w:cs="Browallia New"/>
                <w:cs/>
              </w:rPr>
              <w:t>)</w:t>
            </w:r>
          </w:p>
          <w:p w14:paraId="395B9F2E" w14:textId="77777777" w:rsidR="00BB25DB" w:rsidRPr="00E862F5" w:rsidRDefault="00A710B5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 xml:space="preserve">การคำนวณการกักเก็บคาร์บอนในไม้ตายและเศษซากพืช </w:t>
            </w:r>
            <w:r w:rsidRPr="00E862F5">
              <w:rPr>
                <w:rFonts w:ascii="Browallia New" w:hAnsi="Browallia New" w:cs="Browallia New"/>
                <w:cs/>
              </w:rPr>
              <w:br/>
              <w:t>(</w:t>
            </w:r>
            <w:r w:rsidRPr="00E862F5">
              <w:rPr>
                <w:rFonts w:ascii="Browallia New" w:hAnsi="Browallia New" w:cs="Browallia New"/>
              </w:rPr>
              <w:t>T</w:t>
            </w:r>
            <w:r w:rsidRPr="00E862F5">
              <w:rPr>
                <w:rFonts w:ascii="Browallia New" w:hAnsi="Browallia New" w:cs="Browallia New"/>
                <w:cs/>
              </w:rPr>
              <w:t>-</w:t>
            </w:r>
            <w:r w:rsidRPr="00E862F5">
              <w:rPr>
                <w:rFonts w:ascii="Browallia New" w:hAnsi="Browallia New" w:cs="Browallia New"/>
              </w:rPr>
              <w:t>VER</w:t>
            </w:r>
            <w:r w:rsidRPr="00E862F5">
              <w:rPr>
                <w:rFonts w:ascii="Browallia New" w:hAnsi="Browallia New" w:cs="Browallia New"/>
                <w:cs/>
              </w:rPr>
              <w:t>-</w:t>
            </w:r>
            <w:r w:rsidRPr="00E862F5">
              <w:rPr>
                <w:rFonts w:ascii="Browallia New" w:hAnsi="Browallia New" w:cs="Browallia New"/>
              </w:rPr>
              <w:t>TOOL</w:t>
            </w:r>
            <w:r w:rsidRPr="00E862F5">
              <w:rPr>
                <w:rFonts w:ascii="Browallia New" w:hAnsi="Browallia New" w:cs="Browallia New"/>
                <w:cs/>
              </w:rPr>
              <w:t>-</w:t>
            </w:r>
            <w:r w:rsidRPr="00E862F5">
              <w:rPr>
                <w:rFonts w:ascii="Browallia New" w:hAnsi="Browallia New" w:cs="Browallia New"/>
              </w:rPr>
              <w:t>FOR</w:t>
            </w:r>
            <w:r w:rsidRPr="00E862F5">
              <w:rPr>
                <w:rFonts w:ascii="Browallia New" w:hAnsi="Browallia New" w:cs="Browallia New"/>
                <w:cs/>
              </w:rPr>
              <w:t>/</w:t>
            </w:r>
            <w:r w:rsidRPr="00E862F5">
              <w:rPr>
                <w:rFonts w:ascii="Browallia New" w:hAnsi="Browallia New" w:cs="Browallia New"/>
              </w:rPr>
              <w:t>AGR</w:t>
            </w:r>
            <w:r w:rsidRPr="00E862F5">
              <w:rPr>
                <w:rFonts w:ascii="Browallia New" w:hAnsi="Browallia New" w:cs="Browallia New"/>
                <w:cs/>
              </w:rPr>
              <w:t>-</w:t>
            </w:r>
            <w:r w:rsidRPr="00E862F5">
              <w:rPr>
                <w:rFonts w:ascii="Browallia New" w:hAnsi="Browallia New" w:cs="Browallia New"/>
              </w:rPr>
              <w:t>03</w:t>
            </w:r>
            <w:r w:rsidRPr="00E862F5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2E0E4D4F" w14:textId="6414AD21" w:rsidR="006B7E77" w:rsidRDefault="006B7E77" w:rsidP="006B7E77">
      <w:pPr>
        <w:spacing w:after="0"/>
        <w:ind w:left="0"/>
        <w:rPr>
          <w:rFonts w:ascii="Browallia New" w:hAnsi="Browallia New" w:cs="Browallia New"/>
        </w:rPr>
      </w:pPr>
    </w:p>
    <w:p w14:paraId="0842BB62" w14:textId="031B63C4" w:rsidR="00CE2919" w:rsidRDefault="00CE2919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br w:type="page"/>
      </w:r>
    </w:p>
    <w:p w14:paraId="4CCEFC6B" w14:textId="77777777" w:rsidR="00CE2919" w:rsidRPr="00AB7D4B" w:rsidRDefault="00CE2919" w:rsidP="006B7E77">
      <w:pPr>
        <w:spacing w:after="0"/>
        <w:ind w:left="0"/>
        <w:rPr>
          <w:rFonts w:ascii="Browallia New" w:hAnsi="Browallia New" w:cs="Browallia New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B7E77" w:rsidRPr="00E862F5" w14:paraId="7664A130" w14:textId="77777777" w:rsidTr="00134F00">
        <w:tc>
          <w:tcPr>
            <w:tcW w:w="9242" w:type="dxa"/>
          </w:tcPr>
          <w:p w14:paraId="75B8A364" w14:textId="77777777" w:rsidR="00902D9D" w:rsidRPr="00E862F5" w:rsidRDefault="004D3BB9" w:rsidP="00134F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b/>
                <w:bCs/>
                <w:cs/>
              </w:rPr>
              <w:t xml:space="preserve">รายละเอียดระเบียบวิธีการลดก๊าซเรือนกระจกภาคสมัครใจ </w:t>
            </w:r>
          </w:p>
          <w:p w14:paraId="47612F69" w14:textId="77777777" w:rsidR="006B7E77" w:rsidRPr="00E862F5" w:rsidRDefault="004D3BB9" w:rsidP="001275C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E862F5">
              <w:rPr>
                <w:rFonts w:ascii="Browallia New" w:hAnsi="Browallia New" w:cs="Browallia New"/>
                <w:b/>
                <w:bCs/>
                <w:cs/>
              </w:rPr>
              <w:t xml:space="preserve">สำหรับการลดการปล่อยก๊าซเรือนกระจกจากการทำลายป่า </w:t>
            </w:r>
            <w:r w:rsidRPr="00E862F5">
              <w:rPr>
                <w:rFonts w:ascii="Browallia New" w:hAnsi="Browallia New" w:cs="Browallia New"/>
                <w:b/>
                <w:bCs/>
                <w:cs/>
              </w:rPr>
              <w:br/>
              <w:t>ความเสื่อมโทรมของป่า และการเพิ่มพูนการกักเก็บคาร์บอนในพื้นที่ป่าในระดับโครงการ</w:t>
            </w:r>
          </w:p>
        </w:tc>
      </w:tr>
    </w:tbl>
    <w:p w14:paraId="0D88AAAC" w14:textId="77777777" w:rsidR="00962E05" w:rsidRPr="00E862F5" w:rsidRDefault="00962E05" w:rsidP="00962E05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4F084241" w14:textId="77777777" w:rsidR="006B7E77" w:rsidRPr="00E862F5" w:rsidRDefault="004D3BB9" w:rsidP="00C31D77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E862F5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 (</w:t>
      </w:r>
      <w:r w:rsidRPr="00E862F5">
        <w:rPr>
          <w:rFonts w:ascii="Browallia New" w:hAnsi="Browallia New" w:cs="Browallia New"/>
          <w:b/>
          <w:bCs/>
          <w:szCs w:val="32"/>
        </w:rPr>
        <w:t>Scope of Project</w:t>
      </w:r>
      <w:r w:rsidRPr="00E862F5">
        <w:rPr>
          <w:rFonts w:ascii="Browallia New" w:hAnsi="Browallia New" w:cs="Browallia New"/>
          <w:b/>
          <w:bCs/>
          <w:szCs w:val="32"/>
          <w:cs/>
        </w:rPr>
        <w:t>)</w:t>
      </w:r>
    </w:p>
    <w:p w14:paraId="0AE2932E" w14:textId="77777777" w:rsidR="003C0C5B" w:rsidRPr="00E862F5" w:rsidRDefault="004D3BB9" w:rsidP="003C0C5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  <w:cs/>
        </w:rPr>
        <w:t xml:space="preserve">1.1  ลักษณะการดำเนินงาน </w:t>
      </w:r>
    </w:p>
    <w:p w14:paraId="3134FDD7" w14:textId="77777777" w:rsidR="00EE0465" w:rsidRPr="00E862F5" w:rsidRDefault="004D3BB9" w:rsidP="00EE0465">
      <w:pPr>
        <w:spacing w:after="0" w:line="240" w:lineRule="auto"/>
        <w:ind w:left="0" w:firstLine="1134"/>
        <w:jc w:val="thaiDistribute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  <w:cs/>
        </w:rPr>
        <w:t>ในการดำเนินโครงการลดการปล่อยก๊าซเรือนกระจกในพื้นที่ป่าที่มีกิจกรรมซึ่งมีส่วนสำคัญต่อการลดก๊าซเรือนกระจกจากการเปลี่ยนแปลงการใช้ประโยชน์ที่ดินจากป่าไม้ไปเป็นรูปแบบอื่น โดยโครงการต้องมีกิจกรรมที่ป้องกันการตัดไม้ทำลายป่า กิจกรรมป้องกันความเสื่อมโทรมของป่า และกิจกรรมเพิ่มพูนการกักเก็บคาร์บอนในพื้นที่ป่าอย่างใดอย่างหนึ่ง</w:t>
      </w:r>
    </w:p>
    <w:p w14:paraId="58FAE870" w14:textId="77777777" w:rsidR="00420A47" w:rsidRPr="00E862F5" w:rsidRDefault="004D3BB9" w:rsidP="00420A47">
      <w:pPr>
        <w:spacing w:after="0" w:line="240" w:lineRule="auto"/>
        <w:ind w:left="0" w:firstLine="1134"/>
        <w:jc w:val="thaiDistribute"/>
        <w:rPr>
          <w:rFonts w:ascii="Browallia New" w:hAnsi="Browallia New" w:cs="Browallia New"/>
          <w:cs/>
        </w:rPr>
      </w:pPr>
      <w:r w:rsidRPr="00E862F5">
        <w:rPr>
          <w:rFonts w:ascii="Browallia New" w:hAnsi="Browallia New" w:cs="Browallia New"/>
          <w:cs/>
        </w:rPr>
        <w:t>การดำเนินกิจกรรมโครงการประกอบด้วย การดำเนินโครงการลดก๊าซเรือนกระจกจากพื้นที่ป่า ทำได้โดยการรวบรวมข้อมูลการใช้ประโยชน์ที่ดิน การลดลงของพื้นที่ป่าในอดีต ทั้งจากภาพถ่ายดาวเทียม ภาพถ่ายทางอากาศ หรือแบบสอบถามทางสังคมพร้อมทั้งรายงานมาตรการในการป้องกันการบุกรุกทำลายป่า ความเสื่อมโทรมของป่า และกิจกรรมเพิ่มพูนการกักเก็บคาร์บอนในพื้นที่ป่า จากการปลูก ดูแล และการจัดการอย่างถูกวิธี</w:t>
      </w:r>
    </w:p>
    <w:p w14:paraId="2CB3E788" w14:textId="77777777" w:rsidR="0052512E" w:rsidRPr="00E862F5" w:rsidRDefault="004D3BB9" w:rsidP="00420A47">
      <w:pPr>
        <w:spacing w:after="0" w:line="240" w:lineRule="auto"/>
        <w:ind w:left="0" w:firstLine="1134"/>
        <w:jc w:val="thaiDistribute"/>
        <w:rPr>
          <w:rFonts w:ascii="Browallia New" w:hAnsi="Browallia New" w:cs="Browallia New"/>
          <w:cs/>
        </w:rPr>
      </w:pPr>
      <w:r w:rsidRPr="00E862F5">
        <w:rPr>
          <w:rFonts w:ascii="Browallia New" w:hAnsi="Browallia New" w:cs="Browallia New"/>
          <w:cs/>
        </w:rPr>
        <w:t>การลดการปล่อยก๊าซเรือนกระจกจากพื้นที่ป่า ประกอบด้วย การกำหนดมาตรการในการป้องกันการเปลี่ยนแปลงพื้นที่ป่าไปใช้ประโยชน์ในรูปแบบอื่น และ/หรือ การลดความเสื่อมโทรม และ/หรือ การเพิ่มพูนคาร์บอนในพื้นที่ป่า</w:t>
      </w:r>
    </w:p>
    <w:p w14:paraId="0CC613E4" w14:textId="77777777" w:rsidR="003C0C5B" w:rsidRPr="00E862F5" w:rsidRDefault="004D3BB9" w:rsidP="003C0C5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  <w:cs/>
        </w:rPr>
        <w:t>1.2 ขอบเขตของโครงการ</w:t>
      </w:r>
    </w:p>
    <w:p w14:paraId="25F5D03F" w14:textId="77777777" w:rsidR="003C0C5B" w:rsidRPr="00E862F5" w:rsidRDefault="004D3BB9" w:rsidP="003C0C5B">
      <w:pPr>
        <w:spacing w:after="0" w:line="240" w:lineRule="auto"/>
        <w:ind w:left="0" w:firstLine="1134"/>
        <w:jc w:val="thaiDistribute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  <w:cs/>
        </w:rPr>
        <w:t>ผู้พัฒนาโครงการต้องระบุที่ตั้งโครงการ โดยต้องระบุพิกัด ตำแหน่ง และรายละเอียดของพื้นที่ที่จะดำเนินโครงการอย่างละเอียด พร้อมทั้งแสดง</w:t>
      </w:r>
      <w:r w:rsidRPr="00E862F5">
        <w:rPr>
          <w:rFonts w:ascii="Browallia New" w:eastAsia="Times New Roman" w:hAnsi="Browallia New" w:cs="Browallia New"/>
          <w:cs/>
        </w:rPr>
        <w:t>หนังสือแสดงสิทธิการใช้ประโยชน์ที่ดินตามกฎหมาย</w:t>
      </w:r>
    </w:p>
    <w:p w14:paraId="6242C020" w14:textId="77777777" w:rsidR="006B7E77" w:rsidRPr="00E862F5" w:rsidRDefault="004D3BB9" w:rsidP="00C31D77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E862F5">
        <w:rPr>
          <w:rFonts w:ascii="Browallia New" w:hAnsi="Browallia New" w:cs="Browallia New"/>
          <w:b/>
          <w:bCs/>
          <w:szCs w:val="32"/>
          <w:cs/>
        </w:rPr>
        <w:t>ข้อมูลกรณีฐาน (</w:t>
      </w:r>
      <w:r w:rsidRPr="00E862F5">
        <w:rPr>
          <w:rFonts w:ascii="Browallia New" w:hAnsi="Browallia New" w:cs="Browallia New"/>
          <w:b/>
          <w:bCs/>
          <w:szCs w:val="32"/>
        </w:rPr>
        <w:t>Baseline Scenario</w:t>
      </w:r>
      <w:r w:rsidRPr="00E862F5">
        <w:rPr>
          <w:rFonts w:ascii="Browallia New" w:hAnsi="Browallia New" w:cs="Browallia New"/>
          <w:b/>
          <w:bCs/>
          <w:szCs w:val="32"/>
          <w:cs/>
        </w:rPr>
        <w:t>)</w:t>
      </w:r>
    </w:p>
    <w:p w14:paraId="35D17127" w14:textId="77777777" w:rsidR="00B364B4" w:rsidRPr="00E862F5" w:rsidRDefault="004D3BB9" w:rsidP="00482578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  <w:cs/>
        </w:rPr>
        <w:t>ผู้พัฒนาโครงการสามารถคำนวณปริมาณ</w:t>
      </w:r>
      <w:r w:rsidR="002D3295" w:rsidRPr="00E862F5">
        <w:rPr>
          <w:rFonts w:ascii="Browallia New" w:hAnsi="Browallia New" w:cs="Browallia New"/>
          <w:cs/>
        </w:rPr>
        <w:t>กักเก็บคาร์บอน</w:t>
      </w:r>
      <w:r w:rsidRPr="00E862F5">
        <w:rPr>
          <w:rFonts w:ascii="Browallia New" w:hAnsi="Browallia New" w:cs="Browallia New"/>
          <w:cs/>
        </w:rPr>
        <w:t>ในกรณีฐาน ซึ่งสามารถคำนวณจากการกักเก็บ</w:t>
      </w:r>
      <w:r w:rsidR="002D3295" w:rsidRPr="00E862F5">
        <w:rPr>
          <w:rFonts w:ascii="Browallia New" w:hAnsi="Browallia New" w:cs="Browallia New"/>
          <w:cs/>
        </w:rPr>
        <w:t>คาร์บอน</w:t>
      </w:r>
      <w:r w:rsidRPr="00E862F5">
        <w:rPr>
          <w:rFonts w:ascii="Browallia New" w:hAnsi="Browallia New" w:cs="Browallia New"/>
          <w:cs/>
        </w:rPr>
        <w:t xml:space="preserve">สุทธิก่อนเริ่มโครงการ </w:t>
      </w:r>
      <w:r w:rsidR="002D3295" w:rsidRPr="00E862F5">
        <w:rPr>
          <w:rFonts w:ascii="Browallia New" w:hAnsi="Browallia New" w:cs="Browallia New"/>
          <w:cs/>
        </w:rPr>
        <w:t>โดยทำการประเมินได้จากรูปแบบ/ลักษณะการใช้ประโยชน์ที่ดินของโครงการก่อนเริ่มดำเนินโครงการ</w:t>
      </w:r>
    </w:p>
    <w:p w14:paraId="3EEEC3BA" w14:textId="77777777" w:rsidR="00F62317" w:rsidRPr="00E862F5" w:rsidRDefault="00F62317" w:rsidP="00482578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</w:p>
    <w:p w14:paraId="68D79940" w14:textId="77777777" w:rsidR="00995101" w:rsidRPr="00E862F5" w:rsidRDefault="00995101" w:rsidP="007100B4">
      <w:pPr>
        <w:spacing w:after="0" w:line="240" w:lineRule="auto"/>
        <w:ind w:left="993" w:hanging="993"/>
        <w:jc w:val="thaiDistribute"/>
        <w:rPr>
          <w:rFonts w:ascii="Browallia New" w:hAnsi="Browallia New" w:cs="Browallia New"/>
        </w:rPr>
      </w:pPr>
    </w:p>
    <w:p w14:paraId="321F0E8F" w14:textId="77777777" w:rsidR="004D4A18" w:rsidRPr="00E862F5" w:rsidRDefault="004D4A18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E862F5">
        <w:rPr>
          <w:rFonts w:ascii="Browallia New" w:hAnsi="Browallia New" w:cs="Browallia New"/>
          <w:b/>
          <w:bCs/>
          <w:cs/>
        </w:rPr>
        <w:br w:type="page"/>
      </w:r>
    </w:p>
    <w:p w14:paraId="6C7E4369" w14:textId="77777777" w:rsidR="006B7E77" w:rsidRPr="00E862F5" w:rsidRDefault="004D3BB9" w:rsidP="00C31D77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E862F5">
        <w:rPr>
          <w:rFonts w:ascii="Browallia New" w:hAnsi="Browallia New" w:cs="Browallia New"/>
          <w:b/>
          <w:bCs/>
          <w:szCs w:val="32"/>
          <w:cs/>
        </w:rPr>
        <w:lastRenderedPageBreak/>
        <w:t>กิจกรรมการกักเก็บ</w:t>
      </w:r>
      <w:r w:rsidR="00BD2D9A" w:rsidRPr="00E862F5">
        <w:rPr>
          <w:rFonts w:ascii="Browallia New" w:hAnsi="Browallia New" w:cs="Browallia New"/>
          <w:b/>
          <w:bCs/>
          <w:szCs w:val="32"/>
          <w:cs/>
        </w:rPr>
        <w:t>คาร์บอน</w:t>
      </w:r>
      <w:r w:rsidRPr="00E862F5">
        <w:rPr>
          <w:rFonts w:ascii="Browallia New" w:hAnsi="Browallia New" w:cs="Browallia New"/>
          <w:b/>
          <w:bCs/>
          <w:szCs w:val="32"/>
          <w:cs/>
        </w:rPr>
        <w:t>ที่นำมาใช้ในการคำนวณ</w:t>
      </w:r>
    </w:p>
    <w:p w14:paraId="42ED0D94" w14:textId="77777777" w:rsidR="003376AA" w:rsidRPr="00E862F5" w:rsidRDefault="003376AA" w:rsidP="003376AA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tbl>
      <w:tblPr>
        <w:tblW w:w="91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8"/>
        <w:gridCol w:w="2250"/>
        <w:gridCol w:w="1710"/>
        <w:gridCol w:w="3166"/>
      </w:tblGrid>
      <w:tr w:rsidR="00E862F5" w:rsidRPr="00E862F5" w14:paraId="504DB816" w14:textId="77777777" w:rsidTr="00866FB8">
        <w:trPr>
          <w:tblHeader/>
        </w:trPr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EB91D" w14:textId="77777777" w:rsidR="00BB25DB" w:rsidRPr="00E862F5" w:rsidRDefault="00A710B5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การกักเก็บ</w:t>
            </w:r>
          </w:p>
          <w:p w14:paraId="6A8058E9" w14:textId="77777777" w:rsidR="00E73CD8" w:rsidRPr="00E862F5" w:rsidRDefault="00BD2D9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คาร์บอน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FD881" w14:textId="77777777" w:rsidR="00BB25DB" w:rsidRPr="00E862F5" w:rsidRDefault="00A710B5" w:rsidP="00BD2D9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แหล่งกักเก็บก๊าซ</w:t>
            </w:r>
            <w:r w:rsidR="00BD2D9A" w:rsidRPr="00E862F5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คาร์บอน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1C25A" w14:textId="77777777" w:rsidR="00BB25DB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</w:pPr>
            <w:r w:rsidRPr="00E862F5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ชนิดของ</w:t>
            </w:r>
            <w:r w:rsidRPr="00E862F5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br/>
              <w:t>ก๊าซเรือนกระจก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9C957" w14:textId="77777777" w:rsidR="00BB25DB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รายละเอียดของกิจกรรมที่มี</w:t>
            </w:r>
          </w:p>
          <w:p w14:paraId="597DF5DB" w14:textId="77777777" w:rsidR="00BB25DB" w:rsidRPr="00E862F5" w:rsidRDefault="004D3BB9" w:rsidP="00BD2D9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การกักเก็บ</w:t>
            </w:r>
            <w:r w:rsidR="00BD2D9A" w:rsidRPr="00E862F5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คาร์บอน</w:t>
            </w:r>
          </w:p>
        </w:tc>
      </w:tr>
      <w:tr w:rsidR="00E862F5" w:rsidRPr="00E862F5" w14:paraId="71843CE9" w14:textId="77777777" w:rsidTr="00866FB8">
        <w:tc>
          <w:tcPr>
            <w:tcW w:w="19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9C028D" w14:textId="77777777" w:rsidR="00BB25DB" w:rsidRPr="00E862F5" w:rsidRDefault="00BD2D9A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ปี</w:t>
            </w:r>
            <w:r w:rsidR="004D3BB9"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ฐาน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ABDE8" w14:textId="77777777" w:rsidR="00BB25DB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มวลชีวภาพเหนือพื้นดิน</w:t>
            </w: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="00BD2D9A" w:rsidRPr="00E862F5">
              <w:rPr>
                <w:rFonts w:ascii="Browallia New" w:hAnsi="Browallia New" w:cs="Browallia New"/>
                <w:sz w:val="30"/>
                <w:szCs w:val="30"/>
              </w:rPr>
              <w:t>Aboveground</w:t>
            </w:r>
            <w:r w:rsidRPr="00E862F5">
              <w:rPr>
                <w:rFonts w:ascii="Browallia New" w:hAnsi="Browallia New" w:cs="Browallia New"/>
                <w:sz w:val="30"/>
                <w:szCs w:val="30"/>
              </w:rPr>
              <w:t xml:space="preserve"> Biomass</w:t>
            </w: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: </w:t>
            </w:r>
            <w:r w:rsidRPr="00E862F5">
              <w:rPr>
                <w:rFonts w:ascii="Browallia New" w:hAnsi="Browallia New" w:cs="Browallia New"/>
                <w:sz w:val="30"/>
                <w:szCs w:val="30"/>
              </w:rPr>
              <w:t>ABG</w:t>
            </w: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42939" w14:textId="77777777" w:rsidR="00BB25DB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E862F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E5589" w14:textId="77777777" w:rsidR="00BB25DB" w:rsidRPr="00E862F5" w:rsidRDefault="004D3BB9" w:rsidP="00BB25DB">
            <w:pPr>
              <w:spacing w:before="0" w:after="0" w:line="240" w:lineRule="auto"/>
              <w:ind w:left="0"/>
              <w:jc w:val="both"/>
              <w:rPr>
                <w:rFonts w:ascii="Browallia New" w:hAnsi="Browallia New" w:cs="Browallia New"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มวลชีวภาพของต้นไม้ที่กักเก็บอยู่เหนือพื้นดิน ได้แก่ ลำต้น กิ่ง และใบ</w:t>
            </w:r>
          </w:p>
        </w:tc>
      </w:tr>
      <w:tr w:rsidR="00E862F5" w:rsidRPr="00E862F5" w14:paraId="6E435CD5" w14:textId="77777777" w:rsidTr="00866FB8">
        <w:tc>
          <w:tcPr>
            <w:tcW w:w="19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921B62B" w14:textId="77777777" w:rsidR="00BB25DB" w:rsidRPr="00E862F5" w:rsidRDefault="00BB25DB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695D2" w14:textId="77777777" w:rsidR="00BB25DB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มวลชีวภาพใต้ดิน</w:t>
            </w: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="00BD2D9A" w:rsidRPr="00E862F5">
              <w:rPr>
                <w:rFonts w:ascii="Browallia New" w:hAnsi="Browallia New" w:cs="Browallia New"/>
                <w:sz w:val="30"/>
                <w:szCs w:val="30"/>
              </w:rPr>
              <w:t>Belowground</w:t>
            </w:r>
            <w:r w:rsidRPr="00E862F5">
              <w:rPr>
                <w:rFonts w:ascii="Browallia New" w:hAnsi="Browallia New" w:cs="Browallia New"/>
                <w:sz w:val="30"/>
                <w:szCs w:val="30"/>
              </w:rPr>
              <w:t xml:space="preserve"> Biomass</w:t>
            </w: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: </w:t>
            </w:r>
            <w:r w:rsidRPr="00E862F5">
              <w:rPr>
                <w:rFonts w:ascii="Browallia New" w:hAnsi="Browallia New" w:cs="Browallia New"/>
                <w:sz w:val="30"/>
                <w:szCs w:val="30"/>
              </w:rPr>
              <w:t>BLG</w:t>
            </w: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E590E" w14:textId="77777777" w:rsidR="00BB25DB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E862F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B37AB" w14:textId="77777777" w:rsidR="00BB25DB" w:rsidRPr="00E862F5" w:rsidRDefault="004D3BB9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คำนวณจากปริมาณมวลชีวภาพของต้นไม้ที่กักเก็บอยู่ใต้ดิน </w:t>
            </w:r>
          </w:p>
        </w:tc>
      </w:tr>
      <w:tr w:rsidR="00E862F5" w:rsidRPr="00E862F5" w14:paraId="6047BCF2" w14:textId="77777777" w:rsidTr="00866FB8">
        <w:tc>
          <w:tcPr>
            <w:tcW w:w="19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94D3CAF" w14:textId="77777777" w:rsidR="00BB25DB" w:rsidRPr="00E862F5" w:rsidRDefault="00BB25DB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DCF3B" w14:textId="77777777" w:rsidR="00BB25DB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ไม้ตาย (</w:t>
            </w:r>
            <w:r w:rsidRPr="00E862F5">
              <w:rPr>
                <w:rFonts w:ascii="Browallia New" w:hAnsi="Browallia New" w:cs="Browallia New"/>
                <w:sz w:val="30"/>
                <w:szCs w:val="30"/>
              </w:rPr>
              <w:t>Dead Wood</w:t>
            </w: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) (ทางเลือก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3D31C" w14:textId="77777777" w:rsidR="00BB25DB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E862F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6E0B8" w14:textId="77777777" w:rsidR="00BB25DB" w:rsidRPr="00E862F5" w:rsidRDefault="004D3BB9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น้ำหนักของไม้ตายในพื้นที่โครงการ</w:t>
            </w:r>
          </w:p>
        </w:tc>
      </w:tr>
      <w:tr w:rsidR="00E862F5" w:rsidRPr="00E862F5" w14:paraId="643414AA" w14:textId="77777777" w:rsidTr="00866FB8">
        <w:tc>
          <w:tcPr>
            <w:tcW w:w="19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288268" w14:textId="77777777" w:rsidR="00BB25DB" w:rsidRPr="00E862F5" w:rsidRDefault="00BB25DB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F983D" w14:textId="77777777" w:rsidR="00BB25DB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เศษซากพืช (</w:t>
            </w:r>
            <w:r w:rsidRPr="00E862F5">
              <w:rPr>
                <w:rFonts w:ascii="Browallia New" w:hAnsi="Browallia New" w:cs="Browallia New"/>
                <w:sz w:val="30"/>
                <w:szCs w:val="30"/>
              </w:rPr>
              <w:t>Litter</w:t>
            </w: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) (ทางเลือก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02871" w14:textId="77777777" w:rsidR="00BB25DB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E862F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C2715" w14:textId="77777777" w:rsidR="00BB25DB" w:rsidRPr="00E862F5" w:rsidRDefault="004D3BB9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เศษซากพืชภายในพื้นที่โครงการ</w:t>
            </w:r>
          </w:p>
        </w:tc>
      </w:tr>
      <w:tr w:rsidR="00E862F5" w:rsidRPr="00E862F5" w14:paraId="1AFAE59C" w14:textId="77777777" w:rsidTr="00866FB8">
        <w:tc>
          <w:tcPr>
            <w:tcW w:w="19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9ABE5" w14:textId="77777777" w:rsidR="00BB25DB" w:rsidRPr="00E862F5" w:rsidRDefault="00BB25DB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43B32" w14:textId="77777777" w:rsidR="00BB25DB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อินทรียวัตถุในดิน (ทางเลือก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FC030" w14:textId="77777777" w:rsidR="00BB25DB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E862F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CAECE" w14:textId="77777777" w:rsidR="00BB25DB" w:rsidRPr="00E862F5" w:rsidRDefault="004D3BB9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คาร์บอนในดินภายในพื้นที่โครงการ</w:t>
            </w:r>
          </w:p>
        </w:tc>
      </w:tr>
      <w:tr w:rsidR="00E862F5" w:rsidRPr="00E862F5" w14:paraId="0D32577D" w14:textId="77777777" w:rsidTr="00866FB8">
        <w:tc>
          <w:tcPr>
            <w:tcW w:w="19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47642B" w14:textId="77777777" w:rsidR="00BB25DB" w:rsidRPr="00E862F5" w:rsidRDefault="004D3BB9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การดำเนินโครงการ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A9EF0" w14:textId="77777777" w:rsidR="00BB25DB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มวลชีวภาพเหนือพื้นดิน</w:t>
            </w: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="00BD2D9A" w:rsidRPr="00E862F5">
              <w:rPr>
                <w:rFonts w:ascii="Browallia New" w:hAnsi="Browallia New" w:cs="Browallia New"/>
                <w:sz w:val="30"/>
                <w:szCs w:val="30"/>
              </w:rPr>
              <w:t>Aboveground</w:t>
            </w:r>
            <w:r w:rsidRPr="00E862F5">
              <w:rPr>
                <w:rFonts w:ascii="Browallia New" w:hAnsi="Browallia New" w:cs="Browallia New"/>
                <w:sz w:val="30"/>
                <w:szCs w:val="30"/>
              </w:rPr>
              <w:t xml:space="preserve"> Biomass</w:t>
            </w: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: </w:t>
            </w:r>
            <w:r w:rsidRPr="00E862F5">
              <w:rPr>
                <w:rFonts w:ascii="Browallia New" w:hAnsi="Browallia New" w:cs="Browallia New"/>
                <w:sz w:val="30"/>
                <w:szCs w:val="30"/>
              </w:rPr>
              <w:t>ABG</w:t>
            </w: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02472" w14:textId="77777777" w:rsidR="00BB25DB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E862F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2F949" w14:textId="77777777" w:rsidR="00BB25DB" w:rsidRPr="00E862F5" w:rsidRDefault="004D3BB9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มวลชีวภาพของต้นไม้ที่กักเก็บอยู่เหนือพื้นดิน ได้แก่ ลำต้น กิ่ง และใบ</w:t>
            </w:r>
          </w:p>
        </w:tc>
      </w:tr>
      <w:tr w:rsidR="00E862F5" w:rsidRPr="00E862F5" w14:paraId="7890550C" w14:textId="77777777" w:rsidTr="00866FB8">
        <w:tc>
          <w:tcPr>
            <w:tcW w:w="19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531473" w14:textId="77777777" w:rsidR="00BB25DB" w:rsidRPr="00E862F5" w:rsidRDefault="00BB25DB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468E8" w14:textId="77777777" w:rsidR="00BB25DB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มวลชีวภาพใต้ดิน</w:t>
            </w: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="00BD2D9A" w:rsidRPr="00E862F5">
              <w:rPr>
                <w:rFonts w:ascii="Browallia New" w:hAnsi="Browallia New" w:cs="Browallia New"/>
                <w:sz w:val="30"/>
                <w:szCs w:val="30"/>
              </w:rPr>
              <w:t>Belowground</w:t>
            </w:r>
            <w:r w:rsidRPr="00E862F5">
              <w:rPr>
                <w:rFonts w:ascii="Browallia New" w:hAnsi="Browallia New" w:cs="Browallia New"/>
                <w:sz w:val="30"/>
                <w:szCs w:val="30"/>
              </w:rPr>
              <w:t xml:space="preserve"> Biomass</w:t>
            </w: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: </w:t>
            </w:r>
            <w:r w:rsidRPr="00E862F5">
              <w:rPr>
                <w:rFonts w:ascii="Browallia New" w:hAnsi="Browallia New" w:cs="Browallia New"/>
                <w:sz w:val="30"/>
                <w:szCs w:val="30"/>
              </w:rPr>
              <w:t>BLG</w:t>
            </w: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939B1" w14:textId="77777777" w:rsidR="00BB25DB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E862F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6F1A0" w14:textId="77777777" w:rsidR="00BB25DB" w:rsidRPr="00E862F5" w:rsidRDefault="004D3BB9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คำนวณจากปริมาณมวลชีวภาพของต้นไม้ที่กักเก็บอยู่ใต้ดิน </w:t>
            </w:r>
          </w:p>
        </w:tc>
      </w:tr>
      <w:tr w:rsidR="00E862F5" w:rsidRPr="00E862F5" w14:paraId="2CE5DFD4" w14:textId="77777777" w:rsidTr="00866FB8">
        <w:tc>
          <w:tcPr>
            <w:tcW w:w="19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41BA9F7" w14:textId="77777777" w:rsidR="00BB25DB" w:rsidRPr="00E862F5" w:rsidRDefault="00BB25DB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44544" w14:textId="77777777" w:rsidR="00BB25DB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ไม้ตาย (</w:t>
            </w:r>
            <w:r w:rsidRPr="00E862F5">
              <w:rPr>
                <w:rFonts w:ascii="Browallia New" w:hAnsi="Browallia New" w:cs="Browallia New"/>
                <w:sz w:val="30"/>
                <w:szCs w:val="30"/>
              </w:rPr>
              <w:t>Dead Wood</w:t>
            </w: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) (ทางเลือก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2280D" w14:textId="77777777" w:rsidR="00BB25DB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E862F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77F92" w14:textId="77777777" w:rsidR="00BB25DB" w:rsidRPr="00E862F5" w:rsidRDefault="004D3BB9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น้ำหนักของไม้ตายในพื้นที่โครงการ</w:t>
            </w:r>
          </w:p>
        </w:tc>
      </w:tr>
      <w:tr w:rsidR="00E862F5" w:rsidRPr="00E862F5" w14:paraId="0772259E" w14:textId="77777777" w:rsidTr="00866FB8">
        <w:tc>
          <w:tcPr>
            <w:tcW w:w="19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C88F0D" w14:textId="77777777" w:rsidR="00BB25DB" w:rsidRPr="00E862F5" w:rsidRDefault="00BB25DB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4A0B0" w14:textId="77777777" w:rsidR="00BB25DB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เศษซากพืช (</w:t>
            </w:r>
            <w:r w:rsidRPr="00E862F5">
              <w:rPr>
                <w:rFonts w:ascii="Browallia New" w:hAnsi="Browallia New" w:cs="Browallia New"/>
                <w:sz w:val="30"/>
                <w:szCs w:val="30"/>
              </w:rPr>
              <w:t>Litter</w:t>
            </w: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) (ทางเลือก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57E45" w14:textId="77777777" w:rsidR="00BB25DB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E862F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9DA22" w14:textId="77777777" w:rsidR="00BB25DB" w:rsidRPr="00E862F5" w:rsidRDefault="004D3BB9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เศษซากพืชภายในพื้นที่โครงการ</w:t>
            </w:r>
          </w:p>
        </w:tc>
      </w:tr>
      <w:tr w:rsidR="00E862F5" w:rsidRPr="00E862F5" w14:paraId="1F5FA3F8" w14:textId="77777777" w:rsidTr="00866FB8">
        <w:tc>
          <w:tcPr>
            <w:tcW w:w="19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19DB04" w14:textId="77777777" w:rsidR="00BB25DB" w:rsidRPr="00E862F5" w:rsidRDefault="00BB25DB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40046" w14:textId="77777777" w:rsidR="007D7784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อินทรียวัตถุในดิน </w:t>
            </w:r>
          </w:p>
          <w:p w14:paraId="06BB2C6A" w14:textId="77777777" w:rsidR="00BB25DB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(ทางเลือก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38DB6" w14:textId="77777777" w:rsidR="00BB25DB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E862F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06996" w14:textId="77777777" w:rsidR="00BB25DB" w:rsidRPr="00E862F5" w:rsidRDefault="004D3BB9" w:rsidP="00BB25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คาร์บอนในดินภายในพื้นที่โครงการ</w:t>
            </w:r>
          </w:p>
        </w:tc>
      </w:tr>
      <w:tr w:rsidR="00E862F5" w:rsidRPr="00E862F5" w14:paraId="2503096F" w14:textId="77777777" w:rsidTr="00866FB8">
        <w:tc>
          <w:tcPr>
            <w:tcW w:w="1998" w:type="dxa"/>
            <w:tcBorders>
              <w:left w:val="single" w:sz="4" w:space="0" w:color="auto"/>
              <w:right w:val="single" w:sz="4" w:space="0" w:color="auto"/>
            </w:tcBorders>
          </w:tcPr>
          <w:p w14:paraId="332219F7" w14:textId="77777777" w:rsidR="00AB3BAF" w:rsidRPr="00E862F5" w:rsidRDefault="00A710B5" w:rsidP="004D5D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การเปลี่ยนแปลงพื้นที่ป่า</w:t>
            </w:r>
            <w:r w:rsidR="00866FB8" w:rsidRPr="00E862F5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ไม่นำมาคิดในกรณีขอต่ออายุโครงการ)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AED66" w14:textId="77777777" w:rsidR="007D7784" w:rsidRPr="00E862F5" w:rsidRDefault="00A710B5" w:rsidP="004D5D0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คงอยู่ของมวลชีวภาพต้นไม้ </w:t>
            </w:r>
          </w:p>
          <w:p w14:paraId="5B8245A2" w14:textId="77777777" w:rsidR="00AB3BAF" w:rsidRPr="00E862F5" w:rsidRDefault="00A710B5" w:rsidP="004D5D0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(</w:t>
            </w:r>
            <w:r w:rsidRPr="00E862F5">
              <w:rPr>
                <w:rFonts w:ascii="Browallia New" w:hAnsi="Browallia New" w:cs="Browallia New"/>
                <w:sz w:val="30"/>
                <w:szCs w:val="30"/>
              </w:rPr>
              <w:t>Existing Biomass</w:t>
            </w: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)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6410D" w14:textId="77777777" w:rsidR="00AB3BAF" w:rsidRPr="00E862F5" w:rsidRDefault="00A710B5" w:rsidP="004D5D0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E862F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A6A75" w14:textId="77777777" w:rsidR="00AB3BAF" w:rsidRPr="00E862F5" w:rsidRDefault="00A710B5" w:rsidP="004D5D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อัตราการเปลี่ยนแปลงรายปีของพื้นที่ป่า</w:t>
            </w:r>
          </w:p>
        </w:tc>
      </w:tr>
      <w:tr w:rsidR="00E862F5" w:rsidRPr="00E862F5" w14:paraId="593ED41D" w14:textId="77777777" w:rsidTr="00866FB8">
        <w:tc>
          <w:tcPr>
            <w:tcW w:w="1998" w:type="dxa"/>
            <w:tcBorders>
              <w:left w:val="single" w:sz="4" w:space="0" w:color="auto"/>
              <w:right w:val="single" w:sz="4" w:space="0" w:color="auto"/>
            </w:tcBorders>
          </w:tcPr>
          <w:p w14:paraId="008DB5C7" w14:textId="77777777" w:rsidR="00AB3BAF" w:rsidRPr="00E862F5" w:rsidRDefault="00B828E8" w:rsidP="004D5D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นอกขอบเขตโครงการ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34D96" w14:textId="77777777" w:rsidR="00AB3BAF" w:rsidRPr="00E862F5" w:rsidRDefault="00B828E8" w:rsidP="004D5D0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E862F5">
              <w:rPr>
                <w:rFonts w:ascii="Browallia New" w:hAnsi="Browallia New" w:cs="Browallia New"/>
                <w:sz w:val="30"/>
                <w:szCs w:val="30"/>
                <w:cs/>
              </w:rPr>
              <w:t>ไม่เกี่ยวข้อง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45978" w14:textId="77777777" w:rsidR="00AB3BAF" w:rsidRPr="00E862F5" w:rsidRDefault="004D3BB9" w:rsidP="004D5D0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</w:p>
        </w:tc>
        <w:tc>
          <w:tcPr>
            <w:tcW w:w="3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93E10" w14:textId="77777777" w:rsidR="00AB3BAF" w:rsidRPr="00E862F5" w:rsidRDefault="004D3BB9" w:rsidP="004D5D0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</w:p>
        </w:tc>
      </w:tr>
    </w:tbl>
    <w:p w14:paraId="5A5C3061" w14:textId="77777777" w:rsidR="007100B4" w:rsidRPr="00E862F5" w:rsidRDefault="004D3BB9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E862F5">
        <w:rPr>
          <w:rFonts w:ascii="Browallia New" w:hAnsi="Browallia New" w:cs="Browallia New"/>
          <w:b/>
          <w:bCs/>
          <w:cs/>
        </w:rPr>
        <w:br w:type="page"/>
      </w:r>
    </w:p>
    <w:p w14:paraId="1DB8DCE5" w14:textId="77777777" w:rsidR="0068086A" w:rsidRPr="00E862F5" w:rsidRDefault="004D3BB9" w:rsidP="0068086A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E862F5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กักเก็บคาร์บอน</w:t>
      </w:r>
      <w:r w:rsidR="00A710B5" w:rsidRPr="00E862F5">
        <w:rPr>
          <w:rFonts w:ascii="Browallia New" w:hAnsi="Browallia New" w:cs="Browallia New"/>
          <w:b/>
          <w:bCs/>
          <w:szCs w:val="32"/>
          <w:cs/>
        </w:rPr>
        <w:t>ในปีฐาน</w:t>
      </w:r>
      <w:r w:rsidRPr="00E862F5">
        <w:rPr>
          <w:rFonts w:ascii="Browallia New" w:hAnsi="Browallia New" w:cs="Browallia New"/>
          <w:b/>
          <w:bCs/>
          <w:szCs w:val="32"/>
          <w:cs/>
        </w:rPr>
        <w:t xml:space="preserve">  (</w:t>
      </w:r>
      <w:r w:rsidRPr="00E862F5">
        <w:rPr>
          <w:rFonts w:ascii="Browallia New" w:hAnsi="Browallia New" w:cs="Browallia New"/>
          <w:b/>
          <w:bCs/>
          <w:szCs w:val="32"/>
        </w:rPr>
        <w:t>Baseline Sequestration</w:t>
      </w:r>
      <w:r w:rsidRPr="00E862F5">
        <w:rPr>
          <w:rFonts w:ascii="Browallia New" w:hAnsi="Browallia New" w:cs="Browallia New"/>
          <w:b/>
          <w:bCs/>
          <w:szCs w:val="32"/>
          <w:cs/>
        </w:rPr>
        <w:t>)</w:t>
      </w:r>
    </w:p>
    <w:p w14:paraId="57FF06FF" w14:textId="77777777" w:rsidR="00BB25DB" w:rsidRPr="00E862F5" w:rsidRDefault="004D3BB9" w:rsidP="00BB25DB">
      <w:pPr>
        <w:tabs>
          <w:tab w:val="left" w:pos="426"/>
        </w:tabs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E862F5">
        <w:rPr>
          <w:rFonts w:ascii="Browallia New" w:hAnsi="Browallia New" w:cs="Browallia New"/>
          <w:cs/>
        </w:rPr>
        <w:tab/>
      </w:r>
      <w:r w:rsidRPr="00E862F5">
        <w:rPr>
          <w:rFonts w:ascii="Browallia New" w:hAnsi="Browallia New" w:cs="Browallia New"/>
          <w:cs/>
        </w:rPr>
        <w:tab/>
        <w:t>การคำนวณปริมาณการกักเก็บคาร์บอนทั้งหมดของพื้นที่ในปีฐาน ดำเนินการตามเครื่องมือการคำนวณการกักเก็บคาร์บอนของต้นไม้ (</w:t>
      </w:r>
      <w:r w:rsidRPr="00E862F5">
        <w:rPr>
          <w:rFonts w:ascii="Browallia New" w:hAnsi="Browallia New" w:cs="Browallia New"/>
        </w:rPr>
        <w:t>T</w:t>
      </w:r>
      <w:r w:rsidRPr="00E862F5">
        <w:rPr>
          <w:rFonts w:ascii="Browallia New" w:hAnsi="Browallia New" w:cs="Browallia New"/>
          <w:cs/>
        </w:rPr>
        <w:t>-</w:t>
      </w:r>
      <w:r w:rsidRPr="00E862F5">
        <w:rPr>
          <w:rFonts w:ascii="Browallia New" w:hAnsi="Browallia New" w:cs="Browallia New"/>
        </w:rPr>
        <w:t>VER</w:t>
      </w:r>
      <w:r w:rsidRPr="00E862F5">
        <w:rPr>
          <w:rFonts w:ascii="Browallia New" w:hAnsi="Browallia New" w:cs="Browallia New"/>
          <w:cs/>
        </w:rPr>
        <w:t>-</w:t>
      </w:r>
      <w:r w:rsidRPr="00E862F5">
        <w:rPr>
          <w:rFonts w:ascii="Browallia New" w:hAnsi="Browallia New" w:cs="Browallia New"/>
        </w:rPr>
        <w:t>TOOL</w:t>
      </w:r>
      <w:r w:rsidRPr="00E862F5">
        <w:rPr>
          <w:rFonts w:ascii="Browallia New" w:hAnsi="Browallia New" w:cs="Browallia New"/>
          <w:cs/>
        </w:rPr>
        <w:t>-</w:t>
      </w:r>
      <w:r w:rsidRPr="00E862F5">
        <w:rPr>
          <w:rFonts w:ascii="Browallia New" w:hAnsi="Browallia New" w:cs="Browallia New"/>
        </w:rPr>
        <w:t>FOR</w:t>
      </w:r>
      <w:r w:rsidRPr="00E862F5">
        <w:rPr>
          <w:rFonts w:ascii="Browallia New" w:hAnsi="Browallia New" w:cs="Browallia New"/>
          <w:cs/>
        </w:rPr>
        <w:t>/</w:t>
      </w:r>
      <w:r w:rsidRPr="00E862F5">
        <w:rPr>
          <w:rFonts w:ascii="Browallia New" w:hAnsi="Browallia New" w:cs="Browallia New"/>
        </w:rPr>
        <w:t>AGR</w:t>
      </w:r>
      <w:r w:rsidRPr="00E862F5">
        <w:rPr>
          <w:rFonts w:ascii="Browallia New" w:hAnsi="Browallia New" w:cs="Browallia New"/>
          <w:cs/>
        </w:rPr>
        <w:t>-</w:t>
      </w:r>
      <w:r w:rsidRPr="00E862F5">
        <w:rPr>
          <w:rFonts w:ascii="Browallia New" w:hAnsi="Browallia New" w:cs="Browallia New"/>
        </w:rPr>
        <w:t>01</w:t>
      </w:r>
      <w:r w:rsidRPr="00E862F5">
        <w:rPr>
          <w:rFonts w:ascii="Browallia New" w:hAnsi="Browallia New" w:cs="Browallia New"/>
          <w:cs/>
        </w:rPr>
        <w:t xml:space="preserve">) </w:t>
      </w:r>
      <w:r w:rsidR="00A710B5" w:rsidRPr="00E862F5">
        <w:rPr>
          <w:rFonts w:ascii="Browallia New" w:hAnsi="Browallia New" w:cs="Browallia New"/>
          <w:cs/>
        </w:rPr>
        <w:t>การคำนวณการสะสมคาร์บอน ในดิน (</w:t>
      </w:r>
      <w:r w:rsidR="00A710B5" w:rsidRPr="00E862F5">
        <w:rPr>
          <w:rFonts w:ascii="Browallia New" w:hAnsi="Browallia New" w:cs="Browallia New"/>
        </w:rPr>
        <w:t>T</w:t>
      </w:r>
      <w:r w:rsidR="00A710B5" w:rsidRPr="00E862F5">
        <w:rPr>
          <w:rFonts w:ascii="Browallia New" w:hAnsi="Browallia New" w:cs="Browallia New"/>
          <w:cs/>
        </w:rPr>
        <w:t>-</w:t>
      </w:r>
      <w:r w:rsidR="00A710B5" w:rsidRPr="00E862F5">
        <w:rPr>
          <w:rFonts w:ascii="Browallia New" w:hAnsi="Browallia New" w:cs="Browallia New"/>
        </w:rPr>
        <w:t>VER</w:t>
      </w:r>
      <w:r w:rsidR="00A710B5" w:rsidRPr="00E862F5">
        <w:rPr>
          <w:rFonts w:ascii="Browallia New" w:hAnsi="Browallia New" w:cs="Browallia New"/>
          <w:cs/>
        </w:rPr>
        <w:t>-</w:t>
      </w:r>
      <w:r w:rsidR="00A710B5" w:rsidRPr="00E862F5">
        <w:rPr>
          <w:rFonts w:ascii="Browallia New" w:hAnsi="Browallia New" w:cs="Browallia New"/>
        </w:rPr>
        <w:t>TOOL</w:t>
      </w:r>
      <w:r w:rsidR="00A710B5" w:rsidRPr="00E862F5">
        <w:rPr>
          <w:rFonts w:ascii="Browallia New" w:hAnsi="Browallia New" w:cs="Browallia New"/>
          <w:cs/>
        </w:rPr>
        <w:t>-</w:t>
      </w:r>
      <w:r w:rsidR="00A710B5" w:rsidRPr="00E862F5">
        <w:rPr>
          <w:rFonts w:ascii="Browallia New" w:hAnsi="Browallia New" w:cs="Browallia New"/>
        </w:rPr>
        <w:t>FOR</w:t>
      </w:r>
      <w:r w:rsidR="00A710B5" w:rsidRPr="00E862F5">
        <w:rPr>
          <w:rFonts w:ascii="Browallia New" w:hAnsi="Browallia New" w:cs="Browallia New"/>
          <w:cs/>
        </w:rPr>
        <w:t>/</w:t>
      </w:r>
      <w:r w:rsidR="00A710B5" w:rsidRPr="00E862F5">
        <w:rPr>
          <w:rFonts w:ascii="Browallia New" w:hAnsi="Browallia New" w:cs="Browallia New"/>
        </w:rPr>
        <w:t>AGR</w:t>
      </w:r>
      <w:r w:rsidR="00A710B5" w:rsidRPr="00E862F5">
        <w:rPr>
          <w:rFonts w:ascii="Browallia New" w:hAnsi="Browallia New" w:cs="Browallia New"/>
          <w:cs/>
        </w:rPr>
        <w:t>-</w:t>
      </w:r>
      <w:r w:rsidR="00A710B5" w:rsidRPr="00E862F5">
        <w:rPr>
          <w:rFonts w:ascii="Browallia New" w:hAnsi="Browallia New" w:cs="Browallia New"/>
        </w:rPr>
        <w:t>02</w:t>
      </w:r>
      <w:r w:rsidR="00A710B5" w:rsidRPr="00E862F5">
        <w:rPr>
          <w:rFonts w:ascii="Browallia New" w:hAnsi="Browallia New" w:cs="Browallia New"/>
          <w:cs/>
        </w:rPr>
        <w:t>) และการคำนวณการกักเก็บคาร์บอนของไม้ตายและเศษซากพืช  (</w:t>
      </w:r>
      <w:r w:rsidR="00A710B5" w:rsidRPr="00E862F5">
        <w:rPr>
          <w:rFonts w:ascii="Browallia New" w:hAnsi="Browallia New" w:cs="Browallia New"/>
        </w:rPr>
        <w:t>T</w:t>
      </w:r>
      <w:r w:rsidR="00A710B5" w:rsidRPr="00E862F5">
        <w:rPr>
          <w:rFonts w:ascii="Browallia New" w:hAnsi="Browallia New" w:cs="Browallia New"/>
          <w:cs/>
        </w:rPr>
        <w:t>-</w:t>
      </w:r>
      <w:r w:rsidR="00A710B5" w:rsidRPr="00E862F5">
        <w:rPr>
          <w:rFonts w:ascii="Browallia New" w:hAnsi="Browallia New" w:cs="Browallia New"/>
        </w:rPr>
        <w:t>VER</w:t>
      </w:r>
      <w:r w:rsidR="00A710B5" w:rsidRPr="00E862F5">
        <w:rPr>
          <w:rFonts w:ascii="Browallia New" w:hAnsi="Browallia New" w:cs="Browallia New"/>
          <w:cs/>
        </w:rPr>
        <w:t>-</w:t>
      </w:r>
      <w:r w:rsidR="00A710B5" w:rsidRPr="00E862F5">
        <w:rPr>
          <w:rFonts w:ascii="Browallia New" w:hAnsi="Browallia New" w:cs="Browallia New"/>
        </w:rPr>
        <w:t>TOOL</w:t>
      </w:r>
      <w:r w:rsidR="00A710B5" w:rsidRPr="00E862F5">
        <w:rPr>
          <w:rFonts w:ascii="Browallia New" w:hAnsi="Browallia New" w:cs="Browallia New"/>
          <w:cs/>
        </w:rPr>
        <w:t>-</w:t>
      </w:r>
      <w:r w:rsidR="00A710B5" w:rsidRPr="00E862F5">
        <w:rPr>
          <w:rFonts w:ascii="Browallia New" w:hAnsi="Browallia New" w:cs="Browallia New"/>
        </w:rPr>
        <w:t>FOR</w:t>
      </w:r>
      <w:r w:rsidR="00A710B5" w:rsidRPr="00E862F5">
        <w:rPr>
          <w:rFonts w:ascii="Browallia New" w:hAnsi="Browallia New" w:cs="Browallia New"/>
          <w:cs/>
        </w:rPr>
        <w:t>/</w:t>
      </w:r>
      <w:r w:rsidR="00A710B5" w:rsidRPr="00E862F5">
        <w:rPr>
          <w:rFonts w:ascii="Browallia New" w:hAnsi="Browallia New" w:cs="Browallia New"/>
        </w:rPr>
        <w:t>AGR</w:t>
      </w:r>
      <w:r w:rsidR="00A710B5" w:rsidRPr="00E862F5">
        <w:rPr>
          <w:rFonts w:ascii="Browallia New" w:hAnsi="Browallia New" w:cs="Browallia New"/>
          <w:cs/>
        </w:rPr>
        <w:t>-</w:t>
      </w:r>
      <w:r w:rsidR="00A710B5" w:rsidRPr="00E862F5">
        <w:rPr>
          <w:rFonts w:ascii="Browallia New" w:hAnsi="Browallia New" w:cs="Browallia New"/>
        </w:rPr>
        <w:t>03</w:t>
      </w:r>
      <w:r w:rsidR="00A710B5" w:rsidRPr="00E862F5">
        <w:rPr>
          <w:rFonts w:ascii="Browallia New" w:hAnsi="Browallia New" w:cs="Browallia New"/>
          <w:cs/>
        </w:rPr>
        <w:t>)</w:t>
      </w:r>
      <w:r w:rsidRPr="00E862F5">
        <w:rPr>
          <w:rFonts w:ascii="Browallia New" w:hAnsi="Browallia New" w:cs="Browallia New"/>
          <w:cs/>
        </w:rPr>
        <w:t xml:space="preserve"> ดังนี้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2"/>
        <w:gridCol w:w="422"/>
        <w:gridCol w:w="6682"/>
      </w:tblGrid>
      <w:tr w:rsidR="00E862F5" w:rsidRPr="00E862F5" w14:paraId="17A62760" w14:textId="77777777" w:rsidTr="005A1811">
        <w:tc>
          <w:tcPr>
            <w:tcW w:w="9016" w:type="dxa"/>
            <w:gridSpan w:val="3"/>
          </w:tcPr>
          <w:p w14:paraId="6DBC3B40" w14:textId="77777777" w:rsidR="00300807" w:rsidRPr="00E862F5" w:rsidRDefault="004D3BB9" w:rsidP="00D30DC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6"/>
                <w:szCs w:val="6"/>
              </w:rPr>
            </w:pPr>
            <w:r w:rsidRPr="00E862F5">
              <w:rPr>
                <w:rFonts w:ascii="Browallia New" w:hAnsi="Browallia New" w:cs="Browallia New"/>
                <w:cs/>
              </w:rPr>
              <w:tab/>
            </w:r>
          </w:p>
          <w:p w14:paraId="693A058D" w14:textId="77777777" w:rsidR="00BB25DB" w:rsidRPr="00E862F5" w:rsidRDefault="00CE041B" w:rsidP="00EB6020">
            <w:pPr>
              <w:spacing w:before="240" w:after="12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8"/>
                          </w:rPr>
                          <m:t>BS</m:t>
                        </m:r>
                      </m:e>
                      <m:sub/>
                    </m:sSub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 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0</m:t>
                    </m:r>
                  </m:sub>
                </m:sSub>
              </m:oMath>
            </m:oMathPara>
          </w:p>
        </w:tc>
      </w:tr>
      <w:tr w:rsidR="00E862F5" w:rsidRPr="00E862F5" w14:paraId="082F87D1" w14:textId="77777777" w:rsidTr="005A1811">
        <w:tc>
          <w:tcPr>
            <w:tcW w:w="1912" w:type="dxa"/>
          </w:tcPr>
          <w:p w14:paraId="5C413D74" w14:textId="77777777" w:rsidR="00240FCA" w:rsidRPr="00E862F5" w:rsidRDefault="004D3BB9" w:rsidP="00E74E6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422" w:type="dxa"/>
          </w:tcPr>
          <w:p w14:paraId="4DDF7217" w14:textId="77777777" w:rsidR="00240FCA" w:rsidRPr="00E862F5" w:rsidRDefault="00240FCA" w:rsidP="00E74E6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</w:tc>
        <w:tc>
          <w:tcPr>
            <w:tcW w:w="6682" w:type="dxa"/>
          </w:tcPr>
          <w:p w14:paraId="1028CC3A" w14:textId="77777777" w:rsidR="00240FCA" w:rsidRPr="00E862F5" w:rsidRDefault="00240FCA" w:rsidP="00E74E6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</w:p>
        </w:tc>
      </w:tr>
      <w:tr w:rsidR="00E862F5" w:rsidRPr="00E862F5" w14:paraId="13DB99FD" w14:textId="77777777" w:rsidTr="005A1811">
        <w:tc>
          <w:tcPr>
            <w:tcW w:w="1912" w:type="dxa"/>
          </w:tcPr>
          <w:p w14:paraId="227A1FFD" w14:textId="77777777" w:rsidR="003A16C5" w:rsidRPr="00E862F5" w:rsidRDefault="00CE041B" w:rsidP="003A16C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8"/>
                          </w:rPr>
                          <m:t>BS</m:t>
                        </m:r>
                      </m:e>
                      <m:sub/>
                    </m:sSub>
                  </m:sub>
                </m:sSub>
              </m:oMath>
            </m:oMathPara>
          </w:p>
        </w:tc>
        <w:tc>
          <w:tcPr>
            <w:tcW w:w="422" w:type="dxa"/>
          </w:tcPr>
          <w:p w14:paraId="10B8A1DB" w14:textId="77777777" w:rsidR="003A16C5" w:rsidRPr="00E862F5" w:rsidRDefault="003A16C5" w:rsidP="003A16C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16261B5D" w14:textId="77777777" w:rsidR="003A16C5" w:rsidRPr="00E862F5" w:rsidRDefault="003A16C5" w:rsidP="003A16C5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ปริมาณการกักเก็บคาร์บอนทั้งหมดของพื้นที่โครงการในปีฐาน</w:t>
            </w:r>
          </w:p>
          <w:p w14:paraId="4EF4793B" w14:textId="77777777" w:rsidR="003A16C5" w:rsidRPr="00E862F5" w:rsidRDefault="003A16C5" w:rsidP="003A16C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E862F5" w:rsidRPr="00E862F5" w14:paraId="0E8D19A7" w14:textId="77777777" w:rsidTr="005A1811">
        <w:tc>
          <w:tcPr>
            <w:tcW w:w="1912" w:type="dxa"/>
          </w:tcPr>
          <w:p w14:paraId="6AAF324F" w14:textId="77777777" w:rsidR="00240FCA" w:rsidRPr="00E862F5" w:rsidRDefault="00CE041B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</w:tcPr>
          <w:p w14:paraId="37C7E97B" w14:textId="77777777" w:rsidR="00240FC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0B54F29F" w14:textId="77777777" w:rsidR="00240FC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ปริมาณการกักเก็บคาร์บอนของ</w:t>
            </w:r>
            <w:r w:rsidR="003A16C5" w:rsidRPr="00E862F5">
              <w:rPr>
                <w:rFonts w:ascii="Browallia New" w:hAnsi="Browallia New" w:cs="Browallia New" w:hint="cs"/>
                <w:cs/>
              </w:rPr>
              <w:t>ต้นไม้ใ</w:t>
            </w:r>
            <w:r w:rsidRPr="00E862F5">
              <w:rPr>
                <w:rFonts w:ascii="Browallia New" w:hAnsi="Browallia New" w:cs="Browallia New"/>
                <w:cs/>
              </w:rPr>
              <w:t>นปีฐาน</w:t>
            </w:r>
          </w:p>
          <w:p w14:paraId="54EC768E" w14:textId="77777777" w:rsidR="00240FC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(ต</w:t>
            </w:r>
            <w:r w:rsidR="00866FB8" w:rsidRPr="00E862F5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E862F5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E862F5" w:rsidRPr="00E862F5" w14:paraId="7EBFBAAE" w14:textId="77777777" w:rsidTr="005A1811">
        <w:trPr>
          <w:trHeight w:val="876"/>
        </w:trPr>
        <w:tc>
          <w:tcPr>
            <w:tcW w:w="1912" w:type="dxa"/>
          </w:tcPr>
          <w:p w14:paraId="561DDD01" w14:textId="77777777" w:rsidR="00BB25DB" w:rsidRPr="00E862F5" w:rsidRDefault="00CE041B" w:rsidP="00BB25DB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</w:tcPr>
          <w:p w14:paraId="0D84E27E" w14:textId="77777777" w:rsidR="00240FC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3DF1C282" w14:textId="77777777" w:rsidR="00240FCA" w:rsidRPr="00E862F5" w:rsidRDefault="004D3BB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ปริมาณการกักเก็บคาร์บอนของไม้ตายในปีฐาน (ทางเลือก)</w:t>
            </w:r>
            <w:r w:rsidRPr="00E862F5">
              <w:rPr>
                <w:rFonts w:ascii="Browallia New" w:hAnsi="Browallia New" w:cs="Browallia New"/>
                <w:cs/>
              </w:rPr>
              <w:br/>
              <w:t>(ต</w:t>
            </w:r>
            <w:r w:rsidR="00866FB8" w:rsidRPr="00E862F5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E862F5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E862F5" w:rsidRPr="00E862F5" w14:paraId="610718B9" w14:textId="77777777" w:rsidTr="005A1811">
        <w:tc>
          <w:tcPr>
            <w:tcW w:w="1912" w:type="dxa"/>
          </w:tcPr>
          <w:p w14:paraId="1C69B407" w14:textId="77777777" w:rsidR="00BB25DB" w:rsidRPr="00E862F5" w:rsidRDefault="00CE041B" w:rsidP="00BB25DB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</w:tcPr>
          <w:p w14:paraId="0E1FACBE" w14:textId="77777777" w:rsidR="00240FC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70329EE8" w14:textId="77777777" w:rsidR="00240FCA" w:rsidRPr="00E862F5" w:rsidRDefault="004D3BB9" w:rsidP="00866FB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ปริมาณการกักเก็บคาร์บอนของเศษซากพืชในปีฐาน (ทางเลือก)</w:t>
            </w:r>
            <w:r w:rsidRPr="00E862F5">
              <w:rPr>
                <w:rFonts w:ascii="Browallia New" w:hAnsi="Browallia New" w:cs="Browallia New"/>
                <w:cs/>
              </w:rPr>
              <w:br/>
              <w:t>(ต</w:t>
            </w:r>
            <w:r w:rsidR="00866FB8" w:rsidRPr="00E862F5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="0047572C" w:rsidRPr="00E862F5">
              <w:rPr>
                <w:rFonts w:ascii="Browallia New" w:hAnsi="Browallia New" w:cs="Browallia New"/>
              </w:rPr>
              <w:t>)</w:t>
            </w:r>
          </w:p>
        </w:tc>
      </w:tr>
      <w:tr w:rsidR="00240FCA" w:rsidRPr="00E862F5" w14:paraId="509FB83E" w14:textId="77777777" w:rsidTr="005A1811">
        <w:tc>
          <w:tcPr>
            <w:tcW w:w="1912" w:type="dxa"/>
          </w:tcPr>
          <w:p w14:paraId="684C6784" w14:textId="77777777" w:rsidR="00240FCA" w:rsidRPr="00E862F5" w:rsidRDefault="00CE041B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422" w:type="dxa"/>
          </w:tcPr>
          <w:p w14:paraId="790D8F8F" w14:textId="77777777" w:rsidR="00240FC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1849571D" w14:textId="77777777" w:rsidR="004D3BB9" w:rsidRPr="00E862F5" w:rsidRDefault="004D3BB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อินทรียวัตถุในดินในปีฐาน (ทางเลือก) </w:t>
            </w:r>
            <w:r w:rsidRPr="00E862F5">
              <w:rPr>
                <w:rFonts w:ascii="Browallia New" w:hAnsi="Browallia New" w:cs="Browallia New"/>
                <w:cs/>
              </w:rPr>
              <w:br/>
              <w:t>(ต</w:t>
            </w:r>
            <w:r w:rsidR="00866FB8" w:rsidRPr="00E862F5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E862F5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1A6C1205" w14:textId="77777777" w:rsidR="00BB25DB" w:rsidRPr="00E862F5" w:rsidRDefault="00BB25DB" w:rsidP="00BB25DB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EFC0815" w14:textId="77777777" w:rsidR="00BB25DB" w:rsidRPr="00E862F5" w:rsidRDefault="004D3BB9" w:rsidP="00AB7D4B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E862F5">
        <w:rPr>
          <w:rFonts w:ascii="Browallia New" w:hAnsi="Browallia New" w:cs="Browallia New"/>
          <w:b/>
          <w:bCs/>
          <w:szCs w:val="32"/>
          <w:cs/>
        </w:rPr>
        <w:t>การประเมินอัตราการ</w:t>
      </w:r>
      <w:r w:rsidR="00A710B5" w:rsidRPr="00E862F5">
        <w:rPr>
          <w:rFonts w:ascii="Browallia New" w:hAnsi="Browallia New" w:cs="Browallia New"/>
          <w:b/>
          <w:bCs/>
          <w:szCs w:val="32"/>
          <w:cs/>
        </w:rPr>
        <w:t>เปลี่ยนแปลงรายปีของพื้นที่ป่า</w:t>
      </w:r>
      <w:r w:rsidRPr="00E862F5">
        <w:rPr>
          <w:rFonts w:ascii="Browallia New" w:hAnsi="Browallia New" w:cs="Browallia New"/>
          <w:b/>
          <w:bCs/>
          <w:szCs w:val="32"/>
          <w:cs/>
        </w:rPr>
        <w:t xml:space="preserve">  (</w:t>
      </w:r>
      <w:r w:rsidRPr="00E862F5">
        <w:rPr>
          <w:rFonts w:ascii="Browallia New" w:hAnsi="Browallia New" w:cs="Browallia New"/>
          <w:b/>
          <w:bCs/>
          <w:szCs w:val="32"/>
        </w:rPr>
        <w:t>Annual Rate Conversion</w:t>
      </w:r>
      <w:r w:rsidRPr="00E862F5">
        <w:rPr>
          <w:rFonts w:ascii="Browallia New" w:hAnsi="Browallia New" w:cs="Browallia New"/>
          <w:b/>
          <w:bCs/>
          <w:szCs w:val="32"/>
          <w:cs/>
        </w:rPr>
        <w:t>)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9"/>
        <w:gridCol w:w="422"/>
        <w:gridCol w:w="6685"/>
      </w:tblGrid>
      <w:tr w:rsidR="00E862F5" w:rsidRPr="00E862F5" w14:paraId="12B9E344" w14:textId="77777777" w:rsidTr="00CA00B7">
        <w:tc>
          <w:tcPr>
            <w:tcW w:w="9242" w:type="dxa"/>
            <w:gridSpan w:val="3"/>
          </w:tcPr>
          <w:p w14:paraId="65CEE54B" w14:textId="77777777" w:rsidR="00196448" w:rsidRPr="00E862F5" w:rsidRDefault="00196448" w:rsidP="001964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12"/>
                <w:szCs w:val="12"/>
              </w:rPr>
            </w:pPr>
          </w:p>
          <w:p w14:paraId="4D3F5C04" w14:textId="77777777" w:rsidR="00BB25DB" w:rsidRPr="00E862F5" w:rsidRDefault="004D3BB9" w:rsidP="00BB25DB">
            <w:pPr>
              <w:spacing w:after="12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</w:rPr>
              <w:t xml:space="preserve">ARC </w:t>
            </w:r>
            <w:r w:rsidRPr="00E862F5">
              <w:rPr>
                <w:rFonts w:ascii="Browallia New" w:hAnsi="Browallia New" w:cs="Browallia New"/>
                <w:cs/>
              </w:rPr>
              <w:t xml:space="preserve">= </w:t>
            </w:r>
            <w:r w:rsidRPr="00E862F5">
              <w:rPr>
                <w:rFonts w:ascii="Browallia New" w:hAnsi="Browallia New" w:cs="Browallia New"/>
              </w:rPr>
              <w:t>TC</w:t>
            </w:r>
            <w:r w:rsidRPr="00E862F5">
              <w:rPr>
                <w:rFonts w:ascii="Browallia New" w:hAnsi="Browallia New" w:cs="Browallia New"/>
                <w:cs/>
              </w:rPr>
              <w:t>/</w:t>
            </w:r>
            <w:r w:rsidRPr="00E862F5">
              <w:rPr>
                <w:rFonts w:ascii="Browallia New" w:hAnsi="Browallia New" w:cs="Browallia New"/>
              </w:rPr>
              <w:t>T</w:t>
            </w:r>
          </w:p>
        </w:tc>
      </w:tr>
      <w:tr w:rsidR="00E862F5" w:rsidRPr="00E862F5" w14:paraId="29176CDF" w14:textId="77777777" w:rsidTr="00CA00B7">
        <w:tc>
          <w:tcPr>
            <w:tcW w:w="1951" w:type="dxa"/>
          </w:tcPr>
          <w:p w14:paraId="00506B11" w14:textId="77777777" w:rsidR="00BB25DB" w:rsidRPr="00E862F5" w:rsidRDefault="004D3BB9" w:rsidP="00BB25D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425" w:type="dxa"/>
          </w:tcPr>
          <w:p w14:paraId="282829F8" w14:textId="77777777" w:rsidR="00240FCA" w:rsidRPr="00E862F5" w:rsidRDefault="00240FCA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</w:tc>
        <w:tc>
          <w:tcPr>
            <w:tcW w:w="6866" w:type="dxa"/>
          </w:tcPr>
          <w:p w14:paraId="27DECAD1" w14:textId="77777777" w:rsidR="00240FCA" w:rsidRPr="00E862F5" w:rsidRDefault="00240FCA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</w:tc>
      </w:tr>
      <w:tr w:rsidR="00E862F5" w:rsidRPr="00E862F5" w14:paraId="4347ABBA" w14:textId="77777777" w:rsidTr="00CA00B7">
        <w:tc>
          <w:tcPr>
            <w:tcW w:w="1951" w:type="dxa"/>
          </w:tcPr>
          <w:p w14:paraId="02B882A7" w14:textId="77777777" w:rsidR="00BB25DB" w:rsidRPr="00E862F5" w:rsidRDefault="004D3BB9" w:rsidP="00BB25DB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w:r w:rsidRPr="00E862F5">
              <w:rPr>
                <w:rFonts w:ascii="Browallia New" w:hAnsi="Browallia New" w:cs="Browallia New"/>
              </w:rPr>
              <w:t>ARC</w:t>
            </w:r>
          </w:p>
        </w:tc>
        <w:tc>
          <w:tcPr>
            <w:tcW w:w="425" w:type="dxa"/>
          </w:tcPr>
          <w:p w14:paraId="7B78F9C3" w14:textId="77777777" w:rsidR="00240FC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</w:tcPr>
          <w:p w14:paraId="6B12976A" w14:textId="77777777" w:rsidR="00240FC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อัตราการเปลี่ยนแปลงรายปี</w:t>
            </w:r>
            <w:r w:rsidR="00A710B5" w:rsidRPr="00E862F5">
              <w:rPr>
                <w:rFonts w:ascii="Browallia New" w:hAnsi="Browallia New" w:cs="Browallia New"/>
                <w:cs/>
              </w:rPr>
              <w:t xml:space="preserve">ของพื้นที่ป่า  </w:t>
            </w:r>
            <w:r w:rsidRPr="00E862F5">
              <w:rPr>
                <w:rFonts w:ascii="Browallia New" w:hAnsi="Browallia New" w:cs="Browallia New"/>
                <w:cs/>
              </w:rPr>
              <w:t>(ร้อยละต่อปี)</w:t>
            </w:r>
          </w:p>
        </w:tc>
      </w:tr>
      <w:tr w:rsidR="00E862F5" w:rsidRPr="00E862F5" w14:paraId="597CD1ED" w14:textId="77777777" w:rsidTr="00CA00B7">
        <w:tc>
          <w:tcPr>
            <w:tcW w:w="1951" w:type="dxa"/>
          </w:tcPr>
          <w:p w14:paraId="2F93DFE7" w14:textId="77777777" w:rsidR="00BB25DB" w:rsidRPr="00E862F5" w:rsidRDefault="004D3BB9" w:rsidP="00BB25DB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w:r w:rsidRPr="00E862F5">
              <w:rPr>
                <w:rFonts w:ascii="Browallia New" w:hAnsi="Browallia New" w:cs="Browallia New"/>
              </w:rPr>
              <w:t>TC</w:t>
            </w:r>
          </w:p>
        </w:tc>
        <w:tc>
          <w:tcPr>
            <w:tcW w:w="425" w:type="dxa"/>
          </w:tcPr>
          <w:p w14:paraId="570178E2" w14:textId="77777777" w:rsidR="00240FC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</w:tcPr>
          <w:p w14:paraId="6E875961" w14:textId="77777777" w:rsidR="00240FC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การเปลี่ยนแปลงพื้นที่ป่าที่</w:t>
            </w:r>
            <w:r w:rsidR="00A710B5" w:rsidRPr="00E862F5">
              <w:rPr>
                <w:rFonts w:ascii="Browallia New" w:hAnsi="Browallia New" w:cs="Browallia New"/>
                <w:cs/>
              </w:rPr>
              <w:t>ลดลง</w:t>
            </w:r>
            <w:r w:rsidRPr="00E862F5">
              <w:rPr>
                <w:rFonts w:ascii="Browallia New" w:hAnsi="Browallia New" w:cs="Browallia New"/>
                <w:cs/>
              </w:rPr>
              <w:t xml:space="preserve"> (ร้อยละ)</w:t>
            </w:r>
          </w:p>
        </w:tc>
      </w:tr>
      <w:tr w:rsidR="00E862F5" w:rsidRPr="00E862F5" w14:paraId="3878E155" w14:textId="77777777" w:rsidTr="00CA00B7">
        <w:tc>
          <w:tcPr>
            <w:tcW w:w="1951" w:type="dxa"/>
          </w:tcPr>
          <w:p w14:paraId="248E5C52" w14:textId="77777777" w:rsidR="00240FCA" w:rsidRPr="00E862F5" w:rsidRDefault="004D3BB9" w:rsidP="00E74E62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w:r w:rsidRPr="00E862F5">
              <w:rPr>
                <w:rFonts w:ascii="Browallia New" w:hAnsi="Browallia New" w:cs="Browallia New"/>
              </w:rPr>
              <w:t>T</w:t>
            </w:r>
          </w:p>
        </w:tc>
        <w:tc>
          <w:tcPr>
            <w:tcW w:w="425" w:type="dxa"/>
          </w:tcPr>
          <w:p w14:paraId="04788CDC" w14:textId="77777777" w:rsidR="00240FC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866" w:type="dxa"/>
          </w:tcPr>
          <w:p w14:paraId="1FC089F3" w14:textId="77777777" w:rsidR="00240FC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ระยะเวลาของข้อมูลการเปลี่ยนแปลงพื้นที่ป่าที่นำมาใช้* (ปี)</w:t>
            </w:r>
          </w:p>
        </w:tc>
      </w:tr>
      <w:tr w:rsidR="00240FCA" w:rsidRPr="00E862F5" w14:paraId="2FEC377D" w14:textId="77777777" w:rsidTr="00CA00B7">
        <w:tc>
          <w:tcPr>
            <w:tcW w:w="9242" w:type="dxa"/>
            <w:gridSpan w:val="3"/>
          </w:tcPr>
          <w:p w14:paraId="10693A3F" w14:textId="77777777" w:rsidR="00BB25DB" w:rsidRPr="00E862F5" w:rsidRDefault="004D3BB9" w:rsidP="0057466F">
            <w:pPr>
              <w:spacing w:before="24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b/>
                <w:bCs/>
                <w:cs/>
              </w:rPr>
              <w:t>หมายเหตุ</w:t>
            </w:r>
            <w:r w:rsidRPr="00E862F5">
              <w:rPr>
                <w:rFonts w:ascii="Browallia New" w:hAnsi="Browallia New" w:cs="Browallia New"/>
                <w:cs/>
              </w:rPr>
              <w:t>: * กำหนดให้ระยะเวลาของข้อมูลการเปลี่ยนแปลง</w:t>
            </w:r>
            <w:r w:rsidR="00A710B5" w:rsidRPr="00E862F5">
              <w:rPr>
                <w:rFonts w:ascii="Browallia New" w:hAnsi="Browallia New" w:cs="Browallia New"/>
                <w:cs/>
              </w:rPr>
              <w:t>พื้นที่ป่า</w:t>
            </w:r>
            <w:r w:rsidRPr="00E862F5">
              <w:rPr>
                <w:rFonts w:ascii="Browallia New" w:hAnsi="Browallia New" w:cs="Browallia New"/>
                <w:cs/>
              </w:rPr>
              <w:t>ที่นำมาใช้ ไม่น้อยกว่า 5 ปี</w:t>
            </w:r>
            <w:r w:rsidR="0057466F" w:rsidRPr="00E862F5">
              <w:rPr>
                <w:rFonts w:ascii="Browallia New" w:hAnsi="Browallia New" w:cs="Browallia New"/>
                <w:cs/>
              </w:rPr>
              <w:br/>
            </w:r>
          </w:p>
        </w:tc>
      </w:tr>
    </w:tbl>
    <w:p w14:paraId="14197D85" w14:textId="77777777" w:rsidR="007100B4" w:rsidRPr="00E862F5" w:rsidRDefault="007100B4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0BB7E308" w14:textId="77777777" w:rsidR="00AB7D4B" w:rsidRDefault="00AB7D4B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30F11941" w14:textId="0734B2B1" w:rsidR="00BB25DB" w:rsidRPr="00E862F5" w:rsidRDefault="004D3BB9" w:rsidP="00AB7D4B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E862F5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กักเก็บคาร์บอนในปีที่ดำเนินการติดตามผล (</w:t>
      </w:r>
      <w:r w:rsidR="00A710B5" w:rsidRPr="00E862F5">
        <w:rPr>
          <w:rFonts w:ascii="Browallia New" w:hAnsi="Browallia New" w:cs="Browallia New"/>
          <w:b/>
          <w:bCs/>
          <w:szCs w:val="32"/>
        </w:rPr>
        <w:t>Project</w:t>
      </w:r>
      <w:r w:rsidRPr="00E862F5">
        <w:rPr>
          <w:rFonts w:ascii="Browallia New" w:hAnsi="Browallia New" w:cs="Browallia New"/>
          <w:b/>
          <w:bCs/>
          <w:szCs w:val="32"/>
        </w:rPr>
        <w:t xml:space="preserve"> Sequestration</w:t>
      </w:r>
      <w:r w:rsidRPr="00E862F5">
        <w:rPr>
          <w:rFonts w:ascii="Browallia New" w:hAnsi="Browallia New" w:cs="Browallia New"/>
          <w:b/>
          <w:bCs/>
          <w:szCs w:val="32"/>
          <w:cs/>
        </w:rPr>
        <w:t>)</w:t>
      </w:r>
    </w:p>
    <w:p w14:paraId="2C62A676" w14:textId="77777777" w:rsidR="00BB25DB" w:rsidRPr="00E862F5" w:rsidRDefault="004D3BB9" w:rsidP="00BB25DB">
      <w:pPr>
        <w:pStyle w:val="ListParagraph"/>
        <w:tabs>
          <w:tab w:val="left" w:pos="0"/>
        </w:tabs>
        <w:spacing w:before="240" w:after="0" w:line="240" w:lineRule="auto"/>
        <w:ind w:left="0" w:firstLine="425"/>
        <w:rPr>
          <w:rFonts w:ascii="Browallia New" w:hAnsi="Browallia New" w:cs="Browallia New"/>
          <w:sz w:val="8"/>
          <w:szCs w:val="8"/>
        </w:rPr>
      </w:pPr>
      <w:r w:rsidRPr="00E862F5">
        <w:rPr>
          <w:rFonts w:ascii="Browallia New" w:hAnsi="Browallia New" w:cs="Browallia New"/>
          <w:sz w:val="8"/>
          <w:szCs w:val="8"/>
          <w:cs/>
        </w:rPr>
        <w:tab/>
      </w:r>
    </w:p>
    <w:p w14:paraId="5F98BA28" w14:textId="77777777" w:rsidR="00BB25DB" w:rsidRPr="00E862F5" w:rsidRDefault="004D3BB9" w:rsidP="00BB25DB">
      <w:pPr>
        <w:pStyle w:val="ListParagraph"/>
        <w:tabs>
          <w:tab w:val="left" w:pos="0"/>
        </w:tabs>
        <w:spacing w:before="240" w:after="240" w:line="240" w:lineRule="auto"/>
        <w:ind w:left="0" w:firstLine="425"/>
        <w:rPr>
          <w:rFonts w:ascii="Browallia New" w:hAnsi="Browallia New" w:cs="Browallia New"/>
          <w:b/>
          <w:bCs/>
          <w:sz w:val="20"/>
          <w:szCs w:val="20"/>
        </w:rPr>
      </w:pPr>
      <w:r w:rsidRPr="00E862F5">
        <w:rPr>
          <w:rFonts w:ascii="Browallia New" w:hAnsi="Browallia New" w:cs="Browallia New"/>
          <w:szCs w:val="32"/>
          <w:cs/>
        </w:rPr>
        <w:tab/>
        <w:t>การคำนวณปริมาณการกักเก็บคาร์บอนทั้งหมดในพื้นที่ในปีที่ดำเนินการติดตามผล  ดำเนินการตามเครื่องมือการคำนวณการกักเก็บคาร์บอนของต้นไม้ (</w:t>
      </w:r>
      <w:r w:rsidRPr="00E862F5">
        <w:rPr>
          <w:rFonts w:ascii="Browallia New" w:hAnsi="Browallia New" w:cs="Browallia New"/>
          <w:szCs w:val="32"/>
        </w:rPr>
        <w:t>T</w:t>
      </w:r>
      <w:r w:rsidRPr="00E862F5">
        <w:rPr>
          <w:rFonts w:ascii="Browallia New" w:hAnsi="Browallia New" w:cs="Browallia New"/>
          <w:szCs w:val="32"/>
          <w:cs/>
        </w:rPr>
        <w:t>-</w:t>
      </w:r>
      <w:r w:rsidRPr="00E862F5">
        <w:rPr>
          <w:rFonts w:ascii="Browallia New" w:hAnsi="Browallia New" w:cs="Browallia New"/>
          <w:szCs w:val="32"/>
        </w:rPr>
        <w:t>VER</w:t>
      </w:r>
      <w:r w:rsidRPr="00E862F5">
        <w:rPr>
          <w:rFonts w:ascii="Browallia New" w:hAnsi="Browallia New" w:cs="Browallia New"/>
          <w:szCs w:val="32"/>
          <w:cs/>
        </w:rPr>
        <w:t>-</w:t>
      </w:r>
      <w:r w:rsidRPr="00E862F5">
        <w:rPr>
          <w:rFonts w:ascii="Browallia New" w:hAnsi="Browallia New" w:cs="Browallia New"/>
          <w:szCs w:val="32"/>
        </w:rPr>
        <w:t>TOOL</w:t>
      </w:r>
      <w:r w:rsidRPr="00E862F5">
        <w:rPr>
          <w:rFonts w:ascii="Browallia New" w:hAnsi="Browallia New" w:cs="Browallia New"/>
          <w:szCs w:val="32"/>
          <w:cs/>
        </w:rPr>
        <w:t>-</w:t>
      </w:r>
      <w:r w:rsidRPr="00E862F5">
        <w:rPr>
          <w:rFonts w:ascii="Browallia New" w:hAnsi="Browallia New" w:cs="Browallia New"/>
          <w:szCs w:val="32"/>
        </w:rPr>
        <w:t>FOR</w:t>
      </w:r>
      <w:r w:rsidRPr="00E862F5">
        <w:rPr>
          <w:rFonts w:ascii="Browallia New" w:hAnsi="Browallia New" w:cs="Browallia New"/>
          <w:szCs w:val="32"/>
          <w:cs/>
        </w:rPr>
        <w:t>/</w:t>
      </w:r>
      <w:r w:rsidRPr="00E862F5">
        <w:rPr>
          <w:rFonts w:ascii="Browallia New" w:hAnsi="Browallia New" w:cs="Browallia New"/>
          <w:szCs w:val="32"/>
        </w:rPr>
        <w:t>AGR</w:t>
      </w:r>
      <w:r w:rsidRPr="00E862F5">
        <w:rPr>
          <w:rFonts w:ascii="Browallia New" w:hAnsi="Browallia New" w:cs="Browallia New"/>
          <w:szCs w:val="32"/>
          <w:cs/>
        </w:rPr>
        <w:t>-</w:t>
      </w:r>
      <w:r w:rsidRPr="00E862F5">
        <w:rPr>
          <w:rFonts w:ascii="Browallia New" w:hAnsi="Browallia New" w:cs="Browallia New"/>
          <w:szCs w:val="32"/>
        </w:rPr>
        <w:t>01</w:t>
      </w:r>
      <w:r w:rsidRPr="00E862F5">
        <w:rPr>
          <w:rFonts w:ascii="Browallia New" w:hAnsi="Browallia New" w:cs="Browallia New"/>
          <w:szCs w:val="32"/>
          <w:cs/>
        </w:rPr>
        <w:t xml:space="preserve">) </w:t>
      </w:r>
      <w:r w:rsidR="00A710B5" w:rsidRPr="00E862F5">
        <w:rPr>
          <w:rFonts w:ascii="Browallia New" w:hAnsi="Browallia New" w:cs="Browallia New"/>
          <w:szCs w:val="32"/>
          <w:cs/>
        </w:rPr>
        <w:t>การคำนวณการสะสมคาร์บอนในดิน (</w:t>
      </w:r>
      <w:r w:rsidR="00A710B5" w:rsidRPr="00E862F5">
        <w:rPr>
          <w:rFonts w:ascii="Browallia New" w:hAnsi="Browallia New" w:cs="Browallia New"/>
          <w:szCs w:val="32"/>
        </w:rPr>
        <w:t>T</w:t>
      </w:r>
      <w:r w:rsidR="00A710B5" w:rsidRPr="00E862F5">
        <w:rPr>
          <w:rFonts w:ascii="Browallia New" w:hAnsi="Browallia New" w:cs="Browallia New"/>
          <w:szCs w:val="32"/>
          <w:cs/>
        </w:rPr>
        <w:t>-</w:t>
      </w:r>
      <w:r w:rsidR="00A710B5" w:rsidRPr="00E862F5">
        <w:rPr>
          <w:rFonts w:ascii="Browallia New" w:hAnsi="Browallia New" w:cs="Browallia New"/>
          <w:szCs w:val="32"/>
        </w:rPr>
        <w:t>VER</w:t>
      </w:r>
      <w:r w:rsidR="00A710B5" w:rsidRPr="00E862F5">
        <w:rPr>
          <w:rFonts w:ascii="Browallia New" w:hAnsi="Browallia New" w:cs="Browallia New"/>
          <w:szCs w:val="32"/>
          <w:cs/>
        </w:rPr>
        <w:t>-</w:t>
      </w:r>
      <w:r w:rsidR="00A710B5" w:rsidRPr="00E862F5">
        <w:rPr>
          <w:rFonts w:ascii="Browallia New" w:hAnsi="Browallia New" w:cs="Browallia New"/>
          <w:szCs w:val="32"/>
        </w:rPr>
        <w:t>TOOL</w:t>
      </w:r>
      <w:r w:rsidR="00A710B5" w:rsidRPr="00E862F5">
        <w:rPr>
          <w:rFonts w:ascii="Browallia New" w:hAnsi="Browallia New" w:cs="Browallia New"/>
          <w:szCs w:val="32"/>
          <w:cs/>
        </w:rPr>
        <w:t>-</w:t>
      </w:r>
      <w:r w:rsidR="00A710B5" w:rsidRPr="00E862F5">
        <w:rPr>
          <w:rFonts w:ascii="Browallia New" w:hAnsi="Browallia New" w:cs="Browallia New"/>
          <w:szCs w:val="32"/>
        </w:rPr>
        <w:t>FOR</w:t>
      </w:r>
      <w:r w:rsidR="00A710B5" w:rsidRPr="00E862F5">
        <w:rPr>
          <w:rFonts w:ascii="Browallia New" w:hAnsi="Browallia New" w:cs="Browallia New"/>
          <w:szCs w:val="32"/>
          <w:cs/>
        </w:rPr>
        <w:t>/</w:t>
      </w:r>
      <w:r w:rsidR="00A710B5" w:rsidRPr="00E862F5">
        <w:rPr>
          <w:rFonts w:ascii="Browallia New" w:hAnsi="Browallia New" w:cs="Browallia New"/>
          <w:szCs w:val="32"/>
        </w:rPr>
        <w:t>AGR</w:t>
      </w:r>
      <w:r w:rsidR="00A710B5" w:rsidRPr="00E862F5">
        <w:rPr>
          <w:rFonts w:ascii="Browallia New" w:hAnsi="Browallia New" w:cs="Browallia New"/>
          <w:szCs w:val="32"/>
          <w:cs/>
        </w:rPr>
        <w:t>-</w:t>
      </w:r>
      <w:r w:rsidR="00A710B5" w:rsidRPr="00E862F5">
        <w:rPr>
          <w:rFonts w:ascii="Browallia New" w:hAnsi="Browallia New" w:cs="Browallia New"/>
          <w:szCs w:val="32"/>
        </w:rPr>
        <w:t>02</w:t>
      </w:r>
      <w:r w:rsidR="00A710B5" w:rsidRPr="00E862F5">
        <w:rPr>
          <w:rFonts w:ascii="Browallia New" w:hAnsi="Browallia New" w:cs="Browallia New"/>
          <w:szCs w:val="32"/>
          <w:cs/>
        </w:rPr>
        <w:t>) และการคำนวณการกักเก็บคาร์บอนของไม้ตายและเศษซากพืช (</w:t>
      </w:r>
      <w:r w:rsidR="00A710B5" w:rsidRPr="00E862F5">
        <w:rPr>
          <w:rFonts w:ascii="Browallia New" w:hAnsi="Browallia New" w:cs="Browallia New"/>
          <w:szCs w:val="32"/>
        </w:rPr>
        <w:t>T</w:t>
      </w:r>
      <w:r w:rsidR="00A710B5" w:rsidRPr="00E862F5">
        <w:rPr>
          <w:rFonts w:ascii="Browallia New" w:hAnsi="Browallia New" w:cs="Browallia New"/>
          <w:szCs w:val="32"/>
          <w:cs/>
        </w:rPr>
        <w:t>-</w:t>
      </w:r>
      <w:r w:rsidR="00A710B5" w:rsidRPr="00E862F5">
        <w:rPr>
          <w:rFonts w:ascii="Browallia New" w:hAnsi="Browallia New" w:cs="Browallia New"/>
          <w:szCs w:val="32"/>
        </w:rPr>
        <w:t>VER</w:t>
      </w:r>
      <w:r w:rsidR="00A710B5" w:rsidRPr="00E862F5">
        <w:rPr>
          <w:rFonts w:ascii="Browallia New" w:hAnsi="Browallia New" w:cs="Browallia New"/>
          <w:szCs w:val="32"/>
          <w:cs/>
        </w:rPr>
        <w:t>-</w:t>
      </w:r>
      <w:r w:rsidR="00A710B5" w:rsidRPr="00E862F5">
        <w:rPr>
          <w:rFonts w:ascii="Browallia New" w:hAnsi="Browallia New" w:cs="Browallia New"/>
          <w:szCs w:val="32"/>
        </w:rPr>
        <w:t>TOOL</w:t>
      </w:r>
      <w:r w:rsidR="00A710B5" w:rsidRPr="00E862F5">
        <w:rPr>
          <w:rFonts w:ascii="Browallia New" w:hAnsi="Browallia New" w:cs="Browallia New"/>
          <w:szCs w:val="32"/>
          <w:cs/>
        </w:rPr>
        <w:t>-</w:t>
      </w:r>
      <w:r w:rsidR="00A710B5" w:rsidRPr="00E862F5">
        <w:rPr>
          <w:rFonts w:ascii="Browallia New" w:hAnsi="Browallia New" w:cs="Browallia New"/>
          <w:szCs w:val="32"/>
        </w:rPr>
        <w:t>FOR</w:t>
      </w:r>
      <w:r w:rsidR="00A710B5" w:rsidRPr="00E862F5">
        <w:rPr>
          <w:rFonts w:ascii="Browallia New" w:hAnsi="Browallia New" w:cs="Browallia New"/>
          <w:szCs w:val="32"/>
          <w:cs/>
        </w:rPr>
        <w:t>/</w:t>
      </w:r>
      <w:r w:rsidR="00A710B5" w:rsidRPr="00E862F5">
        <w:rPr>
          <w:rFonts w:ascii="Browallia New" w:hAnsi="Browallia New" w:cs="Browallia New"/>
          <w:szCs w:val="32"/>
        </w:rPr>
        <w:t>AGR</w:t>
      </w:r>
      <w:r w:rsidR="00A710B5" w:rsidRPr="00E862F5">
        <w:rPr>
          <w:rFonts w:ascii="Browallia New" w:hAnsi="Browallia New" w:cs="Browallia New"/>
          <w:szCs w:val="32"/>
          <w:cs/>
        </w:rPr>
        <w:t>-</w:t>
      </w:r>
      <w:r w:rsidR="00A710B5" w:rsidRPr="00E862F5">
        <w:rPr>
          <w:rFonts w:ascii="Browallia New" w:hAnsi="Browallia New" w:cs="Browallia New"/>
          <w:szCs w:val="32"/>
        </w:rPr>
        <w:t>03</w:t>
      </w:r>
      <w:r w:rsidR="00A710B5" w:rsidRPr="00E862F5">
        <w:rPr>
          <w:rFonts w:ascii="Browallia New" w:hAnsi="Browallia New" w:cs="Browallia New"/>
          <w:szCs w:val="32"/>
          <w:cs/>
        </w:rPr>
        <w:t>)</w:t>
      </w:r>
      <w:r w:rsidRPr="00E862F5">
        <w:rPr>
          <w:rFonts w:ascii="Browallia New" w:hAnsi="Browallia New" w:cs="Browallia New"/>
          <w:szCs w:val="32"/>
          <w:cs/>
        </w:rPr>
        <w:t xml:space="preserve"> ดังนี้</w:t>
      </w:r>
      <w:r w:rsidRPr="00E862F5">
        <w:rPr>
          <w:rFonts w:ascii="Browallia New" w:hAnsi="Browallia New" w:cs="Browallia New"/>
          <w:b/>
          <w:bCs/>
          <w:szCs w:val="32"/>
        </w:rPr>
        <w:br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11"/>
        <w:gridCol w:w="422"/>
        <w:gridCol w:w="6683"/>
      </w:tblGrid>
      <w:tr w:rsidR="00E862F5" w:rsidRPr="00E862F5" w14:paraId="2A56D175" w14:textId="77777777" w:rsidTr="003A16C5">
        <w:tc>
          <w:tcPr>
            <w:tcW w:w="9016" w:type="dxa"/>
            <w:gridSpan w:val="3"/>
            <w:shd w:val="clear" w:color="auto" w:fill="auto"/>
          </w:tcPr>
          <w:p w14:paraId="012A80B4" w14:textId="7D5AA0C6" w:rsidR="008E483A" w:rsidRPr="00E862F5" w:rsidRDefault="008E483A" w:rsidP="00E74E62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</w:tabs>
              <w:spacing w:before="0" w:after="0" w:line="240" w:lineRule="auto"/>
              <w:ind w:left="0" w:hanging="426"/>
              <w:rPr>
                <w:rFonts w:ascii="Browallia New" w:hAnsi="Browallia New" w:cs="Browallia New"/>
                <w:sz w:val="10"/>
                <w:szCs w:val="14"/>
              </w:rPr>
            </w:pPr>
          </w:p>
          <w:p w14:paraId="569829A5" w14:textId="77777777" w:rsidR="00BB25DB" w:rsidRPr="00E862F5" w:rsidRDefault="00CE041B" w:rsidP="003A16C5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/>
                <w:iCs/>
                <w:strike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t</m:t>
                    </m:r>
                  </m:sub>
                </m:sSub>
              </m:oMath>
            </m:oMathPara>
          </w:p>
        </w:tc>
      </w:tr>
      <w:tr w:rsidR="00E862F5" w:rsidRPr="00E862F5" w14:paraId="61372155" w14:textId="77777777" w:rsidTr="003A16C5">
        <w:tc>
          <w:tcPr>
            <w:tcW w:w="1911" w:type="dxa"/>
            <w:shd w:val="clear" w:color="auto" w:fill="auto"/>
          </w:tcPr>
          <w:p w14:paraId="5FAE2F32" w14:textId="77777777" w:rsidR="008E483A" w:rsidRPr="00E862F5" w:rsidRDefault="004D3BB9" w:rsidP="00E74E6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422" w:type="dxa"/>
            <w:shd w:val="clear" w:color="auto" w:fill="auto"/>
          </w:tcPr>
          <w:p w14:paraId="38558C1F" w14:textId="77777777" w:rsidR="008E483A" w:rsidRPr="00E862F5" w:rsidRDefault="008E483A" w:rsidP="00E74E6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</w:tc>
        <w:tc>
          <w:tcPr>
            <w:tcW w:w="6683" w:type="dxa"/>
            <w:shd w:val="clear" w:color="auto" w:fill="auto"/>
          </w:tcPr>
          <w:p w14:paraId="44ED5DE0" w14:textId="77777777" w:rsidR="008E483A" w:rsidRPr="00E862F5" w:rsidRDefault="008E483A" w:rsidP="00E74E6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</w:p>
        </w:tc>
      </w:tr>
      <w:tr w:rsidR="00E862F5" w:rsidRPr="00E862F5" w14:paraId="3A70A0E6" w14:textId="77777777" w:rsidTr="003A16C5">
        <w:tc>
          <w:tcPr>
            <w:tcW w:w="1911" w:type="dxa"/>
            <w:shd w:val="clear" w:color="auto" w:fill="auto"/>
          </w:tcPr>
          <w:p w14:paraId="1B06943F" w14:textId="77777777" w:rsidR="008E483A" w:rsidRPr="00E862F5" w:rsidRDefault="00CE041B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6B35FB95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shd w:val="clear" w:color="auto" w:fill="auto"/>
          </w:tcPr>
          <w:p w14:paraId="11017E2A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E862F5">
              <w:rPr>
                <w:rFonts w:ascii="Browallia New" w:hAnsi="Browallia New" w:cs="Browallia New"/>
                <w:cs/>
              </w:rPr>
              <w:t xml:space="preserve"> </w:t>
            </w:r>
          </w:p>
          <w:p w14:paraId="0151CEA1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(ต</w:t>
            </w:r>
            <w:r w:rsidR="00866FB8" w:rsidRPr="00E862F5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E862F5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E862F5" w:rsidRPr="00E862F5" w14:paraId="6D8CBE7B" w14:textId="77777777" w:rsidTr="003A16C5">
        <w:tc>
          <w:tcPr>
            <w:tcW w:w="1911" w:type="dxa"/>
            <w:shd w:val="clear" w:color="auto" w:fill="auto"/>
          </w:tcPr>
          <w:p w14:paraId="0DD96A0E" w14:textId="77777777" w:rsidR="008E483A" w:rsidRPr="00E862F5" w:rsidRDefault="00CE041B" w:rsidP="00E74E62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4A16BB78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shd w:val="clear" w:color="auto" w:fill="auto"/>
          </w:tcPr>
          <w:p w14:paraId="6522CE65" w14:textId="77777777" w:rsidR="008E483A" w:rsidRPr="00E862F5" w:rsidRDefault="003A16C5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ปริมาณการกักเก็บคาร์บอนของ</w:t>
            </w:r>
            <w:r w:rsidRPr="00E862F5">
              <w:rPr>
                <w:rFonts w:ascii="Browallia New" w:hAnsi="Browallia New" w:cs="Browallia New" w:hint="cs"/>
                <w:cs/>
              </w:rPr>
              <w:t>ต้นไม้</w:t>
            </w:r>
            <w:r w:rsidR="004D3BB9" w:rsidRPr="00E862F5">
              <w:rPr>
                <w:rFonts w:ascii="Browallia New" w:hAnsi="Browallia New" w:cs="Browallia New"/>
                <w:cs/>
              </w:rPr>
              <w:t xml:space="preserve">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="004D3BB9" w:rsidRPr="00E862F5">
              <w:rPr>
                <w:rFonts w:ascii="Browallia New" w:hAnsi="Browallia New" w:cs="Browallia New"/>
                <w:cs/>
              </w:rPr>
              <w:t xml:space="preserve"> </w:t>
            </w:r>
          </w:p>
          <w:p w14:paraId="0354F6CD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(ต</w:t>
            </w:r>
            <w:r w:rsidR="00866FB8" w:rsidRPr="00E862F5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E862F5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E862F5" w:rsidRPr="00E862F5" w14:paraId="455CFB69" w14:textId="77777777" w:rsidTr="003A16C5">
        <w:tc>
          <w:tcPr>
            <w:tcW w:w="1911" w:type="dxa"/>
            <w:shd w:val="clear" w:color="auto" w:fill="auto"/>
          </w:tcPr>
          <w:p w14:paraId="4B7474BD" w14:textId="77777777" w:rsidR="008E483A" w:rsidRPr="00E862F5" w:rsidRDefault="00CE041B" w:rsidP="00E74E62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56132A7F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shd w:val="clear" w:color="auto" w:fill="auto"/>
          </w:tcPr>
          <w:p w14:paraId="385238E2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ไม้ตาย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E862F5">
              <w:rPr>
                <w:rFonts w:ascii="Browallia New" w:hAnsi="Browallia New" w:cs="Browallia New"/>
                <w:cs/>
              </w:rPr>
              <w:t xml:space="preserve"> (ทางเลือก)</w:t>
            </w:r>
            <w:r w:rsidRPr="00E862F5">
              <w:rPr>
                <w:rFonts w:ascii="Browallia New" w:hAnsi="Browallia New" w:cs="Browallia New"/>
                <w:cs/>
              </w:rPr>
              <w:br/>
              <w:t>(ต</w:t>
            </w:r>
            <w:r w:rsidR="00866FB8" w:rsidRPr="00E862F5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E862F5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E862F5" w:rsidRPr="00E862F5" w14:paraId="4F403F04" w14:textId="77777777" w:rsidTr="003A16C5">
        <w:tc>
          <w:tcPr>
            <w:tcW w:w="1911" w:type="dxa"/>
            <w:shd w:val="clear" w:color="auto" w:fill="auto"/>
          </w:tcPr>
          <w:p w14:paraId="1B25C5A9" w14:textId="77777777" w:rsidR="008E483A" w:rsidRPr="00E862F5" w:rsidRDefault="00CE041B" w:rsidP="00E74E62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Litter</m:t>
                      </m:r>
                    </m:e>
                    <m:sub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t</m:t>
                      </m:r>
                    </m:sub>
                  </m:sSub>
                </m:sub>
              </m:sSub>
            </m:oMath>
            <w:r w:rsidR="004D3BB9" w:rsidRPr="00E862F5">
              <w:rPr>
                <w:rFonts w:ascii="Browallia New" w:hAnsi="Browallia New" w:cs="Browallia New"/>
                <w:cs/>
              </w:rPr>
              <w:tab/>
            </w:r>
          </w:p>
        </w:tc>
        <w:tc>
          <w:tcPr>
            <w:tcW w:w="422" w:type="dxa"/>
            <w:shd w:val="clear" w:color="auto" w:fill="auto"/>
          </w:tcPr>
          <w:p w14:paraId="726563F1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shd w:val="clear" w:color="auto" w:fill="auto"/>
          </w:tcPr>
          <w:p w14:paraId="36B81667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เศษซากพืช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E862F5">
              <w:rPr>
                <w:rFonts w:ascii="Browallia New" w:hAnsi="Browallia New" w:cs="Browallia New"/>
                <w:cs/>
              </w:rPr>
              <w:t xml:space="preserve"> (ทางเลือก)</w:t>
            </w:r>
            <w:r w:rsidRPr="00E862F5">
              <w:rPr>
                <w:rFonts w:ascii="Browallia New" w:hAnsi="Browallia New" w:cs="Browallia New"/>
                <w:cs/>
              </w:rPr>
              <w:br/>
              <w:t>(ต</w:t>
            </w:r>
            <w:r w:rsidR="00866FB8" w:rsidRPr="00E862F5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E862F5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E862F5" w:rsidRPr="00E862F5" w14:paraId="5478A661" w14:textId="77777777" w:rsidTr="003A16C5">
        <w:tc>
          <w:tcPr>
            <w:tcW w:w="1911" w:type="dxa"/>
            <w:tcBorders>
              <w:bottom w:val="nil"/>
            </w:tcBorders>
            <w:shd w:val="clear" w:color="auto" w:fill="auto"/>
          </w:tcPr>
          <w:p w14:paraId="6EBE4EDF" w14:textId="77777777" w:rsidR="008E483A" w:rsidRPr="00E862F5" w:rsidRDefault="00CE041B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422" w:type="dxa"/>
            <w:tcBorders>
              <w:bottom w:val="nil"/>
            </w:tcBorders>
            <w:shd w:val="clear" w:color="auto" w:fill="auto"/>
          </w:tcPr>
          <w:p w14:paraId="60AB73E8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tcBorders>
              <w:bottom w:val="nil"/>
            </w:tcBorders>
            <w:shd w:val="clear" w:color="auto" w:fill="auto"/>
          </w:tcPr>
          <w:p w14:paraId="2C8A6605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อินทรียวัตถุในดิน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E862F5">
              <w:rPr>
                <w:rFonts w:ascii="Browallia New" w:hAnsi="Browallia New" w:cs="Browallia New"/>
                <w:cs/>
              </w:rPr>
              <w:t xml:space="preserve"> (ทางเลือก) </w:t>
            </w:r>
            <w:r w:rsidRPr="00E862F5">
              <w:rPr>
                <w:rFonts w:ascii="Browallia New" w:hAnsi="Browallia New" w:cs="Browallia New"/>
                <w:cs/>
              </w:rPr>
              <w:br/>
              <w:t>(ต</w:t>
            </w:r>
            <w:r w:rsidR="00866FB8" w:rsidRPr="00E862F5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E862F5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E862F5" w:rsidRPr="00E862F5" w14:paraId="3A9B7995" w14:textId="77777777" w:rsidTr="003A16C5">
        <w:tc>
          <w:tcPr>
            <w:tcW w:w="1911" w:type="dxa"/>
            <w:tcBorders>
              <w:top w:val="nil"/>
              <w:bottom w:val="nil"/>
            </w:tcBorders>
            <w:shd w:val="clear" w:color="auto" w:fill="auto"/>
          </w:tcPr>
          <w:p w14:paraId="3393CBE7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t</m:t>
                </m:r>
              </m:oMath>
            </m:oMathPara>
          </w:p>
        </w:tc>
        <w:tc>
          <w:tcPr>
            <w:tcW w:w="422" w:type="dxa"/>
            <w:tcBorders>
              <w:top w:val="nil"/>
              <w:bottom w:val="nil"/>
            </w:tcBorders>
            <w:shd w:val="clear" w:color="auto" w:fill="auto"/>
          </w:tcPr>
          <w:p w14:paraId="48022FA3" w14:textId="77777777" w:rsidR="008E483A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tcBorders>
              <w:top w:val="nil"/>
              <w:bottom w:val="nil"/>
            </w:tcBorders>
            <w:shd w:val="clear" w:color="auto" w:fill="auto"/>
          </w:tcPr>
          <w:p w14:paraId="16EA6E70" w14:textId="77777777" w:rsidR="00B00659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ปีที่ดำเนินการติดตามประเมินผล</w:t>
            </w:r>
          </w:p>
        </w:tc>
      </w:tr>
      <w:tr w:rsidR="00EF79F1" w:rsidRPr="00E862F5" w14:paraId="41BB2507" w14:textId="77777777" w:rsidTr="003A16C5">
        <w:tc>
          <w:tcPr>
            <w:tcW w:w="9016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9941A20" w14:textId="77777777" w:rsidR="00EF79F1" w:rsidRPr="00E862F5" w:rsidRDefault="00EF79F1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</w:tbl>
    <w:p w14:paraId="43884A7F" w14:textId="77777777" w:rsidR="0045274A" w:rsidRPr="00E862F5" w:rsidRDefault="0045274A" w:rsidP="00F65A91">
      <w:pPr>
        <w:pStyle w:val="ListParagraph"/>
        <w:tabs>
          <w:tab w:val="left" w:pos="426"/>
        </w:tabs>
        <w:spacing w:before="0" w:after="100" w:afterAutospacing="1" w:line="240" w:lineRule="auto"/>
        <w:ind w:left="360"/>
        <w:rPr>
          <w:rFonts w:ascii="Browallia New" w:hAnsi="Browallia New" w:cs="Browallia New"/>
          <w:b/>
          <w:bCs/>
          <w:szCs w:val="32"/>
        </w:rPr>
      </w:pPr>
    </w:p>
    <w:p w14:paraId="5E9EB284" w14:textId="77777777" w:rsidR="00BB25DB" w:rsidRPr="00E862F5" w:rsidRDefault="004D3BB9" w:rsidP="00AB7D4B">
      <w:pPr>
        <w:pStyle w:val="ListParagraph"/>
        <w:numPr>
          <w:ilvl w:val="0"/>
          <w:numId w:val="16"/>
        </w:numPr>
        <w:tabs>
          <w:tab w:val="left" w:pos="426"/>
        </w:tabs>
        <w:spacing w:after="0" w:line="240" w:lineRule="auto"/>
        <w:rPr>
          <w:rFonts w:ascii="Browallia New" w:hAnsi="Browallia New" w:cs="Browallia New"/>
          <w:b/>
          <w:bCs/>
          <w:szCs w:val="32"/>
        </w:rPr>
      </w:pPr>
      <w:r w:rsidRPr="00E862F5">
        <w:rPr>
          <w:rFonts w:ascii="Browallia New" w:hAnsi="Browallia New" w:cs="Browallia New"/>
          <w:b/>
          <w:bCs/>
          <w:szCs w:val="32"/>
          <w:cs/>
        </w:rPr>
        <w:t>การคำนวณปริมาณก๊าซเรือนกระจกนอกขอบเขตโครงการ   (</w:t>
      </w:r>
      <w:r w:rsidRPr="00E862F5">
        <w:rPr>
          <w:rFonts w:ascii="Browallia New" w:hAnsi="Browallia New" w:cs="Browallia New"/>
          <w:b/>
          <w:bCs/>
          <w:szCs w:val="32"/>
        </w:rPr>
        <w:t>Leakage Emission</w:t>
      </w:r>
      <w:r w:rsidRPr="00E862F5">
        <w:rPr>
          <w:rFonts w:ascii="Browallia New" w:hAnsi="Browallia New" w:cs="Browallia New"/>
          <w:b/>
          <w:bCs/>
          <w:szCs w:val="32"/>
          <w:cs/>
        </w:rPr>
        <w:t>)</w:t>
      </w:r>
    </w:p>
    <w:p w14:paraId="09335DA1" w14:textId="77777777" w:rsidR="00BB25DB" w:rsidRPr="00E862F5" w:rsidRDefault="00BB25DB" w:rsidP="00BB25DB">
      <w:pPr>
        <w:pStyle w:val="ListParagraph"/>
        <w:tabs>
          <w:tab w:val="left" w:pos="426"/>
        </w:tabs>
        <w:spacing w:before="240" w:after="120" w:line="240" w:lineRule="auto"/>
        <w:ind w:left="360"/>
        <w:rPr>
          <w:rFonts w:ascii="Browallia New" w:hAnsi="Browallia New" w:cs="Browallia New"/>
          <w:b/>
          <w:bCs/>
          <w:sz w:val="20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564A4" w:rsidRPr="00E862F5" w14:paraId="76FB603C" w14:textId="77777777" w:rsidTr="00D30DC7">
        <w:tc>
          <w:tcPr>
            <w:tcW w:w="9242" w:type="dxa"/>
          </w:tcPr>
          <w:p w14:paraId="129B9DA4" w14:textId="77777777" w:rsidR="005670D4" w:rsidRPr="00E862F5" w:rsidRDefault="004D3BB9">
            <w:pPr>
              <w:spacing w:before="20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i/>
                <w:iCs/>
                <w:cs/>
              </w:rPr>
              <w:t>-ไม่คิดการปล่อยก๊าซเรือนกระจก</w:t>
            </w:r>
            <w:r w:rsidR="00A710B5" w:rsidRPr="00E862F5">
              <w:rPr>
                <w:rFonts w:ascii="Browallia New" w:hAnsi="Browallia New" w:cs="Browallia New"/>
                <w:i/>
                <w:iCs/>
                <w:cs/>
              </w:rPr>
              <w:t>นอกขอบเขตโครงการ</w:t>
            </w:r>
            <w:r w:rsidRPr="00E862F5">
              <w:rPr>
                <w:rFonts w:ascii="Browallia New" w:hAnsi="Browallia New" w:cs="Browallia New"/>
                <w:i/>
                <w:iCs/>
                <w:cs/>
              </w:rPr>
              <w:t>-</w:t>
            </w:r>
          </w:p>
        </w:tc>
      </w:tr>
    </w:tbl>
    <w:p w14:paraId="24A7DED3" w14:textId="77777777" w:rsidR="00F065E3" w:rsidRPr="00E862F5" w:rsidRDefault="00F065E3" w:rsidP="001621E0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571C1666" w14:textId="77777777" w:rsidR="00BB25DB" w:rsidRPr="00AB7D4B" w:rsidRDefault="004D3BB9" w:rsidP="00AB7D4B">
      <w:pPr>
        <w:pStyle w:val="ListParagraph"/>
        <w:numPr>
          <w:ilvl w:val="0"/>
          <w:numId w:val="16"/>
        </w:numPr>
        <w:tabs>
          <w:tab w:val="left" w:pos="426"/>
        </w:tabs>
        <w:spacing w:after="0" w:line="240" w:lineRule="auto"/>
        <w:rPr>
          <w:rFonts w:ascii="Browallia New" w:hAnsi="Browallia New" w:cs="Browallia New"/>
          <w:b/>
          <w:bCs/>
          <w:szCs w:val="32"/>
        </w:rPr>
      </w:pPr>
      <w:r w:rsidRPr="00E862F5">
        <w:rPr>
          <w:rFonts w:ascii="Browallia New" w:hAnsi="Browallia New" w:cs="Browallia New"/>
          <w:b/>
          <w:bCs/>
          <w:szCs w:val="32"/>
          <w:cs/>
        </w:rPr>
        <w:t>การคำนวณการกักเก็บ</w:t>
      </w:r>
      <w:r w:rsidR="00BD2D9A" w:rsidRPr="00E862F5">
        <w:rPr>
          <w:rFonts w:ascii="Browallia New" w:hAnsi="Browallia New" w:cs="Browallia New"/>
          <w:b/>
          <w:bCs/>
          <w:szCs w:val="32"/>
          <w:cs/>
        </w:rPr>
        <w:t>คาร์บอน</w:t>
      </w:r>
      <w:r w:rsidRPr="00E862F5">
        <w:rPr>
          <w:rFonts w:ascii="Browallia New" w:hAnsi="Browallia New" w:cs="Browallia New"/>
          <w:b/>
          <w:bCs/>
          <w:szCs w:val="32"/>
          <w:cs/>
        </w:rPr>
        <w:t>ที่ได้จากโครงการ (</w:t>
      </w:r>
      <w:r w:rsidR="00A710B5" w:rsidRPr="00E862F5">
        <w:rPr>
          <w:rFonts w:ascii="Browallia New" w:hAnsi="Browallia New" w:cs="Browallia New"/>
          <w:b/>
          <w:bCs/>
          <w:szCs w:val="32"/>
        </w:rPr>
        <w:t xml:space="preserve">Carbon </w:t>
      </w:r>
      <w:r w:rsidRPr="00E862F5">
        <w:rPr>
          <w:rFonts w:ascii="Browallia New" w:hAnsi="Browallia New" w:cs="Browallia New"/>
          <w:b/>
          <w:bCs/>
          <w:szCs w:val="32"/>
        </w:rPr>
        <w:t>Sequestration</w:t>
      </w:r>
      <w:r w:rsidRPr="00E862F5">
        <w:rPr>
          <w:rFonts w:ascii="Browallia New" w:hAnsi="Browallia New" w:cs="Browallia New"/>
          <w:b/>
          <w:bCs/>
          <w:szCs w:val="32"/>
          <w: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19"/>
        <w:gridCol w:w="422"/>
        <w:gridCol w:w="6675"/>
      </w:tblGrid>
      <w:tr w:rsidR="00E862F5" w:rsidRPr="00E862F5" w14:paraId="73D90990" w14:textId="77777777" w:rsidTr="005A1811">
        <w:tc>
          <w:tcPr>
            <w:tcW w:w="9016" w:type="dxa"/>
            <w:gridSpan w:val="3"/>
            <w:shd w:val="clear" w:color="auto" w:fill="auto"/>
          </w:tcPr>
          <w:p w14:paraId="6B942769" w14:textId="77777777" w:rsidR="00EB22B6" w:rsidRPr="00E862F5" w:rsidRDefault="00EB22B6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4"/>
                <w:szCs w:val="4"/>
              </w:rPr>
            </w:pPr>
          </w:p>
          <w:p w14:paraId="2DB8D79D" w14:textId="77777777" w:rsidR="00E74E62" w:rsidRPr="00E862F5" w:rsidRDefault="00CE041B" w:rsidP="003A16C5">
            <w:pPr>
              <w:spacing w:after="24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SEQ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 xml:space="preserve"> 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Arial" w:hint="cs"/>
                    <w:cs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>T</m:t>
                            </m:r>
                            <m:r>
                              <w:rPr>
                                <w:rFonts w:ascii="Cambria Math" w:hAnsi="Cambria Math" w:cs="Cambria Math" w:hint="cs"/>
                                <w:sz w:val="24"/>
                                <w:szCs w:val="24"/>
                                <w:cs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  <w:lang w:val="en-GB"/>
                              </w:rPr>
                              <m:t>o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ARC</m:t>
                        </m:r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  <w:lang w:val="en-GB"/>
                          </w:rPr>
                          <m:t>x</m:t>
                        </m:r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lang w:val="en-GB"/>
                          </w:rPr>
                          <m:t xml:space="preserve"> 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cs/>
                          </w:rPr>
                          <m:t>(</m:t>
                        </m:r>
                        <m:f>
                          <m:f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4"/>
                                    <w:szCs w:val="24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4"/>
                                    <w:szCs w:val="24"/>
                                    <w:cs/>
                                    <w:lang w:val="en-GB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/>
                                    <w:sz w:val="24"/>
                                    <w:szCs w:val="24"/>
                                    <w:lang w:val="en-GB"/>
                                  </w:rPr>
                                  <m:t>d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65</m:t>
                            </m:r>
                          </m:den>
                        </m:f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cs/>
                          </w:rPr>
                          <m:t>)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cs/>
                            <w:lang w:val="en-GB"/>
                          </w:rPr>
                          <m:t xml:space="preserve"> </m:t>
                        </m:r>
                      </m:e>
                    </m:d>
                  </m:e>
                </m:d>
                <m:r>
                  <w:rPr>
                    <w:rFonts w:ascii="Cambria Math" w:hAnsi="Cambria Math" w:cs="Arial" w:hint="cs"/>
                    <w:sz w:val="24"/>
                    <w:szCs w:val="24"/>
                    <w:cs/>
                  </w:rPr>
                  <m:t>-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LEAK</m:t>
                    </m:r>
                  </m:sub>
                </m:sSub>
              </m:oMath>
            </m:oMathPara>
          </w:p>
        </w:tc>
      </w:tr>
      <w:tr w:rsidR="00E862F5" w:rsidRPr="00E862F5" w14:paraId="73AB2275" w14:textId="77777777" w:rsidTr="005A1811">
        <w:tc>
          <w:tcPr>
            <w:tcW w:w="1919" w:type="dxa"/>
            <w:shd w:val="clear" w:color="auto" w:fill="auto"/>
          </w:tcPr>
          <w:p w14:paraId="6850D64A" w14:textId="77777777" w:rsidR="00EB22B6" w:rsidRPr="00E862F5" w:rsidRDefault="004D3BB9" w:rsidP="00E74E6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iCs/>
                <w:sz w:val="24"/>
                <w:szCs w:val="24"/>
              </w:rPr>
            </w:pPr>
            <w:r w:rsidRPr="00E862F5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422" w:type="dxa"/>
            <w:shd w:val="clear" w:color="auto" w:fill="auto"/>
          </w:tcPr>
          <w:p w14:paraId="0039D431" w14:textId="77777777" w:rsidR="00EB22B6" w:rsidRPr="00E862F5" w:rsidRDefault="00EB22B6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675" w:type="dxa"/>
            <w:shd w:val="clear" w:color="auto" w:fill="auto"/>
          </w:tcPr>
          <w:p w14:paraId="458E0037" w14:textId="77777777" w:rsidR="00EB22B6" w:rsidRPr="00E862F5" w:rsidRDefault="00EB22B6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</w:tc>
      </w:tr>
      <w:tr w:rsidR="00E862F5" w:rsidRPr="00E862F5" w14:paraId="0DEB6AE9" w14:textId="77777777" w:rsidTr="005A1811">
        <w:tc>
          <w:tcPr>
            <w:tcW w:w="1919" w:type="dxa"/>
            <w:shd w:val="clear" w:color="auto" w:fill="auto"/>
          </w:tcPr>
          <w:p w14:paraId="0755E0FD" w14:textId="77777777" w:rsidR="00BB25DB" w:rsidRPr="00E862F5" w:rsidRDefault="00CE041B" w:rsidP="00BB25DB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SEQ</m:t>
                    </m:r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4531BFB9" w14:textId="77777777" w:rsidR="00EB22B6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  <w:shd w:val="clear" w:color="auto" w:fill="auto"/>
          </w:tcPr>
          <w:p w14:paraId="2094F85F" w14:textId="77777777" w:rsidR="00EB22B6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ปริมาณการกักเก็บคาร์บอนที่ได้จากโครงการ</w:t>
            </w:r>
          </w:p>
          <w:p w14:paraId="0E091807" w14:textId="77777777" w:rsidR="00EB22B6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(ต</w:t>
            </w:r>
            <w:r w:rsidR="00866FB8" w:rsidRPr="00E862F5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Pr="00E862F5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E862F5" w:rsidRPr="00E862F5" w14:paraId="426BC087" w14:textId="77777777" w:rsidTr="005A1811">
        <w:tc>
          <w:tcPr>
            <w:tcW w:w="1919" w:type="dxa"/>
            <w:shd w:val="clear" w:color="auto" w:fill="auto"/>
          </w:tcPr>
          <w:p w14:paraId="1B71201F" w14:textId="77777777" w:rsidR="005A1811" w:rsidRPr="00E862F5" w:rsidRDefault="00CE041B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1F026BD1" w14:textId="77777777" w:rsidR="005A1811" w:rsidRPr="00E862F5" w:rsidRDefault="005A1811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  <w:shd w:val="clear" w:color="auto" w:fill="auto"/>
          </w:tcPr>
          <w:p w14:paraId="3AEEE48D" w14:textId="77777777" w:rsidR="005A1811" w:rsidRPr="00E862F5" w:rsidRDefault="005A1811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E862F5">
              <w:rPr>
                <w:rFonts w:ascii="Browallia New" w:hAnsi="Browallia New" w:cs="Browallia New"/>
                <w:cs/>
              </w:rPr>
              <w:t xml:space="preserve"> </w:t>
            </w:r>
          </w:p>
          <w:p w14:paraId="79C2D4D4" w14:textId="77777777" w:rsidR="005A1811" w:rsidRPr="00E862F5" w:rsidRDefault="005A1811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E862F5" w:rsidRPr="00E862F5" w14:paraId="71F1B3C9" w14:textId="77777777" w:rsidTr="005A1811">
        <w:tc>
          <w:tcPr>
            <w:tcW w:w="1919" w:type="dxa"/>
            <w:shd w:val="clear" w:color="auto" w:fill="auto"/>
          </w:tcPr>
          <w:p w14:paraId="3AC5CA18" w14:textId="77777777" w:rsidR="005A1811" w:rsidRPr="00E862F5" w:rsidRDefault="00CE041B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4CB07291" w14:textId="77777777" w:rsidR="005A1811" w:rsidRPr="00E862F5" w:rsidRDefault="005A1811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  <w:shd w:val="clear" w:color="auto" w:fill="auto"/>
          </w:tcPr>
          <w:p w14:paraId="282810CD" w14:textId="77777777" w:rsidR="00101C3A" w:rsidRPr="00E862F5" w:rsidRDefault="005A1811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ปริมาณการกักเก็บคาร์บอนทั้งหมดของพื้นที่ในใน</w:t>
            </w:r>
            <w:r w:rsidRPr="00E862F5">
              <w:rPr>
                <w:rFonts w:ascii="Browallia New" w:hAnsi="Browallia New" w:cs="Browallia New" w:hint="cs"/>
                <w:cs/>
              </w:rPr>
              <w:t>ปี</w:t>
            </w:r>
            <w:r w:rsidRPr="00E862F5">
              <w:rPr>
                <w:rFonts w:ascii="Browallia New" w:hAnsi="Browallia New" w:cs="Browallia New"/>
                <w:cs/>
              </w:rPr>
              <w:t xml:space="preserve">ฐาน </w:t>
            </w:r>
            <w:r w:rsidRPr="00E862F5">
              <w:rPr>
                <w:rFonts w:ascii="Browallia New" w:hAnsi="Browallia New" w:cs="Browallia New"/>
              </w:rPr>
              <w:t>(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2"/>
                      <w:szCs w:val="22"/>
                      <w:cs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8"/>
                        </w:rPr>
                        <m:t>BS</m:t>
                      </m:r>
                    </m:e>
                    <m:sub/>
                  </m:sSub>
                </m:sub>
              </m:sSub>
              <m:r>
                <w:rPr>
                  <w:rFonts w:ascii="Cambria Math" w:hAnsi="Cambria Math" w:cs="Browallia New"/>
                  <w:sz w:val="22"/>
                  <w:szCs w:val="22"/>
                </w:rPr>
                <m:t>)</m:t>
              </m:r>
            </m:oMath>
            <w:r w:rsidRPr="00E862F5">
              <w:rPr>
                <w:rFonts w:ascii="Browallia New" w:hAnsi="Browallia New" w:cs="Browallia New"/>
                <w:cs/>
              </w:rPr>
              <w:t>หรือ</w:t>
            </w:r>
          </w:p>
          <w:p w14:paraId="501C8A47" w14:textId="77777777" w:rsidR="005A1811" w:rsidRPr="00E862F5" w:rsidRDefault="00101C3A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ปริมาณการกักเก็บคาร์บอนทั้งหมดของพื้นที่โครงการ</w:t>
            </w:r>
            <w:r w:rsidRPr="00E862F5">
              <w:rPr>
                <w:rFonts w:ascii="Browallia New" w:hAnsi="Browallia New" w:cs="Browallia New" w:hint="cs"/>
                <w:cs/>
              </w:rPr>
              <w:t>ของ</w:t>
            </w:r>
            <w:r w:rsidR="005A1811" w:rsidRPr="00E862F5">
              <w:rPr>
                <w:rFonts w:ascii="Browallia New" w:hAnsi="Browallia New" w:cs="Browallia New"/>
                <w:cs/>
              </w:rPr>
              <w:t>ปีที่ได้รับการรับรองปริมาณก๊าซเรือนกระจกล่าสุด (ตันคาร์บอนไดออกไซด์เทียบเท่า)</w:t>
            </w:r>
            <w:r w:rsidR="005A1811" w:rsidRPr="00E862F5">
              <w:rPr>
                <w:rFonts w:ascii="Browallia New" w:hAnsi="Browallia New" w:cs="Browallia New"/>
              </w:rPr>
              <w:t xml:space="preserve"> </w:t>
            </w:r>
          </w:p>
        </w:tc>
      </w:tr>
      <w:tr w:rsidR="00E862F5" w:rsidRPr="00E862F5" w14:paraId="22E33486" w14:textId="77777777" w:rsidTr="005A1811">
        <w:tc>
          <w:tcPr>
            <w:tcW w:w="1919" w:type="dxa"/>
            <w:shd w:val="clear" w:color="auto" w:fill="auto"/>
          </w:tcPr>
          <w:p w14:paraId="608B18BC" w14:textId="77777777" w:rsidR="005A1811" w:rsidRPr="00E862F5" w:rsidRDefault="00CE041B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1CE575CA" w14:textId="77777777" w:rsidR="005A1811" w:rsidRPr="00E862F5" w:rsidRDefault="005A1811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  <w:shd w:val="clear" w:color="auto" w:fill="auto"/>
          </w:tcPr>
          <w:p w14:paraId="29E488FF" w14:textId="77777777" w:rsidR="005A1811" w:rsidRPr="00E862F5" w:rsidRDefault="005A1811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ปริมาณการกักเก็บคาร์บอนของ</w:t>
            </w:r>
            <w:r w:rsidRPr="00E862F5">
              <w:rPr>
                <w:rFonts w:ascii="Browallia New" w:hAnsi="Browallia New" w:cs="Browallia New" w:hint="cs"/>
                <w:cs/>
              </w:rPr>
              <w:t>ต้นไม้ใ</w:t>
            </w:r>
            <w:r w:rsidRPr="00E862F5">
              <w:rPr>
                <w:rFonts w:ascii="Browallia New" w:hAnsi="Browallia New" w:cs="Browallia New"/>
                <w:cs/>
              </w:rPr>
              <w:t>นปีฐาน</w:t>
            </w:r>
          </w:p>
          <w:p w14:paraId="3F686478" w14:textId="77777777" w:rsidR="005A1811" w:rsidRPr="00E862F5" w:rsidRDefault="005A1811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E862F5" w:rsidRPr="00E862F5" w14:paraId="23D15965" w14:textId="77777777" w:rsidTr="005A1811">
        <w:tc>
          <w:tcPr>
            <w:tcW w:w="1919" w:type="dxa"/>
            <w:shd w:val="clear" w:color="auto" w:fill="auto"/>
          </w:tcPr>
          <w:p w14:paraId="0162C5DC" w14:textId="77777777" w:rsidR="00BB3B25" w:rsidRPr="00E862F5" w:rsidRDefault="005A1811" w:rsidP="00BB3B2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ARC</m:t>
                </m:r>
              </m:oMath>
            </m:oMathPara>
          </w:p>
        </w:tc>
        <w:tc>
          <w:tcPr>
            <w:tcW w:w="422" w:type="dxa"/>
            <w:shd w:val="clear" w:color="auto" w:fill="auto"/>
          </w:tcPr>
          <w:p w14:paraId="454D3FD8" w14:textId="77777777" w:rsidR="00BB3B25" w:rsidRPr="00E862F5" w:rsidRDefault="00BB3B25" w:rsidP="00BB3B2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  <w:shd w:val="clear" w:color="auto" w:fill="auto"/>
          </w:tcPr>
          <w:p w14:paraId="3F9720C7" w14:textId="77777777" w:rsidR="00BB3B25" w:rsidRPr="00E862F5" w:rsidRDefault="005A1811" w:rsidP="00BB3B2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cs/>
              </w:rPr>
              <w:t>อัตราการเปลี่ยนแปลงรายปีของพื้นที่ป่า  (ร้อยละต่อปี)</w:t>
            </w:r>
          </w:p>
        </w:tc>
      </w:tr>
      <w:tr w:rsidR="00E862F5" w:rsidRPr="00E862F5" w14:paraId="693BA210" w14:textId="77777777" w:rsidTr="005A1811">
        <w:trPr>
          <w:trHeight w:val="400"/>
        </w:trPr>
        <w:tc>
          <w:tcPr>
            <w:tcW w:w="1919" w:type="dxa"/>
            <w:shd w:val="clear" w:color="auto" w:fill="auto"/>
          </w:tcPr>
          <w:p w14:paraId="315F4F22" w14:textId="77777777" w:rsidR="005A1811" w:rsidRPr="00E862F5" w:rsidRDefault="00CE041B" w:rsidP="005A1811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  <w:lang w:val="en-GB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  <w:lang w:val="en-GB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7821F2FA" w14:textId="77777777" w:rsidR="005A1811" w:rsidRPr="00E862F5" w:rsidRDefault="005A1811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  <w:shd w:val="clear" w:color="auto" w:fill="auto"/>
          </w:tcPr>
          <w:p w14:paraId="49735974" w14:textId="77777777" w:rsidR="005A1811" w:rsidRPr="00E862F5" w:rsidRDefault="005A1811" w:rsidP="005A18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จำนวนวันที่ดำเนินการติดตามประเมินผล</w:t>
            </w:r>
          </w:p>
        </w:tc>
      </w:tr>
      <w:tr w:rsidR="00E862F5" w:rsidRPr="00E862F5" w14:paraId="5DD4642F" w14:textId="77777777" w:rsidTr="005A1811">
        <w:trPr>
          <w:trHeight w:val="744"/>
        </w:trPr>
        <w:tc>
          <w:tcPr>
            <w:tcW w:w="1919" w:type="dxa"/>
            <w:shd w:val="clear" w:color="auto" w:fill="auto"/>
          </w:tcPr>
          <w:p w14:paraId="2FC5215F" w14:textId="77777777" w:rsidR="00EB22B6" w:rsidRPr="00E862F5" w:rsidRDefault="00CE041B" w:rsidP="00E74E62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LEAK</m:t>
                    </m:r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4D5243F9" w14:textId="77777777" w:rsidR="00EB22B6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  <w:shd w:val="clear" w:color="auto" w:fill="auto"/>
          </w:tcPr>
          <w:p w14:paraId="68068976" w14:textId="77777777" w:rsidR="00EB22B6" w:rsidRPr="00E862F5" w:rsidRDefault="0011664F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ปริมาณการ</w:t>
            </w:r>
            <w:r w:rsidR="004D3BB9" w:rsidRPr="00E862F5">
              <w:rPr>
                <w:rFonts w:ascii="Browallia New" w:hAnsi="Browallia New" w:cs="Browallia New"/>
                <w:cs/>
              </w:rPr>
              <w:t xml:space="preserve">ปล่อยก๊าซเรือนกระจกนอกขอบเขตโครงการ </w:t>
            </w:r>
            <w:r w:rsidR="004D3BB9" w:rsidRPr="00E862F5">
              <w:rPr>
                <w:rFonts w:ascii="Browallia New" w:hAnsi="Browallia New" w:cs="Browallia New"/>
                <w:cs/>
              </w:rPr>
              <w:br/>
              <w:t>(ต</w:t>
            </w:r>
            <w:r w:rsidR="00866FB8" w:rsidRPr="00E862F5">
              <w:rPr>
                <w:rFonts w:ascii="Browallia New" w:hAnsi="Browallia New" w:cs="Browallia New"/>
                <w:cs/>
              </w:rPr>
              <w:t>ันคาร์บอนไดออกไซด์เทียบเท่า</w:t>
            </w:r>
            <w:r w:rsidR="004D3BB9" w:rsidRPr="00E862F5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E862F5" w:rsidRPr="00E862F5" w14:paraId="7387F52A" w14:textId="77777777" w:rsidTr="005A1811">
        <w:tc>
          <w:tcPr>
            <w:tcW w:w="1919" w:type="dxa"/>
            <w:shd w:val="clear" w:color="auto" w:fill="auto"/>
          </w:tcPr>
          <w:p w14:paraId="381443A1" w14:textId="77777777" w:rsidR="00EB22B6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t</m:t>
                </m:r>
              </m:oMath>
            </m:oMathPara>
          </w:p>
        </w:tc>
        <w:tc>
          <w:tcPr>
            <w:tcW w:w="422" w:type="dxa"/>
            <w:shd w:val="clear" w:color="auto" w:fill="auto"/>
          </w:tcPr>
          <w:p w14:paraId="7C73482F" w14:textId="77777777" w:rsidR="00EB22B6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5" w:type="dxa"/>
            <w:shd w:val="clear" w:color="auto" w:fill="auto"/>
          </w:tcPr>
          <w:p w14:paraId="6DA524F6" w14:textId="77777777" w:rsidR="0057466F" w:rsidRPr="00E862F5" w:rsidRDefault="004D3BB9" w:rsidP="00E74E6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ปีที่ดำเนินการติดตามประเมินผล</w:t>
            </w:r>
          </w:p>
        </w:tc>
      </w:tr>
      <w:tr w:rsidR="009E05A2" w:rsidRPr="00E862F5" w14:paraId="2C0EBD35" w14:textId="77777777" w:rsidTr="005A1811">
        <w:tc>
          <w:tcPr>
            <w:tcW w:w="9016" w:type="dxa"/>
            <w:gridSpan w:val="3"/>
            <w:shd w:val="clear" w:color="auto" w:fill="auto"/>
          </w:tcPr>
          <w:p w14:paraId="41D53994" w14:textId="77777777" w:rsidR="009E05A2" w:rsidRPr="00E862F5" w:rsidRDefault="009E05A2" w:rsidP="009E05A2">
            <w:pPr>
              <w:spacing w:before="0" w:after="0" w:line="240" w:lineRule="auto"/>
              <w:ind w:left="971" w:hanging="971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หมายเหตุ กรณีโครงการมีการต่อระยะเวลาการคิดเครดิต จะไม่คิดอัตราการเปลี่ยนแปลงรายปีของพื้นที่ป่า (</w:t>
            </w:r>
            <w:r w:rsidRPr="00E862F5">
              <w:rPr>
                <w:rFonts w:ascii="Browallia New" w:hAnsi="Browallia New" w:cs="Browallia New"/>
                <w:lang w:val="en-GB"/>
              </w:rPr>
              <w:t xml:space="preserve">ARC </w:t>
            </w:r>
            <w:r w:rsidRPr="00E862F5">
              <w:rPr>
                <w:rFonts w:ascii="Browallia New" w:hAnsi="Browallia New" w:cs="Browallia New"/>
                <w:cs/>
                <w:lang w:val="en-GB"/>
              </w:rPr>
              <w:t xml:space="preserve">= </w:t>
            </w:r>
            <w:r w:rsidRPr="00E862F5">
              <w:rPr>
                <w:rFonts w:ascii="Browallia New" w:hAnsi="Browallia New" w:cs="Browallia New"/>
                <w:lang w:val="en-GB"/>
              </w:rPr>
              <w:t>0</w:t>
            </w:r>
            <w:r w:rsidRPr="00E862F5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4C7D56F2" w14:textId="77777777" w:rsidR="00CA3F74" w:rsidRPr="00E862F5" w:rsidRDefault="00CA3F74">
      <w:pPr>
        <w:spacing w:before="0" w:after="0" w:line="240" w:lineRule="auto"/>
        <w:ind w:left="0"/>
        <w:rPr>
          <w:rFonts w:ascii="Browallia New" w:hAnsi="Browallia New" w:cs="Browallia New"/>
          <w:sz w:val="2"/>
          <w:szCs w:val="2"/>
        </w:rPr>
      </w:pPr>
    </w:p>
    <w:p w14:paraId="7F7D60B2" w14:textId="77777777" w:rsidR="00CA3F74" w:rsidRPr="00E862F5" w:rsidRDefault="00CA3F74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07F38441" w14:textId="77777777" w:rsidR="00BB25DB" w:rsidRPr="00E862F5" w:rsidRDefault="004D3BB9" w:rsidP="00AB7D4B">
      <w:pPr>
        <w:pStyle w:val="ListParagraph"/>
        <w:numPr>
          <w:ilvl w:val="0"/>
          <w:numId w:val="16"/>
        </w:numPr>
        <w:tabs>
          <w:tab w:val="left" w:pos="426"/>
        </w:tabs>
        <w:spacing w:after="0" w:line="240" w:lineRule="auto"/>
        <w:rPr>
          <w:rFonts w:ascii="Browallia New" w:hAnsi="Browallia New" w:cs="Browallia New"/>
          <w:b/>
          <w:bCs/>
          <w:szCs w:val="32"/>
        </w:rPr>
      </w:pPr>
      <w:r w:rsidRPr="00E862F5">
        <w:rPr>
          <w:rFonts w:ascii="Browallia New" w:hAnsi="Browallia New" w:cs="Browallia New"/>
          <w:b/>
          <w:bCs/>
          <w:szCs w:val="32"/>
          <w:cs/>
        </w:rPr>
        <w:t>การ</w:t>
      </w:r>
      <w:r w:rsidR="00186E08" w:rsidRPr="00E862F5">
        <w:rPr>
          <w:rFonts w:ascii="Browallia New" w:hAnsi="Browallia New" w:cs="Browallia New"/>
          <w:b/>
          <w:bCs/>
          <w:szCs w:val="32"/>
          <w:cs/>
        </w:rPr>
        <w:t>ติดตามผลการดำเนินโครงการ (</w:t>
      </w:r>
      <w:r w:rsidR="00186E08" w:rsidRPr="00E862F5">
        <w:rPr>
          <w:rFonts w:ascii="Browallia New" w:hAnsi="Browallia New" w:cs="Browallia New"/>
          <w:b/>
          <w:bCs/>
          <w:szCs w:val="32"/>
        </w:rPr>
        <w:t>Monitoring Plan</w:t>
      </w:r>
      <w:r w:rsidR="00186E08" w:rsidRPr="00E862F5">
        <w:rPr>
          <w:rFonts w:ascii="Browallia New" w:hAnsi="Browallia New" w:cs="Browallia New"/>
          <w:b/>
          <w:bCs/>
          <w:szCs w:val="32"/>
          <w:cs/>
        </w:rPr>
        <w:t>)</w:t>
      </w:r>
    </w:p>
    <w:p w14:paraId="24256132" w14:textId="77777777" w:rsidR="00BB25DB" w:rsidRPr="00E862F5" w:rsidRDefault="004D3BB9" w:rsidP="005A1811">
      <w:pPr>
        <w:spacing w:before="0" w:after="0" w:line="240" w:lineRule="auto"/>
        <w:ind w:left="0" w:firstLine="426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  <w:cs/>
        </w:rPr>
        <w:t xml:space="preserve">พารามิเตอร์ที่ต้องมีการติดตามผล รวมถึง วิธีการตรวจวัด และความถี่ของการตรวจวัด ต้องเป็นไปตามข้อกำหนดของ อบก.  </w:t>
      </w:r>
    </w:p>
    <w:p w14:paraId="490E7BC1" w14:textId="0D4D4669" w:rsidR="00BB3B25" w:rsidRPr="00AB7D4B" w:rsidRDefault="00AB7D4B" w:rsidP="00AB7D4B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9.1</w:t>
      </w:r>
      <w:r>
        <w:rPr>
          <w:rFonts w:ascii="Browallia New" w:hAnsi="Browallia New" w:cs="Browallia New"/>
          <w:b/>
          <w:bCs/>
        </w:rPr>
        <w:tab/>
      </w:r>
      <w:r w:rsidR="00BB3B25" w:rsidRPr="00AB7D4B">
        <w:rPr>
          <w:rFonts w:ascii="Browallia New" w:hAnsi="Browallia New" w:cs="Browallia New"/>
          <w:b/>
          <w:bCs/>
          <w:cs/>
        </w:rPr>
        <w:t>พารามิเตอร์ที่ไม่ต้องต</w:t>
      </w:r>
      <w:r w:rsidR="00BB3B25" w:rsidRPr="00AB7D4B">
        <w:rPr>
          <w:rFonts w:ascii="Browallia New" w:hAnsi="Browallia New" w:cs="Browallia New" w:hint="cs"/>
          <w:b/>
          <w:bCs/>
          <w:cs/>
        </w:rPr>
        <w:t>ิดตามผล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7499"/>
      </w:tblGrid>
      <w:tr w:rsidR="00E862F5" w:rsidRPr="00E862F5" w14:paraId="50CE0028" w14:textId="77777777" w:rsidTr="0047572C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C56E281" w14:textId="77777777" w:rsidR="005A1811" w:rsidRPr="00E862F5" w:rsidRDefault="005A181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C584A" w14:textId="77777777" w:rsidR="005A1811" w:rsidRPr="00E862F5" w:rsidRDefault="00CE041B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8"/>
                        <w:szCs w:val="28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8"/>
                            <w:szCs w:val="28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8"/>
                            <w:szCs w:val="28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E862F5" w:rsidRPr="00E862F5" w14:paraId="78ABA516" w14:textId="77777777" w:rsidTr="0047572C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9E8D693" w14:textId="77777777" w:rsidR="005A1811" w:rsidRPr="00E862F5" w:rsidRDefault="005A181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C894A" w14:textId="77777777" w:rsidR="005A1811" w:rsidRPr="00E862F5" w:rsidRDefault="005A181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E862F5" w:rsidRPr="00E862F5" w14:paraId="6ECDC346" w14:textId="77777777" w:rsidTr="0047572C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6BE92896" w14:textId="77777777" w:rsidR="005A1811" w:rsidRPr="00E862F5" w:rsidRDefault="005A181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6FC66" w14:textId="77777777" w:rsidR="005A1811" w:rsidRPr="00E862F5" w:rsidRDefault="005A181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กักเก็บคาร์บอนของต้นไม้</w:t>
            </w: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ในปีฐาน</w:t>
            </w:r>
          </w:p>
        </w:tc>
      </w:tr>
      <w:tr w:rsidR="00E862F5" w:rsidRPr="00E862F5" w14:paraId="02F20EFE" w14:textId="77777777" w:rsidTr="0047572C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66C935C2" w14:textId="77777777" w:rsidR="005A1811" w:rsidRPr="00E862F5" w:rsidRDefault="005A181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051E1" w14:textId="77777777" w:rsidR="005A1811" w:rsidRPr="00E862F5" w:rsidRDefault="005A181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VER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TOOL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FOR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AGR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 xml:space="preserve">01 </w:t>
            </w: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คำนวณการกักเก็บคาร์บอนของต้นไม้</w:t>
            </w:r>
          </w:p>
        </w:tc>
      </w:tr>
    </w:tbl>
    <w:p w14:paraId="1B35C91E" w14:textId="77777777" w:rsidR="005A1811" w:rsidRPr="00E862F5" w:rsidRDefault="005A1811" w:rsidP="00AB7D4B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7499"/>
      </w:tblGrid>
      <w:tr w:rsidR="00E862F5" w:rsidRPr="00E862F5" w14:paraId="23CE9929" w14:textId="77777777" w:rsidTr="0047572C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9714922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F87E7" w14:textId="77777777" w:rsidR="007505D4" w:rsidRPr="00E862F5" w:rsidRDefault="00CE041B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E862F5" w:rsidRPr="00E862F5" w14:paraId="2FAD1411" w14:textId="77777777" w:rsidTr="0047572C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47D67D68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5CB83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E862F5" w:rsidRPr="00E862F5" w14:paraId="523EE7EE" w14:textId="77777777" w:rsidTr="0047572C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DE7A1DA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8DB38" w14:textId="77777777" w:rsidR="007505D4" w:rsidRPr="00E862F5" w:rsidRDefault="007505D4" w:rsidP="007505D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กักเก็บคาร์บอนของไม้ตายในปีฐาน </w:t>
            </w:r>
          </w:p>
        </w:tc>
      </w:tr>
      <w:tr w:rsidR="00E862F5" w:rsidRPr="00E862F5" w14:paraId="6CDCCDE7" w14:textId="77777777" w:rsidTr="0047572C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2548793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204BF" w14:textId="77777777" w:rsidR="007505D4" w:rsidRPr="00E862F5" w:rsidRDefault="007505D4" w:rsidP="007505D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VER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TOOL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FOR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AGR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 xml:space="preserve">03 </w:t>
            </w:r>
            <w:hyperlink r:id="rId8" w:history="1">
              <w:r w:rsidRPr="00E862F5">
                <w:rPr>
                  <w:rFonts w:ascii="Browallia New" w:hAnsi="Browallia New" w:cs="Browallia New"/>
                  <w:sz w:val="28"/>
                  <w:szCs w:val="28"/>
                  <w:cs/>
                </w:rPr>
                <w:t xml:space="preserve">การคำนวณการกักเก็บคาร์บอนของไม้ตายและเศษซากพืช </w:t>
              </w:r>
            </w:hyperlink>
          </w:p>
        </w:tc>
      </w:tr>
    </w:tbl>
    <w:p w14:paraId="6DD411CC" w14:textId="77777777" w:rsidR="005A1811" w:rsidRPr="00E862F5" w:rsidRDefault="005A1811" w:rsidP="00AB7D4B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7499"/>
      </w:tblGrid>
      <w:tr w:rsidR="00E862F5" w:rsidRPr="00E862F5" w14:paraId="0ECA9981" w14:textId="77777777" w:rsidTr="0047572C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BBBBB1D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6390D" w14:textId="77777777" w:rsidR="007505D4" w:rsidRPr="00E862F5" w:rsidRDefault="00CE041B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E862F5" w:rsidRPr="00E862F5" w14:paraId="5C3F14A0" w14:textId="77777777" w:rsidTr="0047572C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D6FAB6E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04BF8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E862F5" w:rsidRPr="00E862F5" w14:paraId="7877A508" w14:textId="77777777" w:rsidTr="0047572C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B072C6B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FED18" w14:textId="77777777" w:rsidR="007505D4" w:rsidRPr="00E862F5" w:rsidRDefault="007505D4" w:rsidP="007505D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กักเก็บคาร์บอนของ</w:t>
            </w: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เศษซากพืชใ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นปีฐาน </w:t>
            </w:r>
          </w:p>
        </w:tc>
      </w:tr>
      <w:tr w:rsidR="00E862F5" w:rsidRPr="00E862F5" w14:paraId="31C7F214" w14:textId="77777777" w:rsidTr="0047572C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10312A7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F5621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VER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TOOL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FOR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AGR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 xml:space="preserve">03 </w:t>
            </w:r>
            <w:hyperlink r:id="rId9" w:history="1">
              <w:r w:rsidRPr="00E862F5">
                <w:rPr>
                  <w:rFonts w:ascii="Browallia New" w:hAnsi="Browallia New" w:cs="Browallia New"/>
                  <w:sz w:val="28"/>
                  <w:szCs w:val="28"/>
                  <w:cs/>
                </w:rPr>
                <w:t xml:space="preserve">การคำนวณการกักเก็บคาร์บอนของไม้ตายและเศษซากพืช </w:t>
              </w:r>
            </w:hyperlink>
          </w:p>
        </w:tc>
      </w:tr>
    </w:tbl>
    <w:p w14:paraId="5E9EA4AF" w14:textId="3DD417D9" w:rsidR="007505D4" w:rsidRDefault="007505D4" w:rsidP="00AB7D4B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0CA3AD89" w14:textId="77777777" w:rsidR="00AB7D4B" w:rsidRPr="00E862F5" w:rsidRDefault="00AB7D4B" w:rsidP="00AB7D4B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7499"/>
      </w:tblGrid>
      <w:tr w:rsidR="00E862F5" w:rsidRPr="00E862F5" w14:paraId="70CF44D7" w14:textId="77777777" w:rsidTr="0047572C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720A8FE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FBC78" w14:textId="77777777" w:rsidR="007505D4" w:rsidRPr="00E862F5" w:rsidRDefault="00CE041B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0</m:t>
                    </m:r>
                  </m:sub>
                </m:sSub>
              </m:oMath>
            </m:oMathPara>
          </w:p>
        </w:tc>
      </w:tr>
      <w:tr w:rsidR="00E862F5" w:rsidRPr="00E862F5" w14:paraId="588FA949" w14:textId="77777777" w:rsidTr="0047572C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A90CE7C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E57EC" w14:textId="77777777" w:rsidR="007505D4" w:rsidRPr="00E862F5" w:rsidRDefault="007505D4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E862F5" w:rsidRPr="00E862F5" w14:paraId="498F77EB" w14:textId="77777777" w:rsidTr="0047572C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A5E4A56" w14:textId="77777777" w:rsidR="007505D4" w:rsidRPr="00E862F5" w:rsidRDefault="007505D4" w:rsidP="007505D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68DED" w14:textId="77777777" w:rsidR="007505D4" w:rsidRPr="00E862F5" w:rsidRDefault="007505D4" w:rsidP="007505D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ปร</w:t>
            </w:r>
            <w:r w:rsidR="0011664F"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ิมาณการกักเก็บคาร์บอนของอินทรีย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วัตถุในดิน</w:t>
            </w:r>
          </w:p>
        </w:tc>
      </w:tr>
      <w:tr w:rsidR="00E862F5" w:rsidRPr="00E862F5" w14:paraId="464CFA58" w14:textId="77777777" w:rsidTr="0047572C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FF83C67" w14:textId="77777777" w:rsidR="007505D4" w:rsidRPr="00E862F5" w:rsidRDefault="007505D4" w:rsidP="007505D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20094" w14:textId="77777777" w:rsidR="007505D4" w:rsidRPr="00E862F5" w:rsidRDefault="007505D4" w:rsidP="007505D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VER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TOOL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FOR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AGR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02</w:t>
            </w: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การคำนวณการสะสมคาร์บอนในดิน</w:t>
            </w:r>
          </w:p>
        </w:tc>
      </w:tr>
    </w:tbl>
    <w:p w14:paraId="122CCDE0" w14:textId="77777777" w:rsidR="007505D4" w:rsidRPr="00E862F5" w:rsidRDefault="007505D4" w:rsidP="00AB7D4B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7499"/>
      </w:tblGrid>
      <w:tr w:rsidR="00E862F5" w:rsidRPr="00E862F5" w14:paraId="36F1F8EE" w14:textId="77777777" w:rsidTr="0047572C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BE2BDED" w14:textId="77777777" w:rsidR="00354281" w:rsidRPr="00E862F5" w:rsidRDefault="0035428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D05BD" w14:textId="77777777" w:rsidR="00354281" w:rsidRPr="00E862F5" w:rsidRDefault="0035428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</w:rPr>
              <w:t>ARC</w:t>
            </w:r>
          </w:p>
        </w:tc>
      </w:tr>
      <w:tr w:rsidR="00E862F5" w:rsidRPr="00E862F5" w14:paraId="1E4412BC" w14:textId="77777777" w:rsidTr="0047572C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BE7910F" w14:textId="77777777" w:rsidR="00354281" w:rsidRPr="00E862F5" w:rsidRDefault="0035428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4DB0A" w14:textId="77777777" w:rsidR="00354281" w:rsidRPr="00E862F5" w:rsidRDefault="0035428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ร้อยละต่อปี</w:t>
            </w:r>
          </w:p>
        </w:tc>
      </w:tr>
      <w:tr w:rsidR="00E862F5" w:rsidRPr="00E862F5" w14:paraId="75416A36" w14:textId="77777777" w:rsidTr="0047572C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348F72C4" w14:textId="77777777" w:rsidR="00354281" w:rsidRPr="00E862F5" w:rsidRDefault="0035428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29314" w14:textId="77777777" w:rsidR="00354281" w:rsidRPr="00E862F5" w:rsidRDefault="0035428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อัตราการเปลี่ยนแปลงรายปีของพื้นที่ป่า</w:t>
            </w:r>
          </w:p>
        </w:tc>
      </w:tr>
      <w:tr w:rsidR="00E862F5" w:rsidRPr="00E862F5" w14:paraId="609AEFD8" w14:textId="77777777" w:rsidTr="0047572C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699494DF" w14:textId="77777777" w:rsidR="00354281" w:rsidRPr="00E862F5" w:rsidRDefault="0035428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02793" w14:textId="77777777" w:rsidR="00354281" w:rsidRPr="00E862F5" w:rsidRDefault="00354281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เปลี่ยนแปลงพื้นที่ป่าที่ลดลงต่อระยะเวลา โดยข้อมูลการเปลี่ยนแปลงพื้นที่ป่าที่นำมาพิจารณา ไม่น้อยกว่า 5 ปี</w:t>
            </w:r>
          </w:p>
        </w:tc>
      </w:tr>
    </w:tbl>
    <w:p w14:paraId="32F00936" w14:textId="77777777" w:rsidR="007505D4" w:rsidRPr="00E862F5" w:rsidRDefault="007505D4" w:rsidP="00AB7D4B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3D9E2AFE" w14:textId="1735CA23" w:rsidR="00354281" w:rsidRPr="00E862F5" w:rsidRDefault="00AB7D4B" w:rsidP="00AB7D4B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</w:rPr>
        <w:t>9.2</w:t>
      </w:r>
      <w:r w:rsidR="00354281" w:rsidRPr="00E862F5">
        <w:rPr>
          <w:rFonts w:ascii="Browallia New" w:hAnsi="Browallia New" w:cs="Browallia New" w:hint="cs"/>
          <w:b/>
          <w:bCs/>
          <w:cs/>
        </w:rPr>
        <w:t xml:space="preserve"> </w:t>
      </w:r>
      <w:r w:rsidR="00354281" w:rsidRPr="00E862F5">
        <w:rPr>
          <w:rFonts w:ascii="Browallia New" w:hAnsi="Browallia New" w:cs="Browallia New"/>
          <w:b/>
          <w:bCs/>
          <w:cs/>
        </w:rPr>
        <w:t>พารามิเตอร์ที่ต้องต</w:t>
      </w:r>
      <w:r w:rsidR="00354281" w:rsidRPr="00E862F5">
        <w:rPr>
          <w:rFonts w:ascii="Browallia New" w:hAnsi="Browallia New" w:cs="Browallia New" w:hint="cs"/>
          <w:b/>
          <w:bCs/>
          <w:cs/>
        </w:rPr>
        <w:t>ิดตามผล</w:t>
      </w:r>
    </w:p>
    <w:p w14:paraId="77E42BF6" w14:textId="77777777" w:rsidR="00BB3B25" w:rsidRPr="00E862F5" w:rsidRDefault="00BB3B25" w:rsidP="00BB3B25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E862F5" w:rsidRPr="00E862F5" w14:paraId="21671FC3" w14:textId="77777777" w:rsidTr="00F65A91">
        <w:tc>
          <w:tcPr>
            <w:tcW w:w="1838" w:type="dxa"/>
            <w:shd w:val="clear" w:color="auto" w:fill="D9D9D9"/>
          </w:tcPr>
          <w:p w14:paraId="07776678" w14:textId="77777777" w:rsidR="00BB3B25" w:rsidRPr="00E862F5" w:rsidRDefault="00BB3B25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0AA2C4DE" w14:textId="77777777" w:rsidR="00BB3B25" w:rsidRPr="00E862F5" w:rsidRDefault="00BB3B25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ที่ตั้งโครงการ</w:t>
            </w:r>
          </w:p>
        </w:tc>
      </w:tr>
      <w:tr w:rsidR="00E862F5" w:rsidRPr="00E862F5" w14:paraId="55DA66C5" w14:textId="77777777" w:rsidTr="00F65A91">
        <w:tc>
          <w:tcPr>
            <w:tcW w:w="1838" w:type="dxa"/>
            <w:shd w:val="clear" w:color="auto" w:fill="D9D9D9"/>
          </w:tcPr>
          <w:p w14:paraId="0C3A4EA4" w14:textId="77777777" w:rsidR="00BB3B25" w:rsidRPr="00E862F5" w:rsidRDefault="00BB3B25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57" w:type="dxa"/>
          </w:tcPr>
          <w:p w14:paraId="33E7920A" w14:textId="77777777" w:rsidR="00BB3B25" w:rsidRPr="00E862F5" w:rsidRDefault="00BB3B25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</w:rPr>
              <w:t xml:space="preserve">UTM 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รือ 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 xml:space="preserve">Latitude, Longitude </w:t>
            </w:r>
          </w:p>
        </w:tc>
      </w:tr>
      <w:tr w:rsidR="00E862F5" w:rsidRPr="00E862F5" w14:paraId="5B007DE2" w14:textId="77777777" w:rsidTr="00F65A91">
        <w:tc>
          <w:tcPr>
            <w:tcW w:w="1838" w:type="dxa"/>
            <w:shd w:val="clear" w:color="auto" w:fill="D9D9D9"/>
          </w:tcPr>
          <w:p w14:paraId="36A564F0" w14:textId="77777777" w:rsidR="00BB3B25" w:rsidRPr="00E862F5" w:rsidRDefault="00BB3B25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57" w:type="dxa"/>
          </w:tcPr>
          <w:p w14:paraId="021E2F12" w14:textId="77777777" w:rsidR="00BB3B25" w:rsidRPr="00E862F5" w:rsidRDefault="00BB3B25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พิกัดบอกตำแหน่งที่ตั้งของพื้นที่โครงการ </w:t>
            </w:r>
          </w:p>
        </w:tc>
      </w:tr>
      <w:tr w:rsidR="00E862F5" w:rsidRPr="00E862F5" w14:paraId="43D98E28" w14:textId="77777777" w:rsidTr="00F65A91">
        <w:tc>
          <w:tcPr>
            <w:tcW w:w="1838" w:type="dxa"/>
            <w:shd w:val="clear" w:color="auto" w:fill="D9D9D9"/>
          </w:tcPr>
          <w:p w14:paraId="3CEA37B9" w14:textId="77777777" w:rsidR="00BB3B25" w:rsidRPr="00E862F5" w:rsidRDefault="00BB3B25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00687EEA" w14:textId="77777777" w:rsidR="00BB3B25" w:rsidRPr="00E862F5" w:rsidRDefault="00BB3B25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E862F5" w:rsidRPr="00E862F5" w14:paraId="608B2F26" w14:textId="77777777" w:rsidTr="00F65A91">
        <w:tc>
          <w:tcPr>
            <w:tcW w:w="1838" w:type="dxa"/>
            <w:shd w:val="clear" w:color="auto" w:fill="D9D9D9"/>
          </w:tcPr>
          <w:p w14:paraId="0C2F6263" w14:textId="77777777" w:rsidR="00BB3B25" w:rsidRPr="00E862F5" w:rsidRDefault="00BB3B25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10DE2744" w14:textId="77777777" w:rsidR="00BB3B25" w:rsidRPr="00E862F5" w:rsidRDefault="00BB3B25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ค่าพิกัดทางภูมิศาสตร์จากเครื่องมือวัดตำแหน่งทางภูมิศาสตร์ หรือ</w:t>
            </w:r>
          </w:p>
          <w:p w14:paraId="35951121" w14:textId="77777777" w:rsidR="00BB3B25" w:rsidRPr="00E862F5" w:rsidRDefault="00BB3B25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ค่าจากแผนที่ของหน่วยงานรัฐ</w:t>
            </w: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อย่างน้อยจำนวน  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 xml:space="preserve">4 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จุด ที่ระบุข้อมูลตำแหน่งทิศต่างๆ ได้แก่ ทิศเหนือสุด ทิศใต้สุด ทิศตะวันออกสุด และ ทิศตะวันตกสุด</w:t>
            </w:r>
          </w:p>
          <w:p w14:paraId="32BEE605" w14:textId="77777777" w:rsidR="00BB3B25" w:rsidRPr="00E862F5" w:rsidRDefault="00BB3B25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แนะนำให้มีการติดตามทุกๆ 3-5 ปี</w:t>
            </w:r>
          </w:p>
        </w:tc>
      </w:tr>
    </w:tbl>
    <w:p w14:paraId="569C9CC5" w14:textId="77777777" w:rsidR="00BB3B25" w:rsidRPr="00E862F5" w:rsidRDefault="00BB3B25" w:rsidP="00BB25DB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E862F5" w:rsidRPr="00E862F5" w14:paraId="55107F44" w14:textId="77777777" w:rsidTr="00F65A91">
        <w:tc>
          <w:tcPr>
            <w:tcW w:w="1838" w:type="dxa"/>
            <w:shd w:val="clear" w:color="auto" w:fill="D9D9D9"/>
          </w:tcPr>
          <w:p w14:paraId="513714D8" w14:textId="77777777" w:rsidR="00EB6020" w:rsidRPr="00E862F5" w:rsidRDefault="00EB6020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49279628" w14:textId="77777777" w:rsidR="00EB6020" w:rsidRPr="00E862F5" w:rsidRDefault="00CE041B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8"/>
                        <w:szCs w:val="28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8"/>
                            <w:szCs w:val="28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E862F5" w:rsidRPr="00E862F5" w14:paraId="0ECB88C6" w14:textId="77777777" w:rsidTr="00F65A91">
        <w:tc>
          <w:tcPr>
            <w:tcW w:w="1838" w:type="dxa"/>
            <w:shd w:val="clear" w:color="auto" w:fill="D9D9D9"/>
          </w:tcPr>
          <w:p w14:paraId="74EF45BE" w14:textId="77777777" w:rsidR="00EB6020" w:rsidRPr="00E862F5" w:rsidRDefault="00EB6020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57" w:type="dxa"/>
          </w:tcPr>
          <w:p w14:paraId="1A537566" w14:textId="77777777" w:rsidR="00EB6020" w:rsidRPr="00E862F5" w:rsidRDefault="00EB6020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E862F5" w:rsidRPr="00E862F5" w14:paraId="6007EDAB" w14:textId="77777777" w:rsidTr="00F65A91">
        <w:tc>
          <w:tcPr>
            <w:tcW w:w="1838" w:type="dxa"/>
            <w:shd w:val="clear" w:color="auto" w:fill="D9D9D9"/>
          </w:tcPr>
          <w:p w14:paraId="314AC8AE" w14:textId="77777777" w:rsidR="00EB6020" w:rsidRPr="00E862F5" w:rsidRDefault="00EB6020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57" w:type="dxa"/>
          </w:tcPr>
          <w:p w14:paraId="1D019042" w14:textId="77777777" w:rsidR="00EB6020" w:rsidRPr="00E862F5" w:rsidRDefault="00EB6020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กักเก็บคาร์บอนของต้นไม้ ในปีที่ </w:t>
            </w:r>
            <w:r w:rsidRPr="00E862F5">
              <w:rPr>
                <w:rFonts w:ascii="Browallia New" w:hAnsi="Browallia New" w:cs="Browallia New"/>
                <w:sz w:val="28"/>
                <w:szCs w:val="28"/>
                <w:lang w:val="en-GB"/>
              </w:rPr>
              <w:t xml:space="preserve">t </w:t>
            </w:r>
          </w:p>
        </w:tc>
      </w:tr>
      <w:tr w:rsidR="00E862F5" w:rsidRPr="00E862F5" w14:paraId="298161B2" w14:textId="77777777" w:rsidTr="00F65A91">
        <w:tc>
          <w:tcPr>
            <w:tcW w:w="1838" w:type="dxa"/>
            <w:shd w:val="clear" w:color="auto" w:fill="D9D9D9"/>
          </w:tcPr>
          <w:p w14:paraId="2B35B414" w14:textId="77777777" w:rsidR="00EB6020" w:rsidRPr="00E862F5" w:rsidRDefault="00EB6020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464A3FE0" w14:textId="77777777" w:rsidR="00EB6020" w:rsidRPr="00E862F5" w:rsidRDefault="00EB6020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E862F5" w:rsidRPr="00E862F5" w14:paraId="4F18068A" w14:textId="77777777" w:rsidTr="00F65A91">
        <w:tc>
          <w:tcPr>
            <w:tcW w:w="1838" w:type="dxa"/>
            <w:shd w:val="clear" w:color="auto" w:fill="D9D9D9"/>
          </w:tcPr>
          <w:p w14:paraId="638DC407" w14:textId="77777777" w:rsidR="00EB6020" w:rsidRPr="00E862F5" w:rsidRDefault="00EB6020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50A61CA1" w14:textId="77777777" w:rsidR="00EB6020" w:rsidRPr="00E862F5" w:rsidRDefault="00EB6020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VER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TOOL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FOR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AGR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 xml:space="preserve">01 </w:t>
            </w: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คำนวณการกักเก็บคาร์บอนของต้นไม้</w:t>
            </w:r>
          </w:p>
          <w:p w14:paraId="0FA52F66" w14:textId="77777777" w:rsidR="00EB6020" w:rsidRPr="00E862F5" w:rsidRDefault="00EB6020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แนะนำให้มีการติดตามทุกๆ 3-5 ปี</w:t>
            </w:r>
          </w:p>
        </w:tc>
      </w:tr>
    </w:tbl>
    <w:p w14:paraId="67BFB598" w14:textId="77777777" w:rsidR="00BB3B25" w:rsidRPr="00E862F5" w:rsidRDefault="00BB3B25" w:rsidP="00BB25DB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E862F5" w:rsidRPr="00E862F5" w14:paraId="06AD088A" w14:textId="77777777" w:rsidTr="00F65A91">
        <w:tc>
          <w:tcPr>
            <w:tcW w:w="1838" w:type="dxa"/>
            <w:shd w:val="clear" w:color="auto" w:fill="D9D9D9"/>
          </w:tcPr>
          <w:p w14:paraId="40A683C7" w14:textId="77777777" w:rsidR="001D39B6" w:rsidRPr="00E862F5" w:rsidRDefault="001D39B6" w:rsidP="001D39B6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4F1A30EC" w14:textId="77777777" w:rsidR="001D39B6" w:rsidRPr="00E862F5" w:rsidRDefault="00CE041B" w:rsidP="009839E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E862F5" w:rsidRPr="00E862F5" w14:paraId="1163BFBF" w14:textId="77777777" w:rsidTr="00F65A91">
        <w:tc>
          <w:tcPr>
            <w:tcW w:w="1838" w:type="dxa"/>
            <w:shd w:val="clear" w:color="auto" w:fill="D9D9D9"/>
          </w:tcPr>
          <w:p w14:paraId="372D3DB2" w14:textId="77777777" w:rsidR="001D39B6" w:rsidRPr="00E862F5" w:rsidRDefault="001D39B6" w:rsidP="001D39B6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57" w:type="dxa"/>
          </w:tcPr>
          <w:p w14:paraId="5DA4ABE8" w14:textId="77777777" w:rsidR="001D39B6" w:rsidRPr="00E862F5" w:rsidRDefault="001D39B6" w:rsidP="001D39B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E862F5" w:rsidRPr="00E862F5" w14:paraId="60DC1C4D" w14:textId="77777777" w:rsidTr="00F65A91">
        <w:tc>
          <w:tcPr>
            <w:tcW w:w="1838" w:type="dxa"/>
            <w:shd w:val="clear" w:color="auto" w:fill="D9D9D9"/>
          </w:tcPr>
          <w:p w14:paraId="3ABFBB68" w14:textId="77777777" w:rsidR="001D39B6" w:rsidRPr="00E862F5" w:rsidRDefault="001D39B6" w:rsidP="001D39B6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57" w:type="dxa"/>
          </w:tcPr>
          <w:p w14:paraId="68856762" w14:textId="77777777" w:rsidR="001D39B6" w:rsidRPr="00E862F5" w:rsidRDefault="001D39B6" w:rsidP="001D39B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กักเก็บคาร์บอนของไม้ตาย</w:t>
            </w:r>
            <w:r w:rsidR="009839E3" w:rsidRPr="00E862F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ที่ </w:t>
            </w:r>
            <w:r w:rsidR="009839E3" w:rsidRPr="00E862F5">
              <w:rPr>
                <w:rFonts w:ascii="Browallia New" w:hAnsi="Browallia New" w:cs="Browallia New"/>
                <w:sz w:val="28"/>
                <w:szCs w:val="28"/>
                <w:lang w:val="en-GB"/>
              </w:rPr>
              <w:t>t</w:t>
            </w:r>
          </w:p>
        </w:tc>
      </w:tr>
      <w:tr w:rsidR="00E862F5" w:rsidRPr="00E862F5" w14:paraId="312AF5C1" w14:textId="77777777" w:rsidTr="00F65A91">
        <w:tc>
          <w:tcPr>
            <w:tcW w:w="1838" w:type="dxa"/>
            <w:shd w:val="clear" w:color="auto" w:fill="D9D9D9"/>
          </w:tcPr>
          <w:p w14:paraId="77369FEB" w14:textId="77777777" w:rsidR="001D39B6" w:rsidRPr="00E862F5" w:rsidRDefault="001D39B6" w:rsidP="001D39B6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05A1F46F" w14:textId="77777777" w:rsidR="001D39B6" w:rsidRPr="00E862F5" w:rsidRDefault="009839E3" w:rsidP="001D39B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E862F5" w:rsidRPr="00E862F5" w14:paraId="2D0A59A8" w14:textId="77777777" w:rsidTr="00F65A91">
        <w:tc>
          <w:tcPr>
            <w:tcW w:w="1838" w:type="dxa"/>
            <w:shd w:val="clear" w:color="auto" w:fill="D9D9D9"/>
          </w:tcPr>
          <w:p w14:paraId="5822C620" w14:textId="77777777" w:rsidR="001D39B6" w:rsidRPr="00E862F5" w:rsidRDefault="001D39B6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4917B1BC" w14:textId="77777777" w:rsidR="001D39B6" w:rsidRPr="00E862F5" w:rsidRDefault="001D39B6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VER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TOOL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FOR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AGR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 xml:space="preserve">03 </w:t>
            </w:r>
            <w:hyperlink r:id="rId10" w:history="1">
              <w:r w:rsidRPr="00E862F5">
                <w:rPr>
                  <w:rFonts w:ascii="Browallia New" w:hAnsi="Browallia New" w:cs="Browallia New"/>
                  <w:sz w:val="28"/>
                  <w:szCs w:val="28"/>
                  <w:cs/>
                </w:rPr>
                <w:t xml:space="preserve">การคำนวณการกักเก็บคาร์บอนของไม้ตายและเศษซากพืช </w:t>
              </w:r>
            </w:hyperlink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แนะนำให้มีการติดตามทุกๆ 3-5 ปี</w:t>
            </w:r>
          </w:p>
        </w:tc>
      </w:tr>
    </w:tbl>
    <w:p w14:paraId="011E4C24" w14:textId="77777777" w:rsidR="001D39B6" w:rsidRPr="00E862F5" w:rsidRDefault="001D39B6" w:rsidP="00BB25DB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E862F5" w:rsidRPr="00E862F5" w14:paraId="2C765937" w14:textId="77777777" w:rsidTr="00F65A91">
        <w:tc>
          <w:tcPr>
            <w:tcW w:w="1838" w:type="dxa"/>
            <w:shd w:val="clear" w:color="auto" w:fill="D9D9D9"/>
          </w:tcPr>
          <w:p w14:paraId="025BA6D9" w14:textId="77777777" w:rsidR="009839E3" w:rsidRPr="00E862F5" w:rsidRDefault="009839E3" w:rsidP="009839E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111C74EE" w14:textId="77777777" w:rsidR="009839E3" w:rsidRPr="00E862F5" w:rsidRDefault="00CE041B" w:rsidP="009839E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E862F5" w:rsidRPr="00E862F5" w14:paraId="0F906865" w14:textId="77777777" w:rsidTr="00F65A91">
        <w:tc>
          <w:tcPr>
            <w:tcW w:w="1838" w:type="dxa"/>
            <w:shd w:val="clear" w:color="auto" w:fill="D9D9D9"/>
          </w:tcPr>
          <w:p w14:paraId="53495D4F" w14:textId="77777777" w:rsidR="009839E3" w:rsidRPr="00E862F5" w:rsidRDefault="009839E3" w:rsidP="009839E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57" w:type="dxa"/>
          </w:tcPr>
          <w:p w14:paraId="408D80BB" w14:textId="77777777" w:rsidR="009839E3" w:rsidRPr="00E862F5" w:rsidRDefault="009839E3" w:rsidP="009839E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E862F5" w:rsidRPr="00E862F5" w14:paraId="224BD1CA" w14:textId="77777777" w:rsidTr="00F65A91">
        <w:tc>
          <w:tcPr>
            <w:tcW w:w="1838" w:type="dxa"/>
            <w:shd w:val="clear" w:color="auto" w:fill="D9D9D9"/>
          </w:tcPr>
          <w:p w14:paraId="320191BB" w14:textId="77777777" w:rsidR="009839E3" w:rsidRPr="00E862F5" w:rsidRDefault="009839E3" w:rsidP="009839E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ความหมาย</w:t>
            </w:r>
          </w:p>
        </w:tc>
        <w:tc>
          <w:tcPr>
            <w:tcW w:w="7157" w:type="dxa"/>
          </w:tcPr>
          <w:p w14:paraId="01407EC4" w14:textId="77777777" w:rsidR="009839E3" w:rsidRPr="00E862F5" w:rsidRDefault="009839E3" w:rsidP="009839E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กักเก็บคาร์บอนของ</w:t>
            </w: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เศษซากพืช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ที่ </w:t>
            </w:r>
            <w:r w:rsidRPr="00E862F5">
              <w:rPr>
                <w:rFonts w:ascii="Browallia New" w:hAnsi="Browallia New" w:cs="Browallia New"/>
                <w:sz w:val="28"/>
                <w:szCs w:val="28"/>
                <w:lang w:val="en-GB"/>
              </w:rPr>
              <w:t>t</w:t>
            </w:r>
          </w:p>
        </w:tc>
      </w:tr>
      <w:tr w:rsidR="00E862F5" w:rsidRPr="00E862F5" w14:paraId="54A6D087" w14:textId="77777777" w:rsidTr="00F65A91">
        <w:tc>
          <w:tcPr>
            <w:tcW w:w="1838" w:type="dxa"/>
            <w:shd w:val="clear" w:color="auto" w:fill="D9D9D9"/>
          </w:tcPr>
          <w:p w14:paraId="51BBE8C8" w14:textId="77777777" w:rsidR="009839E3" w:rsidRPr="00E862F5" w:rsidRDefault="009839E3" w:rsidP="009839E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30DE210E" w14:textId="77777777" w:rsidR="009839E3" w:rsidRPr="00E862F5" w:rsidRDefault="009839E3" w:rsidP="009839E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E862F5" w:rsidRPr="00E862F5" w14:paraId="5F50CE45" w14:textId="77777777" w:rsidTr="00F65A91">
        <w:tc>
          <w:tcPr>
            <w:tcW w:w="1838" w:type="dxa"/>
            <w:shd w:val="clear" w:color="auto" w:fill="D9D9D9"/>
          </w:tcPr>
          <w:p w14:paraId="1E9ABEF6" w14:textId="77777777" w:rsidR="009839E3" w:rsidRPr="00E862F5" w:rsidRDefault="009839E3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319C96C5" w14:textId="77777777" w:rsidR="009839E3" w:rsidRPr="00E862F5" w:rsidRDefault="009839E3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VER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TOOL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FOR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AGR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 xml:space="preserve">03 </w:t>
            </w:r>
            <w:hyperlink r:id="rId11" w:history="1">
              <w:r w:rsidRPr="00E862F5">
                <w:rPr>
                  <w:rFonts w:ascii="Browallia New" w:hAnsi="Browallia New" w:cs="Browallia New"/>
                  <w:sz w:val="28"/>
                  <w:szCs w:val="28"/>
                  <w:cs/>
                </w:rPr>
                <w:t xml:space="preserve">การคำนวณการกักเก็บคาร์บอนของไม้ตายและเศษซากพืช </w:t>
              </w:r>
            </w:hyperlink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แนะนำให้มีการติดตามทุกๆ 3-5 ปี</w:t>
            </w:r>
          </w:p>
        </w:tc>
      </w:tr>
    </w:tbl>
    <w:p w14:paraId="3A060A94" w14:textId="77777777" w:rsidR="00EB6020" w:rsidRPr="00E862F5" w:rsidRDefault="00EB6020" w:rsidP="00BB25DB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E862F5" w:rsidRPr="00E862F5" w14:paraId="72906FD1" w14:textId="77777777" w:rsidTr="00F65A91">
        <w:tc>
          <w:tcPr>
            <w:tcW w:w="1838" w:type="dxa"/>
            <w:shd w:val="clear" w:color="auto" w:fill="D9D9D9"/>
          </w:tcPr>
          <w:p w14:paraId="14D09D9E" w14:textId="77777777" w:rsidR="009839E3" w:rsidRPr="00E862F5" w:rsidRDefault="009839E3" w:rsidP="009839E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223B85AD" w14:textId="77777777" w:rsidR="009839E3" w:rsidRPr="00E862F5" w:rsidRDefault="00CE041B" w:rsidP="009839E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t</m:t>
                    </m:r>
                  </m:sub>
                </m:sSub>
              </m:oMath>
            </m:oMathPara>
          </w:p>
        </w:tc>
      </w:tr>
      <w:tr w:rsidR="00E862F5" w:rsidRPr="00E862F5" w14:paraId="5ADCC170" w14:textId="77777777" w:rsidTr="00F65A91">
        <w:tc>
          <w:tcPr>
            <w:tcW w:w="1838" w:type="dxa"/>
            <w:shd w:val="clear" w:color="auto" w:fill="D9D9D9"/>
          </w:tcPr>
          <w:p w14:paraId="2A1E982B" w14:textId="77777777" w:rsidR="009839E3" w:rsidRPr="00E862F5" w:rsidRDefault="009839E3" w:rsidP="009839E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57" w:type="dxa"/>
          </w:tcPr>
          <w:p w14:paraId="72C06B2E" w14:textId="77777777" w:rsidR="009839E3" w:rsidRPr="00E862F5" w:rsidRDefault="009839E3" w:rsidP="009839E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เทียบเท่า</w:t>
            </w:r>
          </w:p>
        </w:tc>
      </w:tr>
      <w:tr w:rsidR="00E862F5" w:rsidRPr="00E862F5" w14:paraId="77205C42" w14:textId="77777777" w:rsidTr="00F65A91">
        <w:tc>
          <w:tcPr>
            <w:tcW w:w="1838" w:type="dxa"/>
            <w:shd w:val="clear" w:color="auto" w:fill="D9D9D9"/>
          </w:tcPr>
          <w:p w14:paraId="61F5DE18" w14:textId="77777777" w:rsidR="009839E3" w:rsidRPr="00E862F5" w:rsidRDefault="009839E3" w:rsidP="009839E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57" w:type="dxa"/>
          </w:tcPr>
          <w:p w14:paraId="30563AF3" w14:textId="77777777" w:rsidR="009839E3" w:rsidRPr="00E862F5" w:rsidRDefault="009839E3" w:rsidP="009839E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ปร</w:t>
            </w:r>
            <w:r w:rsidR="0011664F"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ิมาณการกักเก็บคาร์บอนของอินทรีย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วัตถุในดิน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ที่ </w:t>
            </w:r>
            <w:r w:rsidRPr="00E862F5">
              <w:rPr>
                <w:rFonts w:ascii="Browallia New" w:hAnsi="Browallia New" w:cs="Browallia New"/>
                <w:sz w:val="28"/>
                <w:szCs w:val="28"/>
                <w:lang w:val="en-GB"/>
              </w:rPr>
              <w:t>t</w:t>
            </w:r>
          </w:p>
        </w:tc>
      </w:tr>
      <w:tr w:rsidR="00E862F5" w:rsidRPr="00E862F5" w14:paraId="5E420AD0" w14:textId="77777777" w:rsidTr="00F65A91">
        <w:tc>
          <w:tcPr>
            <w:tcW w:w="1838" w:type="dxa"/>
            <w:shd w:val="clear" w:color="auto" w:fill="D9D9D9"/>
          </w:tcPr>
          <w:p w14:paraId="2F8043F8" w14:textId="77777777" w:rsidR="009839E3" w:rsidRPr="00E862F5" w:rsidRDefault="009839E3" w:rsidP="009839E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66BC3B76" w14:textId="77777777" w:rsidR="009839E3" w:rsidRPr="00E862F5" w:rsidRDefault="009839E3" w:rsidP="009839E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E862F5" w:rsidRPr="00E862F5" w14:paraId="022FE391" w14:textId="77777777" w:rsidTr="00F65A91">
        <w:tc>
          <w:tcPr>
            <w:tcW w:w="1838" w:type="dxa"/>
            <w:shd w:val="clear" w:color="auto" w:fill="D9D9D9"/>
          </w:tcPr>
          <w:p w14:paraId="26A5AB73" w14:textId="77777777" w:rsidR="009839E3" w:rsidRPr="00E862F5" w:rsidRDefault="009839E3" w:rsidP="0047572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3CAF251B" w14:textId="77777777" w:rsidR="00C52F3D" w:rsidRPr="00E862F5" w:rsidRDefault="009839E3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62F5"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VER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TOOL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FOR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AGR</w:t>
            </w:r>
            <w:r w:rsidRPr="00E862F5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  <w:r w:rsidRPr="00E862F5">
              <w:rPr>
                <w:rFonts w:ascii="Browallia New" w:hAnsi="Browallia New" w:cs="Browallia New"/>
                <w:sz w:val="28"/>
                <w:szCs w:val="28"/>
              </w:rPr>
              <w:t>02</w:t>
            </w: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การคำนวณการสะสมคาร์บอนในดิน</w:t>
            </w:r>
          </w:p>
          <w:p w14:paraId="262F5DD8" w14:textId="77777777" w:rsidR="009839E3" w:rsidRPr="00E862F5" w:rsidRDefault="009839E3" w:rsidP="0047572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62F5">
              <w:rPr>
                <w:rFonts w:ascii="Browallia New" w:hAnsi="Browallia New" w:cs="Browallia New" w:hint="cs"/>
                <w:sz w:val="28"/>
                <w:szCs w:val="28"/>
                <w:cs/>
              </w:rPr>
              <w:t>แนะนำให้มีการติดตามทุกๆ 3-5 ปี</w:t>
            </w:r>
          </w:p>
        </w:tc>
      </w:tr>
    </w:tbl>
    <w:p w14:paraId="0239D8B8" w14:textId="77777777" w:rsidR="00354281" w:rsidRPr="00E862F5" w:rsidRDefault="00354281" w:rsidP="00BB25DB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003BB051" w14:textId="77777777" w:rsidR="00BB25DB" w:rsidRPr="00E862F5" w:rsidRDefault="00A710B5" w:rsidP="00BB25DB">
      <w:pPr>
        <w:pStyle w:val="ListParagraph"/>
        <w:numPr>
          <w:ilvl w:val="0"/>
          <w:numId w:val="1"/>
        </w:numPr>
        <w:spacing w:before="0" w:after="0" w:line="240" w:lineRule="auto"/>
        <w:rPr>
          <w:rFonts w:ascii="Browallia New" w:hAnsi="Browallia New" w:cs="Browallia New"/>
          <w:b/>
          <w:bCs/>
          <w:szCs w:val="32"/>
        </w:rPr>
      </w:pPr>
      <w:r w:rsidRPr="00E862F5">
        <w:rPr>
          <w:rFonts w:ascii="Browallia New" w:hAnsi="Browallia New" w:cs="Browallia New"/>
          <w:b/>
          <w:bCs/>
          <w:szCs w:val="32"/>
          <w:cs/>
        </w:rPr>
        <w:t>เอกสารและสิ่งอ้างอิง</w:t>
      </w:r>
    </w:p>
    <w:p w14:paraId="0CE7B0A6" w14:textId="77777777" w:rsidR="00626238" w:rsidRPr="00E862F5" w:rsidRDefault="00A710B5" w:rsidP="00D30DC7">
      <w:pPr>
        <w:pStyle w:val="ListParagraph"/>
        <w:numPr>
          <w:ilvl w:val="0"/>
          <w:numId w:val="12"/>
        </w:numPr>
        <w:spacing w:before="0" w:after="0" w:line="240" w:lineRule="auto"/>
        <w:rPr>
          <w:rFonts w:ascii="Browallia New" w:hAnsi="Browallia New" w:cs="Browallia New"/>
          <w:b/>
          <w:bCs/>
        </w:rPr>
      </w:pPr>
      <w:r w:rsidRPr="00E862F5">
        <w:rPr>
          <w:rFonts w:ascii="Browallia New" w:hAnsi="Browallia New" w:cs="Browallia New"/>
          <w:b/>
          <w:bCs/>
        </w:rPr>
        <w:t>Verified Carbon Standard</w:t>
      </w:r>
    </w:p>
    <w:p w14:paraId="2F707603" w14:textId="77777777" w:rsidR="00BB25DB" w:rsidRPr="00E862F5" w:rsidRDefault="00A710B5" w:rsidP="004D4A18">
      <w:pPr>
        <w:pStyle w:val="ListParagraph"/>
        <w:numPr>
          <w:ilvl w:val="0"/>
          <w:numId w:val="13"/>
        </w:numPr>
        <w:spacing w:before="0" w:after="0" w:line="240" w:lineRule="auto"/>
        <w:ind w:left="990" w:hanging="270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</w:rPr>
        <w:t xml:space="preserve">Methodology for Improved Forest Management through Extension of Rotation Age </w:t>
      </w:r>
      <w:r w:rsidRPr="00E862F5">
        <w:rPr>
          <w:rFonts w:ascii="Browallia New" w:hAnsi="Browallia New" w:cs="Browallia New"/>
          <w:szCs w:val="32"/>
          <w:cs/>
        </w:rPr>
        <w:t>(</w:t>
      </w:r>
      <w:r w:rsidRPr="00E862F5">
        <w:rPr>
          <w:rFonts w:ascii="Browallia New" w:hAnsi="Browallia New" w:cs="Browallia New"/>
        </w:rPr>
        <w:t>version 1</w:t>
      </w:r>
      <w:r w:rsidRPr="00E862F5">
        <w:rPr>
          <w:rFonts w:ascii="Browallia New" w:hAnsi="Browallia New" w:cs="Browallia New"/>
          <w:szCs w:val="32"/>
          <w:cs/>
        </w:rPr>
        <w:t>.</w:t>
      </w:r>
      <w:r w:rsidRPr="00E862F5">
        <w:rPr>
          <w:rFonts w:ascii="Browallia New" w:hAnsi="Browallia New" w:cs="Browallia New"/>
        </w:rPr>
        <w:t>2</w:t>
      </w:r>
      <w:r w:rsidRPr="00E862F5">
        <w:rPr>
          <w:rFonts w:ascii="Browallia New" w:hAnsi="Browallia New" w:cs="Browallia New"/>
          <w:szCs w:val="32"/>
          <w:cs/>
        </w:rPr>
        <w:t>)</w:t>
      </w:r>
    </w:p>
    <w:p w14:paraId="086C117A" w14:textId="77777777" w:rsidR="00BB25DB" w:rsidRPr="00E862F5" w:rsidRDefault="00A710B5" w:rsidP="004D4A18">
      <w:pPr>
        <w:pStyle w:val="ListParagraph"/>
        <w:numPr>
          <w:ilvl w:val="0"/>
          <w:numId w:val="13"/>
        </w:numPr>
        <w:spacing w:before="0" w:after="0" w:line="240" w:lineRule="auto"/>
        <w:ind w:left="990" w:hanging="270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</w:rPr>
        <w:t xml:space="preserve">Methodology for Avoided Deforestation </w:t>
      </w:r>
      <w:r w:rsidRPr="00E862F5">
        <w:rPr>
          <w:rFonts w:ascii="Browallia New" w:hAnsi="Browallia New" w:cs="Browallia New"/>
          <w:szCs w:val="32"/>
          <w:cs/>
        </w:rPr>
        <w:t>(</w:t>
      </w:r>
      <w:r w:rsidRPr="00E862F5">
        <w:rPr>
          <w:rFonts w:ascii="Browallia New" w:hAnsi="Browallia New" w:cs="Browallia New"/>
        </w:rPr>
        <w:t>version 2</w:t>
      </w:r>
      <w:r w:rsidRPr="00E862F5">
        <w:rPr>
          <w:rFonts w:ascii="Browallia New" w:hAnsi="Browallia New" w:cs="Browallia New"/>
          <w:szCs w:val="32"/>
          <w:cs/>
        </w:rPr>
        <w:t>.</w:t>
      </w:r>
      <w:r w:rsidRPr="00E862F5">
        <w:rPr>
          <w:rFonts w:ascii="Browallia New" w:hAnsi="Browallia New" w:cs="Browallia New"/>
        </w:rPr>
        <w:t>1</w:t>
      </w:r>
      <w:r w:rsidRPr="00E862F5">
        <w:rPr>
          <w:rFonts w:ascii="Browallia New" w:hAnsi="Browallia New" w:cs="Browallia New"/>
          <w:szCs w:val="32"/>
          <w:cs/>
        </w:rPr>
        <w:t>)</w:t>
      </w:r>
    </w:p>
    <w:p w14:paraId="34E7220E" w14:textId="77777777" w:rsidR="00BB25DB" w:rsidRPr="00E862F5" w:rsidRDefault="00A710B5" w:rsidP="004D4A18">
      <w:pPr>
        <w:pStyle w:val="ListParagraph"/>
        <w:numPr>
          <w:ilvl w:val="0"/>
          <w:numId w:val="13"/>
        </w:numPr>
        <w:spacing w:before="0" w:after="0" w:line="240" w:lineRule="auto"/>
        <w:ind w:left="990" w:hanging="270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</w:rPr>
        <w:t xml:space="preserve">Methodology for Avoided Unplanned Deforestation </w:t>
      </w:r>
      <w:r w:rsidRPr="00E862F5">
        <w:rPr>
          <w:rFonts w:ascii="Browallia New" w:hAnsi="Browallia New" w:cs="Browallia New"/>
          <w:szCs w:val="32"/>
          <w:cs/>
        </w:rPr>
        <w:t>(</w:t>
      </w:r>
      <w:r w:rsidRPr="00E862F5">
        <w:rPr>
          <w:rFonts w:ascii="Browallia New" w:hAnsi="Browallia New" w:cs="Browallia New"/>
        </w:rPr>
        <w:t>version 1</w:t>
      </w:r>
      <w:r w:rsidRPr="00E862F5">
        <w:rPr>
          <w:rFonts w:ascii="Browallia New" w:hAnsi="Browallia New" w:cs="Browallia New"/>
          <w:szCs w:val="32"/>
          <w:cs/>
        </w:rPr>
        <w:t>.</w:t>
      </w:r>
      <w:r w:rsidRPr="00E862F5">
        <w:rPr>
          <w:rFonts w:ascii="Browallia New" w:hAnsi="Browallia New" w:cs="Browallia New"/>
        </w:rPr>
        <w:t>1</w:t>
      </w:r>
      <w:r w:rsidRPr="00E862F5">
        <w:rPr>
          <w:rFonts w:ascii="Browallia New" w:hAnsi="Browallia New" w:cs="Browallia New"/>
          <w:szCs w:val="32"/>
          <w:cs/>
        </w:rPr>
        <w:t>)</w:t>
      </w:r>
    </w:p>
    <w:p w14:paraId="2212376C" w14:textId="77777777" w:rsidR="00D30DC7" w:rsidRPr="00E862F5" w:rsidRDefault="00A710B5" w:rsidP="00D30DC7">
      <w:pPr>
        <w:pStyle w:val="ListParagraph"/>
        <w:numPr>
          <w:ilvl w:val="0"/>
          <w:numId w:val="12"/>
        </w:numPr>
        <w:spacing w:before="0" w:after="0" w:line="240" w:lineRule="auto"/>
        <w:rPr>
          <w:rFonts w:ascii="Browallia New" w:hAnsi="Browallia New" w:cs="Browallia New"/>
          <w:b/>
          <w:bCs/>
        </w:rPr>
      </w:pPr>
      <w:r w:rsidRPr="00E862F5">
        <w:rPr>
          <w:rFonts w:ascii="Browallia New" w:hAnsi="Browallia New" w:cs="Browallia New"/>
          <w:b/>
          <w:bCs/>
        </w:rPr>
        <w:t>Climate Action Reserve</w:t>
      </w:r>
    </w:p>
    <w:p w14:paraId="2FE4F6E3" w14:textId="77777777" w:rsidR="00BB25DB" w:rsidRPr="00E862F5" w:rsidRDefault="00A710B5" w:rsidP="004D4A18">
      <w:pPr>
        <w:pStyle w:val="ListParagraph"/>
        <w:numPr>
          <w:ilvl w:val="0"/>
          <w:numId w:val="13"/>
        </w:numPr>
        <w:spacing w:before="0" w:after="0" w:line="240" w:lineRule="auto"/>
        <w:ind w:left="990" w:hanging="270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</w:rPr>
        <w:t xml:space="preserve">Forest Project Protocol </w:t>
      </w:r>
      <w:r w:rsidRPr="00E862F5">
        <w:rPr>
          <w:rFonts w:ascii="Browallia New" w:hAnsi="Browallia New" w:cs="Browallia New"/>
          <w:szCs w:val="32"/>
          <w:cs/>
        </w:rPr>
        <w:t>(</w:t>
      </w:r>
      <w:r w:rsidRPr="00E862F5">
        <w:rPr>
          <w:rFonts w:ascii="Browallia New" w:hAnsi="Browallia New" w:cs="Browallia New"/>
        </w:rPr>
        <w:t>version 3</w:t>
      </w:r>
      <w:r w:rsidRPr="00E862F5">
        <w:rPr>
          <w:rFonts w:ascii="Browallia New" w:hAnsi="Browallia New" w:cs="Browallia New"/>
          <w:szCs w:val="32"/>
          <w:cs/>
        </w:rPr>
        <w:t>.</w:t>
      </w:r>
      <w:r w:rsidRPr="00E862F5">
        <w:rPr>
          <w:rFonts w:ascii="Browallia New" w:hAnsi="Browallia New" w:cs="Browallia New"/>
        </w:rPr>
        <w:t>3</w:t>
      </w:r>
      <w:r w:rsidRPr="00E862F5">
        <w:rPr>
          <w:rFonts w:ascii="Browallia New" w:hAnsi="Browallia New" w:cs="Browallia New"/>
          <w:szCs w:val="32"/>
          <w:cs/>
        </w:rPr>
        <w:t>)</w:t>
      </w:r>
    </w:p>
    <w:p w14:paraId="7DE03555" w14:textId="77777777" w:rsidR="00BB25DB" w:rsidRPr="00E862F5" w:rsidRDefault="00A710B5" w:rsidP="00BB25DB">
      <w:pPr>
        <w:pStyle w:val="ListParagraph"/>
        <w:numPr>
          <w:ilvl w:val="0"/>
          <w:numId w:val="12"/>
        </w:numPr>
        <w:spacing w:before="0" w:after="0" w:line="240" w:lineRule="auto"/>
        <w:rPr>
          <w:rFonts w:ascii="Browallia New" w:hAnsi="Browallia New" w:cs="Browallia New"/>
          <w:b/>
          <w:bCs/>
        </w:rPr>
      </w:pPr>
      <w:r w:rsidRPr="00E862F5">
        <w:rPr>
          <w:rFonts w:ascii="Browallia New" w:hAnsi="Browallia New" w:cs="Browallia New"/>
          <w:b/>
          <w:bCs/>
        </w:rPr>
        <w:t xml:space="preserve">Clean Development Mechanism </w:t>
      </w:r>
    </w:p>
    <w:p w14:paraId="1D6AFA0A" w14:textId="77777777" w:rsidR="00BB25DB" w:rsidRPr="00E862F5" w:rsidRDefault="00A710B5" w:rsidP="004D4A18">
      <w:pPr>
        <w:pStyle w:val="ListParagraph"/>
        <w:numPr>
          <w:ilvl w:val="0"/>
          <w:numId w:val="13"/>
        </w:numPr>
        <w:spacing w:before="0" w:after="0" w:line="240" w:lineRule="auto"/>
        <w:ind w:left="990" w:hanging="270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</w:rPr>
        <w:t>Estimation of carbon stocks and change in carbon stocks in dead wood and litter</w:t>
      </w:r>
      <w:r w:rsidR="00F173B3" w:rsidRPr="00E862F5">
        <w:rPr>
          <w:rFonts w:ascii="Browallia New" w:hAnsi="Browallia New" w:cs="Browallia New"/>
        </w:rPr>
        <w:t xml:space="preserve"> in A</w:t>
      </w:r>
      <w:r w:rsidR="00F173B3" w:rsidRPr="00E862F5">
        <w:rPr>
          <w:rFonts w:ascii="Browallia New" w:hAnsi="Browallia New" w:cs="Browallia New"/>
          <w:szCs w:val="32"/>
          <w:cs/>
        </w:rPr>
        <w:t>/</w:t>
      </w:r>
      <w:r w:rsidR="00F173B3" w:rsidRPr="00E862F5">
        <w:rPr>
          <w:rFonts w:ascii="Browallia New" w:hAnsi="Browallia New" w:cs="Browallia New"/>
        </w:rPr>
        <w:t xml:space="preserve">R CDM project activities </w:t>
      </w:r>
      <w:r w:rsidRPr="00E862F5">
        <w:rPr>
          <w:rFonts w:ascii="Browallia New" w:hAnsi="Browallia New" w:cs="Browallia New"/>
        </w:rPr>
        <w:t>AR</w:t>
      </w:r>
      <w:r w:rsidRPr="00E862F5">
        <w:rPr>
          <w:rFonts w:ascii="Browallia New" w:hAnsi="Browallia New" w:cs="Browallia New"/>
          <w:szCs w:val="32"/>
          <w:cs/>
        </w:rPr>
        <w:t>-</w:t>
      </w:r>
      <w:r w:rsidRPr="00E862F5">
        <w:rPr>
          <w:rFonts w:ascii="Browallia New" w:hAnsi="Browallia New" w:cs="Browallia New"/>
        </w:rPr>
        <w:t>TOOL12 Version 03</w:t>
      </w:r>
      <w:r w:rsidRPr="00E862F5">
        <w:rPr>
          <w:rFonts w:ascii="Browallia New" w:hAnsi="Browallia New" w:cs="Browallia New"/>
          <w:szCs w:val="32"/>
          <w:cs/>
        </w:rPr>
        <w:t>.</w:t>
      </w:r>
      <w:r w:rsidRPr="00E862F5">
        <w:rPr>
          <w:rFonts w:ascii="Browallia New" w:hAnsi="Browallia New" w:cs="Browallia New"/>
        </w:rPr>
        <w:t>1</w:t>
      </w:r>
      <w:r w:rsidRPr="00E862F5">
        <w:rPr>
          <w:rFonts w:ascii="Browallia New" w:hAnsi="Browallia New" w:cs="Browallia New"/>
          <w:szCs w:val="32"/>
          <w:cs/>
        </w:rPr>
        <w:t>)</w:t>
      </w:r>
    </w:p>
    <w:p w14:paraId="2C07045C" w14:textId="77777777" w:rsidR="00BB25DB" w:rsidRPr="00E862F5" w:rsidRDefault="00A710B5" w:rsidP="004D4A18">
      <w:pPr>
        <w:pStyle w:val="ListParagraph"/>
        <w:numPr>
          <w:ilvl w:val="0"/>
          <w:numId w:val="13"/>
        </w:numPr>
        <w:spacing w:before="0" w:after="0" w:line="240" w:lineRule="auto"/>
        <w:ind w:left="990" w:hanging="270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</w:rPr>
        <w:t>Estimation of carbon stocks and change in carbon stocks of trees and shrubs in A</w:t>
      </w:r>
      <w:r w:rsidRPr="00E862F5">
        <w:rPr>
          <w:rFonts w:ascii="Browallia New" w:hAnsi="Browallia New" w:cs="Browallia New"/>
          <w:szCs w:val="32"/>
          <w:cs/>
        </w:rPr>
        <w:t>/</w:t>
      </w:r>
      <w:r w:rsidRPr="00E862F5">
        <w:rPr>
          <w:rFonts w:ascii="Browallia New" w:hAnsi="Browallia New" w:cs="Browallia New"/>
        </w:rPr>
        <w:t xml:space="preserve">R CDM project activities </w:t>
      </w:r>
      <w:r w:rsidRPr="00E862F5">
        <w:rPr>
          <w:rFonts w:ascii="Browallia New" w:hAnsi="Browallia New" w:cs="Browallia New"/>
          <w:szCs w:val="32"/>
          <w:cs/>
        </w:rPr>
        <w:t>(</w:t>
      </w:r>
      <w:r w:rsidRPr="00E862F5">
        <w:rPr>
          <w:rFonts w:ascii="Browallia New" w:hAnsi="Browallia New" w:cs="Browallia New"/>
        </w:rPr>
        <w:t>AR</w:t>
      </w:r>
      <w:r w:rsidRPr="00E862F5">
        <w:rPr>
          <w:rFonts w:ascii="Browallia New" w:hAnsi="Browallia New" w:cs="Browallia New"/>
          <w:szCs w:val="32"/>
          <w:cs/>
        </w:rPr>
        <w:t>-</w:t>
      </w:r>
      <w:r w:rsidRPr="00E862F5">
        <w:rPr>
          <w:rFonts w:ascii="Browallia New" w:hAnsi="Browallia New" w:cs="Browallia New"/>
        </w:rPr>
        <w:t>TOOL14 Version 04</w:t>
      </w:r>
      <w:r w:rsidRPr="00E862F5">
        <w:rPr>
          <w:rFonts w:ascii="Browallia New" w:hAnsi="Browallia New" w:cs="Browallia New"/>
          <w:szCs w:val="32"/>
          <w:cs/>
        </w:rPr>
        <w:t>.</w:t>
      </w:r>
      <w:r w:rsidRPr="00E862F5">
        <w:rPr>
          <w:rFonts w:ascii="Browallia New" w:hAnsi="Browallia New" w:cs="Browallia New"/>
        </w:rPr>
        <w:t>2</w:t>
      </w:r>
      <w:r w:rsidRPr="00E862F5">
        <w:rPr>
          <w:rFonts w:ascii="Browallia New" w:hAnsi="Browallia New" w:cs="Browallia New"/>
          <w:szCs w:val="32"/>
          <w:cs/>
        </w:rPr>
        <w:t>)</w:t>
      </w:r>
    </w:p>
    <w:p w14:paraId="243F1624" w14:textId="77777777" w:rsidR="00BB25DB" w:rsidRPr="00E862F5" w:rsidRDefault="00A710B5" w:rsidP="004D4A18">
      <w:pPr>
        <w:pStyle w:val="ListParagraph"/>
        <w:numPr>
          <w:ilvl w:val="0"/>
          <w:numId w:val="13"/>
        </w:numPr>
        <w:spacing w:before="0" w:after="0" w:line="240" w:lineRule="auto"/>
        <w:ind w:left="990" w:hanging="270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</w:rPr>
        <w:t>Tool for estimation of change in soil organic carbon stocks due to the implementation of A</w:t>
      </w:r>
      <w:r w:rsidRPr="00E862F5">
        <w:rPr>
          <w:rFonts w:ascii="Browallia New" w:hAnsi="Browallia New" w:cs="Browallia New"/>
          <w:szCs w:val="32"/>
          <w:cs/>
        </w:rPr>
        <w:t>/</w:t>
      </w:r>
      <w:r w:rsidRPr="00E862F5">
        <w:rPr>
          <w:rFonts w:ascii="Browallia New" w:hAnsi="Browallia New" w:cs="Browallia New"/>
        </w:rPr>
        <w:t xml:space="preserve">R CDM project activities </w:t>
      </w:r>
      <w:r w:rsidRPr="00E862F5">
        <w:rPr>
          <w:rFonts w:ascii="Browallia New" w:hAnsi="Browallia New" w:cs="Browallia New"/>
          <w:szCs w:val="32"/>
          <w:cs/>
        </w:rPr>
        <w:t>(</w:t>
      </w:r>
      <w:r w:rsidRPr="00E862F5">
        <w:rPr>
          <w:rFonts w:ascii="Browallia New" w:hAnsi="Browallia New" w:cs="Browallia New"/>
        </w:rPr>
        <w:t>Version 01</w:t>
      </w:r>
      <w:r w:rsidRPr="00E862F5">
        <w:rPr>
          <w:rFonts w:ascii="Browallia New" w:hAnsi="Browallia New" w:cs="Browallia New"/>
          <w:szCs w:val="32"/>
          <w:cs/>
        </w:rPr>
        <w:t>.</w:t>
      </w:r>
      <w:r w:rsidRPr="00E862F5">
        <w:rPr>
          <w:rFonts w:ascii="Browallia New" w:hAnsi="Browallia New" w:cs="Browallia New"/>
        </w:rPr>
        <w:t>1</w:t>
      </w:r>
      <w:r w:rsidRPr="00E862F5">
        <w:rPr>
          <w:rFonts w:ascii="Browallia New" w:hAnsi="Browallia New" w:cs="Browallia New"/>
          <w:szCs w:val="32"/>
          <w:cs/>
        </w:rPr>
        <w:t>.</w:t>
      </w:r>
      <w:r w:rsidRPr="00E862F5">
        <w:rPr>
          <w:rFonts w:ascii="Browallia New" w:hAnsi="Browallia New" w:cs="Browallia New"/>
        </w:rPr>
        <w:t>0</w:t>
      </w:r>
      <w:r w:rsidRPr="00E862F5">
        <w:rPr>
          <w:rFonts w:ascii="Browallia New" w:hAnsi="Browallia New" w:cs="Browallia New"/>
          <w:szCs w:val="32"/>
          <w:cs/>
        </w:rPr>
        <w:t>)</w:t>
      </w:r>
    </w:p>
    <w:p w14:paraId="234118F4" w14:textId="77777777" w:rsidR="00F173B3" w:rsidRPr="00E862F5" w:rsidRDefault="00A710B5" w:rsidP="004D4A18">
      <w:pPr>
        <w:pStyle w:val="ListParagraph"/>
        <w:numPr>
          <w:ilvl w:val="0"/>
          <w:numId w:val="13"/>
        </w:numPr>
        <w:spacing w:before="0" w:after="0" w:line="240" w:lineRule="auto"/>
        <w:ind w:left="990" w:hanging="270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</w:rPr>
        <w:t>A</w:t>
      </w:r>
      <w:r w:rsidRPr="00E862F5">
        <w:rPr>
          <w:rFonts w:ascii="Browallia New" w:hAnsi="Browallia New" w:cs="Browallia New"/>
          <w:szCs w:val="32"/>
          <w:cs/>
        </w:rPr>
        <w:t>/</w:t>
      </w:r>
      <w:r w:rsidRPr="00E862F5">
        <w:rPr>
          <w:rFonts w:ascii="Browallia New" w:hAnsi="Browallia New" w:cs="Browallia New"/>
        </w:rPr>
        <w:t>R Methodological tool for Estimation of carbon stocks and change in carbon stocks in dead wood and litter in A</w:t>
      </w:r>
      <w:r w:rsidRPr="00E862F5">
        <w:rPr>
          <w:rFonts w:ascii="Browallia New" w:hAnsi="Browallia New" w:cs="Browallia New"/>
          <w:szCs w:val="32"/>
          <w:cs/>
        </w:rPr>
        <w:t>/</w:t>
      </w:r>
      <w:r w:rsidRPr="00E862F5">
        <w:rPr>
          <w:rFonts w:ascii="Browallia New" w:hAnsi="Browallia New" w:cs="Browallia New"/>
        </w:rPr>
        <w:t xml:space="preserve">R CDM project activities </w:t>
      </w:r>
      <w:r w:rsidRPr="00E862F5">
        <w:rPr>
          <w:rFonts w:ascii="Browallia New" w:hAnsi="Browallia New" w:cs="Browallia New"/>
          <w:szCs w:val="32"/>
          <w:cs/>
        </w:rPr>
        <w:t>(</w:t>
      </w:r>
      <w:r w:rsidRPr="00E862F5">
        <w:rPr>
          <w:rFonts w:ascii="Browallia New" w:hAnsi="Browallia New" w:cs="Browallia New"/>
        </w:rPr>
        <w:t>AR</w:t>
      </w:r>
      <w:r w:rsidRPr="00E862F5">
        <w:rPr>
          <w:rFonts w:ascii="Browallia New" w:hAnsi="Browallia New" w:cs="Browallia New"/>
          <w:szCs w:val="32"/>
          <w:cs/>
        </w:rPr>
        <w:t>-</w:t>
      </w:r>
      <w:r w:rsidRPr="00E862F5">
        <w:rPr>
          <w:rFonts w:ascii="Browallia New" w:hAnsi="Browallia New" w:cs="Browallia New"/>
        </w:rPr>
        <w:t>TOOL12 Version 03</w:t>
      </w:r>
      <w:r w:rsidRPr="00E862F5">
        <w:rPr>
          <w:rFonts w:ascii="Browallia New" w:hAnsi="Browallia New" w:cs="Browallia New"/>
          <w:szCs w:val="32"/>
          <w:cs/>
        </w:rPr>
        <w:t>.</w:t>
      </w:r>
      <w:r w:rsidRPr="00E862F5">
        <w:rPr>
          <w:rFonts w:ascii="Browallia New" w:hAnsi="Browallia New" w:cs="Browallia New"/>
        </w:rPr>
        <w:t>1</w:t>
      </w:r>
      <w:r w:rsidRPr="00E862F5">
        <w:rPr>
          <w:rFonts w:ascii="Browallia New" w:hAnsi="Browallia New" w:cs="Browallia New"/>
          <w:szCs w:val="32"/>
          <w:cs/>
        </w:rPr>
        <w:t>)</w:t>
      </w:r>
    </w:p>
    <w:p w14:paraId="1367131F" w14:textId="77777777" w:rsidR="00F173B3" w:rsidRPr="00E862F5" w:rsidRDefault="00F173B3">
      <w:pPr>
        <w:spacing w:before="0" w:after="0" w:line="240" w:lineRule="auto"/>
        <w:ind w:left="0"/>
        <w:rPr>
          <w:rFonts w:ascii="Browallia New" w:hAnsi="Browallia New" w:cs="Browallia New"/>
          <w:szCs w:val="40"/>
        </w:rPr>
      </w:pPr>
      <w:r w:rsidRPr="00E862F5">
        <w:rPr>
          <w:rFonts w:ascii="Browallia New" w:hAnsi="Browallia New" w:cs="Browallia New"/>
          <w:cs/>
        </w:rPr>
        <w:br w:type="page"/>
      </w:r>
    </w:p>
    <w:p w14:paraId="745554DD" w14:textId="77777777" w:rsidR="003C0C5B" w:rsidRPr="00E862F5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8A5A2DE" w14:textId="77777777" w:rsidR="003C0C5B" w:rsidRPr="00E862F5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565C66F" w14:textId="77777777" w:rsidR="003C0C5B" w:rsidRPr="00E862F5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C7A7B79" w14:textId="77777777" w:rsidR="003C0C5B" w:rsidRPr="00E862F5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1DFA10E" w14:textId="77777777" w:rsidR="003C0C5B" w:rsidRPr="00E862F5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B327698" w14:textId="77777777" w:rsidR="003C0C5B" w:rsidRPr="00E862F5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9FC7D43" w14:textId="77777777" w:rsidR="003C0C5B" w:rsidRPr="00E862F5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65E373B" w14:textId="77777777" w:rsidR="003C0C5B" w:rsidRPr="00E862F5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67797546" w14:textId="77777777" w:rsidR="003C0C5B" w:rsidRPr="00E862F5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994EA07" w14:textId="77777777" w:rsidR="003C0C5B" w:rsidRPr="00E862F5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0E2E217" w14:textId="77777777" w:rsidR="003C0C5B" w:rsidRPr="00E862F5" w:rsidRDefault="004D3BB9" w:rsidP="003C0C5B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8"/>
          <w:szCs w:val="48"/>
          <w:cs/>
        </w:rPr>
      </w:pPr>
      <w:r w:rsidRPr="00E862F5">
        <w:rPr>
          <w:rFonts w:ascii="Browallia New" w:hAnsi="Browallia New" w:cs="Browallia New"/>
          <w:b/>
          <w:bCs/>
          <w:sz w:val="48"/>
          <w:szCs w:val="48"/>
          <w:cs/>
        </w:rPr>
        <w:t>ภาคผนวก</w:t>
      </w:r>
    </w:p>
    <w:p w14:paraId="3B085423" w14:textId="77777777" w:rsidR="003C0C5B" w:rsidRPr="00E862F5" w:rsidRDefault="003C0C5B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9909D01" w14:textId="77777777" w:rsidR="003C0C5B" w:rsidRPr="00E862F5" w:rsidRDefault="00A710B5" w:rsidP="003C0C5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E862F5">
        <w:rPr>
          <w:rFonts w:ascii="Browallia New" w:hAnsi="Browallia New" w:cs="Browallia New"/>
          <w:b/>
          <w:bCs/>
          <w:cs/>
        </w:rPr>
        <w:br w:type="page"/>
      </w:r>
    </w:p>
    <w:p w14:paraId="4BE4047B" w14:textId="77777777" w:rsidR="00EC7E32" w:rsidRPr="00E862F5" w:rsidRDefault="00A710B5" w:rsidP="00EC7E32">
      <w:pPr>
        <w:tabs>
          <w:tab w:val="left" w:pos="433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E862F5">
        <w:rPr>
          <w:rFonts w:ascii="Browallia New" w:hAnsi="Browallia New" w:cs="Browallia New"/>
          <w:b/>
          <w:bCs/>
          <w:cs/>
        </w:rPr>
        <w:lastRenderedPageBreak/>
        <w:t>ภาคผนวกที่ 1 คำอธิบาย</w:t>
      </w:r>
    </w:p>
    <w:p w14:paraId="058CC9B7" w14:textId="77777777" w:rsidR="00A67920" w:rsidRPr="00E862F5" w:rsidRDefault="00A67920" w:rsidP="00EC7E32">
      <w:pPr>
        <w:tabs>
          <w:tab w:val="left" w:pos="433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51"/>
        <w:gridCol w:w="7291"/>
      </w:tblGrid>
      <w:tr w:rsidR="00E862F5" w:rsidRPr="00E862F5" w14:paraId="541EBDE7" w14:textId="77777777" w:rsidTr="001546CB">
        <w:tc>
          <w:tcPr>
            <w:tcW w:w="1951" w:type="dxa"/>
          </w:tcPr>
          <w:p w14:paraId="05231B98" w14:textId="77777777" w:rsidR="00FA00EA" w:rsidRPr="00E862F5" w:rsidRDefault="00A710B5" w:rsidP="00D30DC7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กรณีฐาน</w:t>
            </w:r>
          </w:p>
        </w:tc>
        <w:tc>
          <w:tcPr>
            <w:tcW w:w="7291" w:type="dxa"/>
          </w:tcPr>
          <w:p w14:paraId="2EE64CD8" w14:textId="77777777" w:rsidR="00FA00EA" w:rsidRPr="00E862F5" w:rsidRDefault="00A710B5" w:rsidP="00D30DC7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กรณีการปล่อยก๊าซเรือนกระจกตามสภาพปกติในกรณีที่ยังไม่มีการดำเนินงานโครงการลดการปล่อยก๊าซเรือนกระจกแต่อย่างใด</w:t>
            </w:r>
          </w:p>
        </w:tc>
      </w:tr>
      <w:tr w:rsidR="00E862F5" w:rsidRPr="00E862F5" w14:paraId="67A06C84" w14:textId="77777777" w:rsidTr="001546CB">
        <w:tc>
          <w:tcPr>
            <w:tcW w:w="1951" w:type="dxa"/>
          </w:tcPr>
          <w:p w14:paraId="3A68330A" w14:textId="77777777" w:rsidR="00FA00EA" w:rsidRPr="00E862F5" w:rsidRDefault="00A710B5" w:rsidP="00D30DC7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ก๊าซเรือนกระจก</w:t>
            </w:r>
          </w:p>
        </w:tc>
        <w:tc>
          <w:tcPr>
            <w:tcW w:w="7291" w:type="dxa"/>
          </w:tcPr>
          <w:p w14:paraId="4A7AE498" w14:textId="77777777" w:rsidR="00FA00EA" w:rsidRPr="00E862F5" w:rsidRDefault="00A710B5" w:rsidP="00D30DC7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เป็นก๊าซที่มีคุณสมบัติในการดูดซับคลื่นรังสีความร้อน (หรือรังสีอินฟราเรด) ได้ดี ก๊าซเหล่านี้มีความจำเป็นต่อการรักษาอุณหภูมิในบรรยากาศของโลกให้คงที่ เมื่อมีก๊าซเหล่านี้ในบรรยากาศมากขึ้นบรรยากาศโลกจึงมีอุณหภูมิสูงขึ้น ก๊าซเรือนกระจกมีหลายชนิด เช่น ไอน้ำ โอโซน ถือเป็นกลุ่มก๊าซที่ก่อให้เกิดภาวะเรือนกระจก แต่เมื่อพิจารณาตามพิธีสาร</w:t>
            </w:r>
            <w:proofErr w:type="spellStart"/>
            <w:r w:rsidRPr="00E862F5">
              <w:rPr>
                <w:rFonts w:ascii="Browallia New" w:hAnsi="Browallia New" w:cs="Browallia New"/>
                <w:cs/>
              </w:rPr>
              <w:t>เกีย</w:t>
            </w:r>
            <w:proofErr w:type="spellEnd"/>
            <w:r w:rsidRPr="00E862F5">
              <w:rPr>
                <w:rFonts w:ascii="Browallia New" w:hAnsi="Browallia New" w:cs="Browallia New"/>
                <w:cs/>
              </w:rPr>
              <w:t xml:space="preserve">วโตแล้วจะระบุก๊าซที่สำคัญไว้ 6 ชนิด คือ </w:t>
            </w:r>
            <w:r w:rsidRPr="00E862F5">
              <w:rPr>
                <w:rFonts w:ascii="Browallia New" w:hAnsi="Browallia New" w:cs="Browallia New"/>
              </w:rPr>
              <w:t>CO</w:t>
            </w:r>
            <w:r w:rsidRPr="00E862F5">
              <w:rPr>
                <w:rFonts w:ascii="Browallia New" w:hAnsi="Browallia New" w:cs="Browallia New"/>
                <w:vertAlign w:val="subscript"/>
              </w:rPr>
              <w:t>2</w:t>
            </w:r>
            <w:r w:rsidRPr="00E862F5">
              <w:rPr>
                <w:rFonts w:ascii="Browallia New" w:hAnsi="Browallia New" w:cs="Browallia New"/>
              </w:rPr>
              <w:t>, CH</w:t>
            </w:r>
            <w:r w:rsidRPr="00E862F5">
              <w:rPr>
                <w:rFonts w:ascii="Browallia New" w:hAnsi="Browallia New" w:cs="Browallia New"/>
                <w:vertAlign w:val="subscript"/>
              </w:rPr>
              <w:t>4</w:t>
            </w:r>
            <w:r w:rsidRPr="00E862F5">
              <w:rPr>
                <w:rFonts w:ascii="Browallia New" w:hAnsi="Browallia New" w:cs="Browallia New"/>
              </w:rPr>
              <w:t>, N</w:t>
            </w:r>
            <w:r w:rsidRPr="00E862F5">
              <w:rPr>
                <w:rFonts w:ascii="Browallia New" w:hAnsi="Browallia New" w:cs="Browallia New"/>
                <w:vertAlign w:val="subscript"/>
              </w:rPr>
              <w:t>2</w:t>
            </w:r>
            <w:r w:rsidRPr="00E862F5">
              <w:rPr>
                <w:rFonts w:ascii="Browallia New" w:hAnsi="Browallia New" w:cs="Browallia New"/>
              </w:rPr>
              <w:t xml:space="preserve">O, HFCs, PFCs, </w:t>
            </w:r>
            <w:r w:rsidRPr="00E862F5">
              <w:rPr>
                <w:rFonts w:ascii="Browallia New" w:hAnsi="Browallia New" w:cs="Browallia New"/>
                <w:cs/>
              </w:rPr>
              <w:t xml:space="preserve">และ </w:t>
            </w:r>
            <w:r w:rsidRPr="00E862F5">
              <w:rPr>
                <w:rFonts w:ascii="Browallia New" w:hAnsi="Browallia New" w:cs="Browallia New"/>
              </w:rPr>
              <w:t>SF</w:t>
            </w:r>
            <w:r w:rsidRPr="00E862F5">
              <w:rPr>
                <w:rFonts w:ascii="Browallia New" w:hAnsi="Browallia New" w:cs="Browallia New"/>
                <w:vertAlign w:val="subscript"/>
              </w:rPr>
              <w:t>6</w:t>
            </w:r>
          </w:p>
        </w:tc>
      </w:tr>
      <w:tr w:rsidR="00E862F5" w:rsidRPr="00E862F5" w14:paraId="6F2485C6" w14:textId="77777777" w:rsidTr="001546CB">
        <w:tc>
          <w:tcPr>
            <w:tcW w:w="1951" w:type="dxa"/>
          </w:tcPr>
          <w:p w14:paraId="106FE0DE" w14:textId="77777777" w:rsidR="00934A87" w:rsidRPr="00E862F5" w:rsidRDefault="00A710B5" w:rsidP="00D30DC7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เส้นผ่านศูนย์กลางที่ระดับความสูงเพียงอก</w:t>
            </w:r>
          </w:p>
        </w:tc>
        <w:tc>
          <w:tcPr>
            <w:tcW w:w="7291" w:type="dxa"/>
          </w:tcPr>
          <w:p w14:paraId="2F12611E" w14:textId="77777777" w:rsidR="00FA00EA" w:rsidRPr="00E862F5" w:rsidRDefault="00A710B5" w:rsidP="00D30DC7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ความโตของต้นไม้วัดที่ระดับความสูง 1.30 เมตร</w:t>
            </w:r>
          </w:p>
        </w:tc>
      </w:tr>
      <w:tr w:rsidR="00E862F5" w:rsidRPr="00E862F5" w14:paraId="1F2AF4FA" w14:textId="77777777" w:rsidTr="001546CB">
        <w:tc>
          <w:tcPr>
            <w:tcW w:w="1951" w:type="dxa"/>
          </w:tcPr>
          <w:p w14:paraId="672D00E0" w14:textId="77777777" w:rsidR="00FA00EA" w:rsidRPr="00E862F5" w:rsidRDefault="00A710B5" w:rsidP="00D30DC7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ป่าเสื่อมโทรม</w:t>
            </w:r>
          </w:p>
        </w:tc>
        <w:tc>
          <w:tcPr>
            <w:tcW w:w="7291" w:type="dxa"/>
          </w:tcPr>
          <w:p w14:paraId="44878CA2" w14:textId="77777777" w:rsidR="00FA00EA" w:rsidRPr="00E862F5" w:rsidRDefault="00A710B5" w:rsidP="00D30DC7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พื้นที่ป่าในบริเวณป่าสงวนแห่งชาติทั้งหมดหรือบางส่วน มีไม้มีค่าที่มีลักษณะสมบูรณ์เหลืออยู่เป็นส่วนน้อย และป่านั้นยากที่จะกลับฟื้นคืนได้ตามธรรมชาติโดยมีลูกไม้ขนาดความสูงเกิน 2 เมตร ขึ้นไป ขึ้นกระจายอยู่ทั่วพื้นที่ไม่เกินไร่ละ 20 ต้น หรือมีไม้ขนาดความโตวัดโดยรอบลำต้นตรงที่สูง 130 เซนติเมตร ตั้งแต่ 50 - 100 เซนติเมตร ขึ้นกระจายอยู่ทั่วพื้นที่ไม่เกินไร่ละ 8 ต้น หรือมีไม้ขนาดความโตเกิน 100 เซนติเมตร ขึ้นไป ขึ้นกระจายอยู่ทั่วพื้นที่ไม่เกินไร่ละ 2 ต้น หรือพื้นที่ป่าที่มีไม้เข้าหลักเกณฑ์ทั้ง 3 ลักษณะดังกล่าวเมื่อรวมกันแล้วต้องมีจำนวนไม่เกินไร่ละ 16 ต้น</w:t>
            </w:r>
          </w:p>
        </w:tc>
      </w:tr>
      <w:tr w:rsidR="00E862F5" w:rsidRPr="00E862F5" w14:paraId="459D2E2C" w14:textId="77777777" w:rsidTr="001546CB">
        <w:tc>
          <w:tcPr>
            <w:tcW w:w="1951" w:type="dxa"/>
          </w:tcPr>
          <w:p w14:paraId="4E04D14B" w14:textId="77777777" w:rsidR="00FA00EA" w:rsidRPr="00E862F5" w:rsidRDefault="00A710B5" w:rsidP="00D30DC7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มวลชีวภาพใต้ดิน</w:t>
            </w:r>
          </w:p>
        </w:tc>
        <w:tc>
          <w:tcPr>
            <w:tcW w:w="7291" w:type="dxa"/>
          </w:tcPr>
          <w:p w14:paraId="29DE061C" w14:textId="77777777" w:rsidR="00DB3201" w:rsidRPr="00E862F5" w:rsidRDefault="00A710B5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 xml:space="preserve">ส่วนของต้นไม้ที่อยู่ใต้ดิน </w:t>
            </w:r>
          </w:p>
        </w:tc>
      </w:tr>
      <w:tr w:rsidR="00E862F5" w:rsidRPr="00E862F5" w14:paraId="72F1359E" w14:textId="77777777" w:rsidTr="001546CB">
        <w:tc>
          <w:tcPr>
            <w:tcW w:w="1951" w:type="dxa"/>
          </w:tcPr>
          <w:p w14:paraId="3A012B32" w14:textId="77777777" w:rsidR="00FA00EA" w:rsidRPr="00E862F5" w:rsidRDefault="00A710B5" w:rsidP="00D30DC7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มวลชีวภาพเหนือพื้นดิน</w:t>
            </w:r>
          </w:p>
        </w:tc>
        <w:tc>
          <w:tcPr>
            <w:tcW w:w="7291" w:type="dxa"/>
          </w:tcPr>
          <w:p w14:paraId="59E2F581" w14:textId="77777777" w:rsidR="00FA00EA" w:rsidRPr="00E862F5" w:rsidRDefault="00A710B5" w:rsidP="0011664F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 xml:space="preserve">ทุกส่วนของต้นไม้ที่อยู่เหนือพื้นดิน ได้แก่ ลำต้น กิ่ง ใบ ดอก และผล </w:t>
            </w:r>
          </w:p>
        </w:tc>
      </w:tr>
      <w:tr w:rsidR="00E862F5" w:rsidRPr="00E862F5" w14:paraId="48136A01" w14:textId="77777777" w:rsidTr="001546CB">
        <w:tc>
          <w:tcPr>
            <w:tcW w:w="1951" w:type="dxa"/>
          </w:tcPr>
          <w:p w14:paraId="2AA2F3D9" w14:textId="77777777" w:rsidR="00FA00EA" w:rsidRPr="00E862F5" w:rsidRDefault="00A710B5" w:rsidP="00D30DC7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ไม้ตาย</w:t>
            </w:r>
          </w:p>
        </w:tc>
        <w:tc>
          <w:tcPr>
            <w:tcW w:w="7291" w:type="dxa"/>
          </w:tcPr>
          <w:p w14:paraId="487192A4" w14:textId="77777777" w:rsidR="00FA00EA" w:rsidRPr="00E862F5" w:rsidRDefault="00A710B5" w:rsidP="00BA7DB8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 xml:space="preserve">ต้นไม้ที่ล้ม หรือยืนต้นตาย </w:t>
            </w:r>
          </w:p>
        </w:tc>
      </w:tr>
      <w:tr w:rsidR="00E862F5" w:rsidRPr="00E862F5" w14:paraId="16AF1466" w14:textId="77777777" w:rsidTr="001546CB">
        <w:tc>
          <w:tcPr>
            <w:tcW w:w="1951" w:type="dxa"/>
          </w:tcPr>
          <w:p w14:paraId="2BD68CB2" w14:textId="77777777" w:rsidR="00FA00EA" w:rsidRPr="00E862F5" w:rsidRDefault="00A710B5" w:rsidP="00D30DC7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ระบบนิเวศป่าไม้</w:t>
            </w:r>
          </w:p>
        </w:tc>
        <w:tc>
          <w:tcPr>
            <w:tcW w:w="7291" w:type="dxa"/>
          </w:tcPr>
          <w:p w14:paraId="60E04475" w14:textId="77777777" w:rsidR="00BA7DB8" w:rsidRPr="00E862F5" w:rsidRDefault="00A710B5" w:rsidP="00D30DC7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หน่วยของป่าธรรมชาติ ประกอบด้วยสิ่งมีชีวิตซึ่งมีปฏิสัมพันธ์กันและกันและมีความสัมพันธ์กับปัจจัยแวดล้อม</w:t>
            </w:r>
          </w:p>
        </w:tc>
      </w:tr>
      <w:tr w:rsidR="00E862F5" w:rsidRPr="00E862F5" w14:paraId="45D5460C" w14:textId="77777777" w:rsidTr="001546CB">
        <w:tc>
          <w:tcPr>
            <w:tcW w:w="1951" w:type="dxa"/>
          </w:tcPr>
          <w:p w14:paraId="55AE4301" w14:textId="77777777" w:rsidR="00FA00EA" w:rsidRPr="00E862F5" w:rsidRDefault="00A710B5" w:rsidP="00D30DC7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เศษซากพืช</w:t>
            </w:r>
          </w:p>
        </w:tc>
        <w:tc>
          <w:tcPr>
            <w:tcW w:w="7291" w:type="dxa"/>
          </w:tcPr>
          <w:p w14:paraId="194D4ED0" w14:textId="77777777" w:rsidR="00FA00EA" w:rsidRPr="00E862F5" w:rsidRDefault="00A710B5" w:rsidP="00D30DC7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ส่วนต่างๆ ของต้นไม้ที่ร่วงหล่นสู่ดิน ได้แก่ กิ่ง ก้าน ใบ ดอก และผล</w:t>
            </w:r>
          </w:p>
        </w:tc>
      </w:tr>
      <w:tr w:rsidR="00E862F5" w:rsidRPr="00E862F5" w14:paraId="60B032D2" w14:textId="77777777" w:rsidTr="001546CB">
        <w:tc>
          <w:tcPr>
            <w:tcW w:w="1951" w:type="dxa"/>
          </w:tcPr>
          <w:p w14:paraId="21ED14F3" w14:textId="77777777" w:rsidR="00FA00EA" w:rsidRPr="00E862F5" w:rsidRDefault="00A710B5" w:rsidP="00D30DC7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สมการแอลโลเมตรี</w:t>
            </w:r>
          </w:p>
        </w:tc>
        <w:tc>
          <w:tcPr>
            <w:tcW w:w="7291" w:type="dxa"/>
          </w:tcPr>
          <w:p w14:paraId="1F4978E9" w14:textId="77777777" w:rsidR="00FA00EA" w:rsidRPr="00E862F5" w:rsidRDefault="00A710B5" w:rsidP="00D30DC7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สมการความสัมพันธ์ระหว่างความโตที่ระดับอก หรือ 1.30 เมตร (</w:t>
            </w:r>
            <w:r w:rsidRPr="00E862F5">
              <w:rPr>
                <w:rFonts w:ascii="Browallia New" w:hAnsi="Browallia New" w:cs="Browallia New"/>
              </w:rPr>
              <w:t>diameter at breast height</w:t>
            </w:r>
            <w:r w:rsidRPr="00E862F5">
              <w:rPr>
                <w:rFonts w:ascii="Browallia New" w:hAnsi="Browallia New" w:cs="Browallia New"/>
                <w:cs/>
              </w:rPr>
              <w:t xml:space="preserve">: </w:t>
            </w:r>
            <w:r w:rsidRPr="00E862F5">
              <w:rPr>
                <w:rFonts w:ascii="Browallia New" w:hAnsi="Browallia New" w:cs="Browallia New"/>
              </w:rPr>
              <w:t>DBH</w:t>
            </w:r>
            <w:r w:rsidRPr="00E862F5">
              <w:rPr>
                <w:rFonts w:ascii="Browallia New" w:hAnsi="Browallia New" w:cs="Browallia New"/>
                <w:cs/>
              </w:rPr>
              <w:t>) และความสูงทั้งหมด (</w:t>
            </w:r>
            <w:r w:rsidRPr="00E862F5">
              <w:rPr>
                <w:rFonts w:ascii="Browallia New" w:hAnsi="Browallia New" w:cs="Browallia New"/>
              </w:rPr>
              <w:t>Height</w:t>
            </w:r>
            <w:r w:rsidRPr="00E862F5">
              <w:rPr>
                <w:rFonts w:ascii="Browallia New" w:hAnsi="Browallia New" w:cs="Browallia New"/>
                <w:cs/>
              </w:rPr>
              <w:t>) ของต้นไม้ ซึ่งใช้คำนวณน้ำหนักแห้งของต้นไม้ มีหน่วยเป็น กิโลกรัม</w:t>
            </w:r>
          </w:p>
        </w:tc>
      </w:tr>
      <w:tr w:rsidR="00E862F5" w:rsidRPr="00E862F5" w14:paraId="6255B948" w14:textId="77777777" w:rsidTr="001546CB">
        <w:tc>
          <w:tcPr>
            <w:tcW w:w="1951" w:type="dxa"/>
          </w:tcPr>
          <w:p w14:paraId="629A9A9F" w14:textId="77777777" w:rsidR="00FA00EA" w:rsidRPr="00E862F5" w:rsidRDefault="00A710B5" w:rsidP="00D30DC7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ส่วนเพิ่มเติมจากการดำเนินงาน</w:t>
            </w:r>
            <w:r w:rsidRPr="00E862F5">
              <w:rPr>
                <w:rFonts w:ascii="Browallia New" w:hAnsi="Browallia New" w:cs="Browallia New"/>
                <w:cs/>
              </w:rPr>
              <w:lastRenderedPageBreak/>
              <w:t>ตามปกติ(</w:t>
            </w:r>
            <w:r w:rsidRPr="00E862F5">
              <w:rPr>
                <w:rFonts w:ascii="Browallia New" w:hAnsi="Browallia New" w:cs="Browallia New"/>
              </w:rPr>
              <w:t>additionality</w:t>
            </w:r>
            <w:r w:rsidRPr="00E862F5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7291" w:type="dxa"/>
          </w:tcPr>
          <w:p w14:paraId="602ABB06" w14:textId="77777777" w:rsidR="00FA00EA" w:rsidRPr="00E862F5" w:rsidRDefault="00A710B5" w:rsidP="0018404C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lastRenderedPageBreak/>
              <w:t>เป็นโครงการที่แสดงเห็นว่า มีการดำเนินงานที่เพิ่มเติมจากการดำเนินงานตามปกติ (</w:t>
            </w:r>
            <w:r w:rsidRPr="00E862F5">
              <w:rPr>
                <w:rFonts w:ascii="Browallia New" w:hAnsi="Browallia New" w:cs="Browallia New"/>
              </w:rPr>
              <w:t>Not Business as Usual</w:t>
            </w:r>
            <w:r w:rsidRPr="00E862F5">
              <w:rPr>
                <w:rFonts w:ascii="Browallia New" w:hAnsi="Browallia New" w:cs="Browallia New"/>
                <w:cs/>
              </w:rPr>
              <w:t xml:space="preserve">) ในด้านต่างๆ </w:t>
            </w:r>
          </w:p>
        </w:tc>
      </w:tr>
      <w:tr w:rsidR="00E862F5" w:rsidRPr="00E862F5" w14:paraId="738B7A79" w14:textId="77777777" w:rsidTr="001546CB">
        <w:tc>
          <w:tcPr>
            <w:tcW w:w="1951" w:type="dxa"/>
          </w:tcPr>
          <w:p w14:paraId="0DB1F2C6" w14:textId="77777777" w:rsidR="00016B2E" w:rsidRPr="00E862F5" w:rsidRDefault="00A710B5" w:rsidP="00923BC8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eastAsia="Times New Roman" w:hAnsi="Browallia New" w:cs="Browallia New"/>
                <w:cs/>
              </w:rPr>
              <w:t>หนังสือแสดงสิทธิการใช้ประโยชน์ที่ดินตามกฎหมาย</w:t>
            </w:r>
          </w:p>
        </w:tc>
        <w:tc>
          <w:tcPr>
            <w:tcW w:w="7291" w:type="dxa"/>
          </w:tcPr>
          <w:p w14:paraId="7EBB53D1" w14:textId="77777777" w:rsidR="00016B2E" w:rsidRPr="00E862F5" w:rsidRDefault="0011664F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เอกสารแสดงกรรมสิทธิ</w:t>
            </w:r>
            <w:r w:rsidR="00A710B5" w:rsidRPr="00E862F5">
              <w:rPr>
                <w:rFonts w:ascii="Browallia New" w:hAnsi="Browallia New" w:cs="Browallia New"/>
                <w:cs/>
              </w:rPr>
              <w:t>ที่ดิน เอกสารที่แสดงถึงสิทธิในการใช้ประโยชน์ที่ดินตามกฎหมาย เช่น  โฉนดที่ดิน (น.ส. 4) หนังสือรับรองการทำประโยชน์ (น.ส. 3) เอกสารสิทธิให้ประชาชนเข้าทำประโยชน์ในเขตปฏิรูปที่ดิน (สปก.) หนังสือขอใช้ที่สาธารณประโยชน์ หนังสืออนุญาตให้เข้าทำประโยชน์ในเขตนิคมสร้างตนเอง (</w:t>
            </w:r>
            <w:proofErr w:type="spellStart"/>
            <w:r w:rsidR="00A710B5" w:rsidRPr="00E862F5">
              <w:rPr>
                <w:rFonts w:ascii="Browallia New" w:hAnsi="Browallia New" w:cs="Browallia New"/>
                <w:cs/>
              </w:rPr>
              <w:t>น.ค</w:t>
            </w:r>
            <w:proofErr w:type="spellEnd"/>
            <w:r w:rsidR="00A710B5" w:rsidRPr="00E862F5">
              <w:rPr>
                <w:rFonts w:ascii="Browallia New" w:hAnsi="Browallia New" w:cs="Browallia New"/>
                <w:cs/>
              </w:rPr>
              <w:t>.3) หรือหนังสืออนุญาตการใช้ประโยชน์ที่ดินจากหน่วยงานราชการที่เกี่ยวข้อง เป็นต้น</w:t>
            </w:r>
          </w:p>
        </w:tc>
      </w:tr>
    </w:tbl>
    <w:p w14:paraId="48E67668" w14:textId="77777777" w:rsidR="007100B4" w:rsidRPr="00E862F5" w:rsidRDefault="00A710B5" w:rsidP="007100B4">
      <w:pPr>
        <w:spacing w:before="0" w:after="0" w:line="240" w:lineRule="auto"/>
        <w:ind w:left="0"/>
        <w:rPr>
          <w:rFonts w:ascii="Browallia New" w:hAnsi="Browallia New" w:cs="Browallia New"/>
        </w:rPr>
      </w:pPr>
      <w:r w:rsidRPr="00E862F5">
        <w:rPr>
          <w:rFonts w:ascii="Browallia New" w:hAnsi="Browallia New" w:cs="Browallia New"/>
          <w:cs/>
        </w:rPr>
        <w:br w:type="page"/>
      </w:r>
    </w:p>
    <w:tbl>
      <w:tblPr>
        <w:tblpPr w:leftFromText="180" w:rightFromText="180" w:vertAnchor="text" w:horzAnchor="margin" w:tblpY="46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9"/>
      </w:tblGrid>
      <w:tr w:rsidR="00E862F5" w:rsidRPr="00E862F5" w14:paraId="1A624EA9" w14:textId="77777777" w:rsidTr="00E6444D"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956C3" w14:textId="77777777" w:rsidR="007100B4" w:rsidRPr="00E862F5" w:rsidRDefault="004D3BB9" w:rsidP="002E4F36">
            <w:pPr>
              <w:spacing w:after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lastRenderedPageBreak/>
              <w:br w:type="page"/>
            </w:r>
            <w:r w:rsidR="00A710B5" w:rsidRPr="00E862F5">
              <w:rPr>
                <w:rFonts w:ascii="Browallia New" w:hAnsi="Browallia New" w:cs="Browallia New"/>
                <w:b/>
                <w:bCs/>
                <w:cs/>
              </w:rPr>
              <w:t>บันทึกการแก้ไข</w:t>
            </w:r>
            <w:r w:rsidR="00A710B5" w:rsidRPr="00E862F5">
              <w:rPr>
                <w:rFonts w:ascii="Browallia New" w:hAnsi="Browallia New" w:cs="Browallia New"/>
                <w:b/>
                <w:bCs/>
              </w:rPr>
              <w:t xml:space="preserve"> T</w:t>
            </w:r>
            <w:r w:rsidR="00A710B5" w:rsidRPr="00E862F5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="00A710B5" w:rsidRPr="00E862F5">
              <w:rPr>
                <w:rFonts w:ascii="Browallia New" w:hAnsi="Browallia New" w:cs="Browallia New"/>
                <w:b/>
                <w:bCs/>
              </w:rPr>
              <w:t>VER</w:t>
            </w:r>
            <w:r w:rsidR="00A710B5" w:rsidRPr="00E862F5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="00A710B5" w:rsidRPr="00E862F5">
              <w:rPr>
                <w:rFonts w:ascii="Browallia New" w:hAnsi="Browallia New" w:cs="Browallia New"/>
                <w:b/>
                <w:bCs/>
              </w:rPr>
              <w:t>METH</w:t>
            </w:r>
            <w:r w:rsidR="00A710B5" w:rsidRPr="00E862F5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="00A710B5" w:rsidRPr="00E862F5">
              <w:rPr>
                <w:rFonts w:ascii="Browallia New" w:hAnsi="Browallia New" w:cs="Browallia New"/>
                <w:b/>
                <w:bCs/>
              </w:rPr>
              <w:t>FOR</w:t>
            </w:r>
            <w:r w:rsidR="00A710B5" w:rsidRPr="00E862F5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="00A710B5" w:rsidRPr="00E862F5">
              <w:rPr>
                <w:rFonts w:ascii="Browallia New" w:hAnsi="Browallia New" w:cs="Browallia New"/>
                <w:b/>
                <w:bCs/>
              </w:rPr>
              <w:t>02</w:t>
            </w:r>
          </w:p>
        </w:tc>
      </w:tr>
    </w:tbl>
    <w:p w14:paraId="48705860" w14:textId="77777777" w:rsidR="007100B4" w:rsidRPr="00E862F5" w:rsidRDefault="007100B4" w:rsidP="007100B4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039"/>
        <w:gridCol w:w="1371"/>
        <w:gridCol w:w="1869"/>
        <w:gridCol w:w="4930"/>
      </w:tblGrid>
      <w:tr w:rsidR="00E862F5" w:rsidRPr="00E862F5" w14:paraId="38300511" w14:textId="77777777" w:rsidTr="00E6444D">
        <w:trPr>
          <w:trHeight w:val="60"/>
          <w:tblHeader/>
        </w:trPr>
        <w:tc>
          <w:tcPr>
            <w:tcW w:w="1039" w:type="dxa"/>
          </w:tcPr>
          <w:p w14:paraId="18FB3072" w14:textId="77777777" w:rsidR="001546CB" w:rsidRPr="00E862F5" w:rsidRDefault="00A710B5" w:rsidP="00DB320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371" w:type="dxa"/>
          </w:tcPr>
          <w:p w14:paraId="777E4985" w14:textId="77777777" w:rsidR="001546CB" w:rsidRPr="00E862F5" w:rsidRDefault="00A710B5" w:rsidP="00DB320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1869" w:type="dxa"/>
          </w:tcPr>
          <w:p w14:paraId="42D777CA" w14:textId="77777777" w:rsidR="001546CB" w:rsidRPr="00E862F5" w:rsidRDefault="00A710B5" w:rsidP="00DB320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930" w:type="dxa"/>
          </w:tcPr>
          <w:p w14:paraId="5F1B5F9D" w14:textId="77777777" w:rsidR="001546CB" w:rsidRPr="00E862F5" w:rsidRDefault="00A710B5" w:rsidP="00DB320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862F5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772057" w:rsidRPr="00E862F5" w14:paraId="5A4B67D2" w14:textId="77777777" w:rsidTr="00E6444D">
        <w:tc>
          <w:tcPr>
            <w:tcW w:w="1039" w:type="dxa"/>
          </w:tcPr>
          <w:p w14:paraId="49C13C4A" w14:textId="547B848E" w:rsidR="00772057" w:rsidRPr="00E862F5" w:rsidRDefault="00772057" w:rsidP="0077205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</w:t>
            </w:r>
            <w:r>
              <w:rPr>
                <w:rFonts w:ascii="Browallia New" w:hAnsi="Browallia New" w:cs="Browallia New"/>
              </w:rPr>
              <w:t>4</w:t>
            </w:r>
          </w:p>
        </w:tc>
        <w:tc>
          <w:tcPr>
            <w:tcW w:w="1371" w:type="dxa"/>
          </w:tcPr>
          <w:p w14:paraId="1532ACB1" w14:textId="082B5008" w:rsidR="00772057" w:rsidRPr="00E862F5" w:rsidRDefault="00772057" w:rsidP="0077205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UPC" w:hAnsi="BrowalliaUPC" w:cs="BrowalliaUPC"/>
              </w:rPr>
              <w:t>3</w:t>
            </w:r>
          </w:p>
        </w:tc>
        <w:tc>
          <w:tcPr>
            <w:tcW w:w="1869" w:type="dxa"/>
          </w:tcPr>
          <w:p w14:paraId="5417B28E" w14:textId="58980EA3" w:rsidR="00772057" w:rsidRPr="00E862F5" w:rsidRDefault="00772057" w:rsidP="0077205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4</w:t>
            </w:r>
            <w:r w:rsidRPr="005172C4"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ธันวาคม</w:t>
            </w:r>
            <w:r w:rsidRPr="005172C4">
              <w:rPr>
                <w:rFonts w:ascii="Browallia New" w:hAnsi="Browallia New" w:cs="Browallia New" w:hint="cs"/>
                <w:cs/>
              </w:rPr>
              <w:t xml:space="preserve"> </w:t>
            </w:r>
            <w:r>
              <w:rPr>
                <w:rFonts w:ascii="Browallia New" w:hAnsi="Browallia New" w:cs="Browallia New"/>
              </w:rPr>
              <w:t>25</w:t>
            </w:r>
            <w:r w:rsidRPr="005172C4">
              <w:rPr>
                <w:rFonts w:ascii="Browallia New" w:hAnsi="Browallia New" w:cs="Browallia New"/>
              </w:rPr>
              <w:t>6</w:t>
            </w:r>
            <w:r w:rsidRPr="005172C4">
              <w:rPr>
                <w:rFonts w:ascii="Browallia New" w:hAnsi="Browallia New" w:cs="Browallia New"/>
                <w:lang w:val="en-SG"/>
              </w:rPr>
              <w:t>4</w:t>
            </w:r>
          </w:p>
        </w:tc>
        <w:tc>
          <w:tcPr>
            <w:tcW w:w="4930" w:type="dxa"/>
          </w:tcPr>
          <w:p w14:paraId="2C29CA87" w14:textId="5C76715C" w:rsidR="00772057" w:rsidRPr="00E862F5" w:rsidRDefault="00772057" w:rsidP="00E6444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6444D">
              <w:rPr>
                <w:rFonts w:ascii="Browallia New" w:hAnsi="Browallia New" w:cs="Browallia New" w:hint="cs"/>
                <w:cs/>
              </w:rPr>
              <w:t>ระบุสาขาและขอบข่ายการตรวจสอบความใช้ได้และทวนสอบก๊าซเรือนกระจกระดับโครงการของระเบียบวิธีการ</w:t>
            </w:r>
          </w:p>
        </w:tc>
      </w:tr>
      <w:tr w:rsidR="00E862F5" w:rsidRPr="00E862F5" w14:paraId="04CF945F" w14:textId="77777777" w:rsidTr="00E6444D">
        <w:tc>
          <w:tcPr>
            <w:tcW w:w="1039" w:type="dxa"/>
          </w:tcPr>
          <w:p w14:paraId="253F40C2" w14:textId="77777777" w:rsidR="00472C15" w:rsidRPr="00E862F5" w:rsidRDefault="00472C15" w:rsidP="00DB320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</w:rPr>
              <w:t>03</w:t>
            </w:r>
          </w:p>
        </w:tc>
        <w:tc>
          <w:tcPr>
            <w:tcW w:w="1371" w:type="dxa"/>
          </w:tcPr>
          <w:p w14:paraId="06A41551" w14:textId="77777777" w:rsidR="00472C15" w:rsidRPr="00E862F5" w:rsidRDefault="009E05A2" w:rsidP="00DB320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2</w:t>
            </w:r>
          </w:p>
        </w:tc>
        <w:tc>
          <w:tcPr>
            <w:tcW w:w="1869" w:type="dxa"/>
          </w:tcPr>
          <w:p w14:paraId="5FD278CD" w14:textId="77777777" w:rsidR="00472C15" w:rsidRPr="00E862F5" w:rsidRDefault="00472C15" w:rsidP="0094243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</w:tc>
        <w:tc>
          <w:tcPr>
            <w:tcW w:w="4930" w:type="dxa"/>
          </w:tcPr>
          <w:p w14:paraId="2871290A" w14:textId="77777777" w:rsidR="009E05A2" w:rsidRPr="00E862F5" w:rsidRDefault="009E05A2" w:rsidP="003558F7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- แก้ไขประเภทของโครงการ</w:t>
            </w:r>
          </w:p>
          <w:p w14:paraId="184032F0" w14:textId="77777777" w:rsidR="00805CBD" w:rsidRPr="00E862F5" w:rsidRDefault="003558F7" w:rsidP="00805CBD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- แก้ไขเงื่อนไขของกิจกรรมโครงการ</w:t>
            </w:r>
          </w:p>
          <w:p w14:paraId="71EECD8B" w14:textId="77777777" w:rsidR="003558F7" w:rsidRPr="00E862F5" w:rsidRDefault="00805CBD" w:rsidP="003558F7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- แก้ไขหน่วยของค่าการกักเก็บคาร์บอนในค่ากรณีฐาน และ กรณีดำเนินโครงการ</w:t>
            </w:r>
          </w:p>
          <w:p w14:paraId="71503BB7" w14:textId="77777777" w:rsidR="00805CBD" w:rsidRPr="00E862F5" w:rsidRDefault="00805CBD" w:rsidP="003558F7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- ปรับแก้ สม</w:t>
            </w:r>
            <w:r w:rsidR="009E05A2" w:rsidRPr="00E862F5">
              <w:rPr>
                <w:rFonts w:ascii="Browallia New" w:hAnsi="Browallia New" w:cs="Browallia New"/>
                <w:cs/>
              </w:rPr>
              <w:t>การการคำนวณ</w:t>
            </w:r>
            <w:r w:rsidRPr="00E862F5">
              <w:rPr>
                <w:rFonts w:ascii="Browallia New" w:hAnsi="Browallia New" w:cs="Browallia New" w:hint="cs"/>
                <w:cs/>
              </w:rPr>
              <w:t>การกักเก็บคาร์บอนในปีฐาน การกักเก็บคาร์บอนในปีที่ดำเนินการติดตามผล และ</w:t>
            </w:r>
            <w:r w:rsidR="009E05A2" w:rsidRPr="00E862F5">
              <w:rPr>
                <w:rFonts w:ascii="Browallia New" w:hAnsi="Browallia New" w:cs="Browallia New"/>
                <w:cs/>
              </w:rPr>
              <w:t xml:space="preserve">การกักเก็บคาร์บอนที่ได้จากโครงการ </w:t>
            </w:r>
          </w:p>
          <w:p w14:paraId="2E0FBCD0" w14:textId="77777777" w:rsidR="00E51CE1" w:rsidRPr="00E862F5" w:rsidRDefault="003558F7" w:rsidP="003558F7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- แก้ไขค่าอัตราการเปลี่ยนแปลงพื้นที่ป่า (</w:t>
            </w:r>
            <w:r w:rsidR="00E51CE1" w:rsidRPr="00E862F5">
              <w:rPr>
                <w:rFonts w:ascii="Browallia New" w:hAnsi="Browallia New" w:cs="Browallia New"/>
              </w:rPr>
              <w:t xml:space="preserve">Annual Rate Conversion </w:t>
            </w:r>
            <w:r w:rsidR="00E51CE1" w:rsidRPr="00E862F5">
              <w:rPr>
                <w:rFonts w:ascii="Browallia New" w:hAnsi="Browallia New" w:cs="Browallia New"/>
                <w:cs/>
              </w:rPr>
              <w:t xml:space="preserve">: </w:t>
            </w:r>
            <w:r w:rsidRPr="00E862F5">
              <w:rPr>
                <w:rFonts w:ascii="Browallia New" w:hAnsi="Browallia New" w:cs="Browallia New"/>
              </w:rPr>
              <w:t>ARC</w:t>
            </w:r>
            <w:r w:rsidR="00E51CE1" w:rsidRPr="00E862F5">
              <w:rPr>
                <w:rFonts w:ascii="Browallia New" w:hAnsi="Browallia New" w:cs="Browallia New"/>
                <w:cs/>
              </w:rPr>
              <w:t>) ไม่นำมาคิดในกรณีขอต่ออายุโครงการ</w:t>
            </w:r>
            <w:r w:rsidRPr="00E862F5">
              <w:rPr>
                <w:rFonts w:ascii="Browallia New" w:hAnsi="Browallia New" w:cs="Browallia New"/>
                <w:cs/>
              </w:rPr>
              <w:t xml:space="preserve"> </w:t>
            </w:r>
          </w:p>
          <w:p w14:paraId="2CCB4F9B" w14:textId="77777777" w:rsidR="00805CBD" w:rsidRPr="00E862F5" w:rsidRDefault="003558F7" w:rsidP="00805CBD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 xml:space="preserve">- </w:t>
            </w:r>
            <w:r w:rsidR="00805CBD" w:rsidRPr="00E862F5">
              <w:rPr>
                <w:rFonts w:ascii="Browallia New" w:hAnsi="Browallia New" w:cs="Browallia New" w:hint="cs"/>
                <w:cs/>
              </w:rPr>
              <w:t>เพิ่มพารามิเตอร์ที่ไม่ต้องติดตามผล</w:t>
            </w:r>
          </w:p>
          <w:p w14:paraId="0EB9B132" w14:textId="77777777" w:rsidR="00472C15" w:rsidRPr="00E862F5" w:rsidRDefault="00805CBD" w:rsidP="00805CB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 w:hint="cs"/>
                <w:cs/>
              </w:rPr>
              <w:t>- เพิ่มเติมข้อแนะนำในการติดตามผล</w:t>
            </w:r>
          </w:p>
        </w:tc>
      </w:tr>
      <w:tr w:rsidR="00E862F5" w:rsidRPr="00E862F5" w14:paraId="0EE60D3E" w14:textId="77777777" w:rsidTr="00E6444D">
        <w:tc>
          <w:tcPr>
            <w:tcW w:w="1039" w:type="dxa"/>
          </w:tcPr>
          <w:p w14:paraId="2A7BC5BF" w14:textId="77777777" w:rsidR="001546CB" w:rsidRPr="00E862F5" w:rsidRDefault="00A710B5" w:rsidP="00DB320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02</w:t>
            </w:r>
          </w:p>
        </w:tc>
        <w:tc>
          <w:tcPr>
            <w:tcW w:w="1371" w:type="dxa"/>
          </w:tcPr>
          <w:p w14:paraId="695E03EE" w14:textId="77777777" w:rsidR="001546CB" w:rsidRPr="00E862F5" w:rsidRDefault="00A710B5" w:rsidP="00DB320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  <w:cs/>
              </w:rPr>
              <w:t>1</w:t>
            </w:r>
          </w:p>
        </w:tc>
        <w:tc>
          <w:tcPr>
            <w:tcW w:w="1869" w:type="dxa"/>
          </w:tcPr>
          <w:p w14:paraId="56C9AF9B" w14:textId="77777777" w:rsidR="001546CB" w:rsidRPr="00E862F5" w:rsidRDefault="00BD2D9A" w:rsidP="0094243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E862F5">
              <w:rPr>
                <w:rFonts w:ascii="Browallia New" w:hAnsi="Browallia New" w:cs="Browallia New"/>
              </w:rPr>
              <w:t>2</w:t>
            </w:r>
            <w:r w:rsidR="00942431" w:rsidRPr="00E862F5">
              <w:rPr>
                <w:rFonts w:ascii="Browallia New" w:hAnsi="Browallia New" w:cs="Browallia New"/>
                <w:cs/>
              </w:rPr>
              <w:t>8</w:t>
            </w:r>
            <w:r w:rsidRPr="00E862F5">
              <w:rPr>
                <w:rFonts w:ascii="Browallia New" w:hAnsi="Browallia New" w:cs="Browallia New"/>
                <w:cs/>
              </w:rPr>
              <w:t xml:space="preserve"> กันยายน 2559</w:t>
            </w:r>
          </w:p>
        </w:tc>
        <w:tc>
          <w:tcPr>
            <w:tcW w:w="4930" w:type="dxa"/>
          </w:tcPr>
          <w:p w14:paraId="1262A79A" w14:textId="77777777" w:rsidR="007F3F83" w:rsidRPr="00E862F5" w:rsidRDefault="00A710B5" w:rsidP="007F3F83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116" w:hanging="142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เพิ่มเติม รายการเครื่องมือที่ใช้ในการคำนวณ</w:t>
            </w:r>
          </w:p>
          <w:p w14:paraId="6DC46DB3" w14:textId="77777777" w:rsidR="007F3F83" w:rsidRPr="00E862F5" w:rsidRDefault="00A710B5" w:rsidP="007F3F83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116" w:hanging="142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ตัดหัวข้อ การพิสูจน์ส่วนเพิ่มเติมของการดำเนินโครงการ (</w:t>
            </w:r>
            <w:r w:rsidRPr="00E862F5">
              <w:rPr>
                <w:rFonts w:ascii="Browallia New" w:hAnsi="Browallia New" w:cs="Browallia New"/>
                <w:szCs w:val="32"/>
              </w:rPr>
              <w:t>Additionality</w:t>
            </w:r>
            <w:r w:rsidRPr="00E862F5">
              <w:rPr>
                <w:rFonts w:ascii="Browallia New" w:hAnsi="Browallia New" w:cs="Browallia New"/>
                <w:szCs w:val="32"/>
                <w:cs/>
              </w:rPr>
              <w:t>) นำไประบุในคู่มืออ้างอิงฯ</w:t>
            </w:r>
          </w:p>
          <w:p w14:paraId="23B1530E" w14:textId="77777777" w:rsidR="007F3F83" w:rsidRPr="00E862F5" w:rsidRDefault="00A710B5" w:rsidP="007F3F83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116" w:hanging="142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ปรับแก้ตารางการกักเก็บคาร์บอนที่นำมาใช้ในการคำนวณ</w:t>
            </w:r>
          </w:p>
          <w:p w14:paraId="64CC10A2" w14:textId="77777777" w:rsidR="007F3F83" w:rsidRPr="00E862F5" w:rsidRDefault="00A710B5" w:rsidP="007F3F83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116" w:hanging="142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 xml:space="preserve">แก้ไขรายละเอียดข้อความในหัวข้อ การประเมินอัตราการเปลี่ยนแปลงรายปีของพื้นที่ป่า  </w:t>
            </w:r>
          </w:p>
          <w:p w14:paraId="03A6FACF" w14:textId="77777777" w:rsidR="007F3F83" w:rsidRPr="00E862F5" w:rsidRDefault="0011664F" w:rsidP="007F3F83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116" w:hanging="142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แก้ไขสม</w:t>
            </w:r>
            <w:r w:rsidR="00A710B5" w:rsidRPr="00E862F5">
              <w:rPr>
                <w:rFonts w:ascii="Browallia New" w:hAnsi="Browallia New" w:cs="Browallia New"/>
                <w:szCs w:val="32"/>
                <w:cs/>
              </w:rPr>
              <w:t>การการคำนวณการกักเก็บ</w:t>
            </w:r>
            <w:r w:rsidR="002E24B5" w:rsidRPr="00E862F5">
              <w:rPr>
                <w:rFonts w:ascii="Browallia New" w:hAnsi="Browallia New" w:cs="Browallia New"/>
                <w:szCs w:val="32"/>
                <w:cs/>
              </w:rPr>
              <w:t>คาร์บอน</w:t>
            </w:r>
            <w:r w:rsidR="00A710B5" w:rsidRPr="00E862F5">
              <w:rPr>
                <w:rFonts w:ascii="Browallia New" w:hAnsi="Browallia New" w:cs="Browallia New"/>
                <w:szCs w:val="32"/>
                <w:cs/>
              </w:rPr>
              <w:t>ที่ได้จากโครงการ (</w:t>
            </w:r>
            <w:r w:rsidR="00A710B5" w:rsidRPr="00E862F5">
              <w:rPr>
                <w:rFonts w:ascii="Browallia New" w:hAnsi="Browallia New" w:cs="Browallia New"/>
                <w:szCs w:val="32"/>
              </w:rPr>
              <w:t>Carbon Sequestration</w:t>
            </w:r>
            <w:r w:rsidR="00A710B5" w:rsidRPr="00E862F5">
              <w:rPr>
                <w:rFonts w:ascii="Browallia New" w:hAnsi="Browallia New" w:cs="Browallia New"/>
                <w:szCs w:val="32"/>
                <w:cs/>
              </w:rPr>
              <w:t>)</w:t>
            </w:r>
          </w:p>
          <w:p w14:paraId="37F09684" w14:textId="77777777" w:rsidR="007F3F83" w:rsidRPr="00E862F5" w:rsidRDefault="00A710B5" w:rsidP="007F3F83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116" w:hanging="142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 xml:space="preserve">ปรับแก้รูปแบบและรายละเอียด ตารางพารามิเตอร์ที่ต้องมีการติดตามผล </w:t>
            </w:r>
          </w:p>
          <w:p w14:paraId="23CB0C17" w14:textId="77777777" w:rsidR="007F3F83" w:rsidRPr="00E862F5" w:rsidRDefault="00A710B5" w:rsidP="007F3F83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116" w:hanging="142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ปรับแก้ความถี่ในการตรวจวัด</w:t>
            </w:r>
          </w:p>
          <w:p w14:paraId="3F9B826E" w14:textId="77777777" w:rsidR="007F3F83" w:rsidRPr="00E862F5" w:rsidRDefault="00A710B5" w:rsidP="007F3F83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116" w:hanging="142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แก้ไขคำอธิบายในภาคผนวก</w:t>
            </w:r>
          </w:p>
          <w:p w14:paraId="4BE79904" w14:textId="77777777" w:rsidR="00BB25DB" w:rsidRPr="00E862F5" w:rsidRDefault="00A710B5" w:rsidP="00BB25DB">
            <w:pPr>
              <w:pStyle w:val="ListParagraph"/>
              <w:numPr>
                <w:ilvl w:val="0"/>
                <w:numId w:val="14"/>
              </w:numPr>
              <w:spacing w:before="0" w:after="0"/>
              <w:ind w:left="116" w:hanging="116"/>
              <w:rPr>
                <w:rFonts w:ascii="Browallia New" w:hAnsi="Browallia New" w:cs="Browallia New"/>
                <w:szCs w:val="32"/>
              </w:rPr>
            </w:pPr>
            <w:r w:rsidRPr="00E862F5">
              <w:rPr>
                <w:rFonts w:ascii="Browallia New" w:hAnsi="Browallia New" w:cs="Browallia New"/>
                <w:szCs w:val="32"/>
                <w:cs/>
              </w:rPr>
              <w:t>ปรับแก้คำให้สอดคล้องกับระเบียบวิธีการอื่นๆ</w:t>
            </w:r>
          </w:p>
        </w:tc>
      </w:tr>
      <w:tr w:rsidR="001546CB" w:rsidRPr="00E862F5" w14:paraId="6EC5B601" w14:textId="77777777" w:rsidTr="00E6444D">
        <w:tc>
          <w:tcPr>
            <w:tcW w:w="1039" w:type="dxa"/>
          </w:tcPr>
          <w:p w14:paraId="2A96AE62" w14:textId="77777777" w:rsidR="001546CB" w:rsidRPr="00E862F5" w:rsidRDefault="00A710B5" w:rsidP="00DB320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lastRenderedPageBreak/>
              <w:t>01</w:t>
            </w:r>
          </w:p>
        </w:tc>
        <w:tc>
          <w:tcPr>
            <w:tcW w:w="1371" w:type="dxa"/>
          </w:tcPr>
          <w:p w14:paraId="71ACBB8B" w14:textId="77777777" w:rsidR="001546CB" w:rsidRPr="00E862F5" w:rsidRDefault="00A710B5" w:rsidP="00DB320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-</w:t>
            </w:r>
          </w:p>
        </w:tc>
        <w:tc>
          <w:tcPr>
            <w:tcW w:w="1869" w:type="dxa"/>
          </w:tcPr>
          <w:p w14:paraId="0AA3AA73" w14:textId="77777777" w:rsidR="001546CB" w:rsidRPr="00E862F5" w:rsidRDefault="00A710B5" w:rsidP="00DB3201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27 มิถุนายน 2557</w:t>
            </w:r>
          </w:p>
        </w:tc>
        <w:tc>
          <w:tcPr>
            <w:tcW w:w="4930" w:type="dxa"/>
          </w:tcPr>
          <w:p w14:paraId="43CEC76F" w14:textId="77777777" w:rsidR="001546CB" w:rsidRPr="00E862F5" w:rsidRDefault="00A710B5" w:rsidP="00DB320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62F5">
              <w:rPr>
                <w:rFonts w:ascii="Browallia New" w:hAnsi="Browallia New" w:cs="Browallia New"/>
                <w:cs/>
              </w:rPr>
              <w:t>-</w:t>
            </w:r>
          </w:p>
        </w:tc>
      </w:tr>
    </w:tbl>
    <w:p w14:paraId="31E4258C" w14:textId="77777777" w:rsidR="001546CB" w:rsidRPr="00E862F5" w:rsidRDefault="001546CB" w:rsidP="007100B4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p w14:paraId="188135F7" w14:textId="77777777" w:rsidR="009958AE" w:rsidRPr="00E862F5" w:rsidRDefault="009958AE" w:rsidP="007407FB">
      <w:pPr>
        <w:jc w:val="center"/>
        <w:rPr>
          <w:rFonts w:ascii="Browallia New" w:hAnsi="Browallia New" w:cs="Browallia New"/>
          <w:cs/>
        </w:rPr>
      </w:pPr>
    </w:p>
    <w:sectPr w:rsidR="009958AE" w:rsidRPr="00E862F5" w:rsidSect="00292D61">
      <w:headerReference w:type="default" r:id="rId12"/>
      <w:footerReference w:type="default" r:id="rId13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3DFFA" w14:textId="77777777" w:rsidR="00CE041B" w:rsidRDefault="00CE041B" w:rsidP="00B21732">
      <w:pPr>
        <w:spacing w:after="0" w:line="240" w:lineRule="auto"/>
      </w:pPr>
      <w:r>
        <w:separator/>
      </w:r>
    </w:p>
  </w:endnote>
  <w:endnote w:type="continuationSeparator" w:id="0">
    <w:p w14:paraId="3D41C143" w14:textId="77777777" w:rsidR="00CE041B" w:rsidRDefault="00CE041B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A013847A-B2D4-4A0E-8E8D-D251BAD0E7BE}"/>
    <w:embedBold r:id="rId2" w:fontKey="{54D6F93D-1F3E-490D-9211-5FF92051F875}"/>
    <w:embedItalic r:id="rId3" w:fontKey="{DDF39901-74C0-4AFF-9E62-32191447A0AC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0CC6880F-F315-435A-A9AB-5E1EE81DB9D1}"/>
    <w:embedItalic r:id="rId5" w:fontKey="{CBCA1E38-5A35-45BB-B4DA-C50A9228407D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6" w:subsetted="1" w:fontKey="{1F23D748-9111-44F8-A699-CD709E88E532}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95507" w14:textId="77777777" w:rsidR="0047572C" w:rsidRPr="001806B8" w:rsidRDefault="0047572C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1806B8">
      <w:rPr>
        <w:rFonts w:ascii="Browallia New" w:hAnsi="Browallia New" w:cs="Browallia New"/>
        <w:b/>
        <w:bCs/>
        <w:sz w:val="24"/>
        <w:szCs w:val="24"/>
        <w:cs/>
      </w:rPr>
      <w:t>องค์การบริหารจัดการก๊าซเรือนกระจก (องค์การมหาชน) (อบก.)</w:t>
    </w:r>
  </w:p>
  <w:p w14:paraId="58DFB480" w14:textId="77777777" w:rsidR="0047572C" w:rsidRPr="001806B8" w:rsidRDefault="0047572C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1806B8">
      <w:rPr>
        <w:rFonts w:ascii="Browallia New" w:hAnsi="Browallia New" w:cs="Browallia New"/>
        <w:b/>
        <w:bCs/>
        <w:sz w:val="24"/>
        <w:szCs w:val="24"/>
      </w:rPr>
      <w:t xml:space="preserve">Thailand Greenhouse Gas Management Organization </w:t>
    </w:r>
    <w:r w:rsidRPr="001806B8">
      <w:rPr>
        <w:rFonts w:ascii="Browallia New" w:hAnsi="Browallia New" w:cs="Browallia New"/>
        <w:b/>
        <w:bCs/>
        <w:sz w:val="24"/>
        <w:szCs w:val="24"/>
        <w:cs/>
      </w:rPr>
      <w:t>(</w:t>
    </w:r>
    <w:r w:rsidRPr="001806B8">
      <w:rPr>
        <w:rFonts w:ascii="Browallia New" w:hAnsi="Browallia New" w:cs="Browallia New"/>
        <w:b/>
        <w:bCs/>
        <w:sz w:val="24"/>
        <w:szCs w:val="24"/>
      </w:rPr>
      <w:t>Public Organization</w:t>
    </w:r>
    <w:r w:rsidRPr="001806B8">
      <w:rPr>
        <w:rFonts w:ascii="Browallia New" w:hAnsi="Browallia New" w:cs="Browallia New"/>
        <w:b/>
        <w:bCs/>
        <w:sz w:val="24"/>
        <w:szCs w:val="24"/>
        <w:cs/>
      </w:rPr>
      <w:t>) (</w:t>
    </w:r>
    <w:r w:rsidRPr="001806B8">
      <w:rPr>
        <w:rFonts w:ascii="Browallia New" w:hAnsi="Browallia New" w:cs="Browallia New"/>
        <w:b/>
        <w:bCs/>
        <w:sz w:val="24"/>
        <w:szCs w:val="24"/>
      </w:rPr>
      <w:t>TGO</w:t>
    </w:r>
    <w:r w:rsidRPr="001806B8">
      <w:rPr>
        <w:rFonts w:ascii="Browallia New" w:hAnsi="Browallia New" w:cs="Browallia New"/>
        <w:b/>
        <w:bCs/>
        <w:sz w:val="24"/>
        <w:szCs w:val="24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C9D6B" w14:textId="77777777" w:rsidR="00CE041B" w:rsidRDefault="00CE041B" w:rsidP="00B21732">
      <w:pPr>
        <w:spacing w:after="0" w:line="240" w:lineRule="auto"/>
      </w:pPr>
      <w:r>
        <w:separator/>
      </w:r>
    </w:p>
  </w:footnote>
  <w:footnote w:type="continuationSeparator" w:id="0">
    <w:p w14:paraId="252CCDC1" w14:textId="77777777" w:rsidR="00CE041B" w:rsidRDefault="00CE041B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39062" w14:textId="77777777" w:rsidR="0047572C" w:rsidRPr="0087452D" w:rsidRDefault="0047572C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0929B485" wp14:editId="1FFEF8E8">
              <wp:simplePos x="0" y="0"/>
              <wp:positionH relativeFrom="margin">
                <wp:posOffset>0</wp:posOffset>
              </wp:positionH>
              <wp:positionV relativeFrom="topMargin">
                <wp:posOffset>306705</wp:posOffset>
              </wp:positionV>
              <wp:extent cx="5728970" cy="436245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897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Style w:val="TableGrid"/>
                            <w:tblW w:w="0" w:type="auto"/>
                            <w:tblInd w:w="-34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47572C" w14:paraId="22E6A07C" w14:textId="77777777" w:rsidTr="00574F2E">
                            <w:tc>
                              <w:tcPr>
                                <w:tcW w:w="851" w:type="dxa"/>
                              </w:tcPr>
                              <w:p w14:paraId="7C108628" w14:textId="77777777" w:rsidR="0047572C" w:rsidRDefault="0047572C" w:rsidP="003A7941">
                                <w:pPr>
                                  <w:spacing w:before="0" w:after="0" w:line="240" w:lineRule="auto"/>
                                  <w:ind w:left="0"/>
                                </w:pPr>
                                <w:r>
                                  <w:rPr>
                                    <w:noProof/>
                                    <w:lang w:val="en-GB" w:eastAsia="en-GB"/>
                                  </w:rPr>
                                  <w:drawing>
                                    <wp:inline distT="0" distB="0" distL="0" distR="0" wp14:anchorId="45BA0DB0" wp14:editId="0DAC02F7">
                                      <wp:extent cx="313394" cy="324000"/>
                                      <wp:effectExtent l="19050" t="0" r="0" b="0"/>
                                      <wp:docPr id="1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TVER Logo.png"/>
                                              <pic:cNvPicPr/>
                                            </pic:nvPicPr>
                                            <pic:blipFill>
                                              <a:blip r:embed="rId1"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13394" cy="3240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20F7B221" w14:textId="77777777" w:rsidR="0047572C" w:rsidRPr="00CD0E42" w:rsidRDefault="0047572C" w:rsidP="003A7941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CD0E42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 w:rsidRPr="00574F2E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597970BB" w14:textId="4CE661F5" w:rsidR="0047572C" w:rsidRPr="00C53177" w:rsidRDefault="0047572C" w:rsidP="00ED2E76">
                                <w:pPr>
                                  <w:spacing w:before="0" w:after="0" w:line="240" w:lineRule="auto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C53177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C53177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C53177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C53177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C53177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C53177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C53177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FOR</w:t>
                                </w:r>
                                <w:r w:rsidRPr="00C53177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7C1239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02 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sion 0</w:t>
                                </w:r>
                                <w:r w:rsidR="00ED2E76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4</w:t>
                                </w:r>
                              </w:p>
                            </w:tc>
                          </w:tr>
                        </w:tbl>
                        <w:p w14:paraId="04A773C4" w14:textId="77777777" w:rsidR="0047572C" w:rsidRPr="003A7941" w:rsidRDefault="0047572C" w:rsidP="003A7941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29B48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24.15pt;width:451.1pt;height:34.35pt;z-index:251661312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" o:allowincell="f" filled="f" stroked="f">
              <v:textbox inset=",0,,0">
                <w:txbxContent>
                  <w:tbl>
                    <w:tblPr>
                      <w:tblStyle w:val="TableGrid"/>
                      <w:tblW w:w="0" w:type="auto"/>
                      <w:tblInd w:w="-34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47572C" w14:paraId="22E6A07C" w14:textId="77777777" w:rsidTr="00574F2E">
                      <w:tc>
                        <w:tcPr>
                          <w:tcW w:w="851" w:type="dxa"/>
                        </w:tcPr>
                        <w:p w14:paraId="7C108628" w14:textId="77777777" w:rsidR="0047572C" w:rsidRDefault="0047572C" w:rsidP="003A7941">
                          <w:pPr>
                            <w:spacing w:before="0" w:after="0" w:line="240" w:lineRule="auto"/>
                            <w:ind w:left="0"/>
                          </w:pPr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45BA0DB0" wp14:editId="0DAC02F7">
                                <wp:extent cx="313394" cy="324000"/>
                                <wp:effectExtent l="19050" t="0" r="0" b="0"/>
                                <wp:docPr id="1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TVER Logo.png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13394" cy="324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20F7B221" w14:textId="77777777" w:rsidR="0047572C" w:rsidRPr="00CD0E42" w:rsidRDefault="0047572C" w:rsidP="003A7941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 w:rsidRPr="00574F2E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597970BB" w14:textId="4CE661F5" w:rsidR="0047572C" w:rsidRPr="00C53177" w:rsidRDefault="0047572C" w:rsidP="00ED2E76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C53177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Pr="00C53177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C53177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</w:t>
                          </w:r>
                          <w:r w:rsidRPr="00C53177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C53177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Pr="00C53177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C53177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FOR</w:t>
                          </w:r>
                          <w:r w:rsidRPr="00C53177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7C1239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02 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sion 0</w:t>
                          </w:r>
                          <w:r w:rsidR="00ED2E76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4</w:t>
                          </w:r>
                        </w:p>
                      </w:tc>
                    </w:tr>
                  </w:tbl>
                  <w:p w14:paraId="04A773C4" w14:textId="77777777" w:rsidR="0047572C" w:rsidRPr="003A7941" w:rsidRDefault="0047572C" w:rsidP="003A7941"/>
                </w:txbxContent>
              </v:textbox>
              <w10:wrap anchorx="margin" anchory="margin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139FA4AA" wp14:editId="6E7CD310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09955" cy="23177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9955" cy="231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43F4A3" w14:textId="77777777" w:rsidR="0047572C" w:rsidRPr="00CD0E42" w:rsidRDefault="0047572C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E862F5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39FA4AA" id="Text Box 1" o:spid="_x0000_s1027" type="#_x0000_t202" style="position:absolute;left:0;text-align:left;margin-left:20.45pt;margin-top:0;width:71.65pt;height:18.25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" o:allowincell="f" fillcolor="#4f81bd [3204]" stroked="f">
              <v:textbox style="mso-fit-shape-to-text:t" inset=",0,,0">
                <w:txbxContent>
                  <w:p w14:paraId="1443F4A3" w14:textId="77777777" w:rsidR="0047572C" w:rsidRPr="00CD0E42" w:rsidRDefault="0047572C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 PAGE   \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MERGEFORMAT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E862F5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96C84"/>
    <w:multiLevelType w:val="hybridMultilevel"/>
    <w:tmpl w:val="87041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814252D"/>
    <w:multiLevelType w:val="multilevel"/>
    <w:tmpl w:val="A380FF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EEE7FB5"/>
    <w:multiLevelType w:val="hybridMultilevel"/>
    <w:tmpl w:val="AE5CB242"/>
    <w:lvl w:ilvl="0" w:tplc="253016D6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B4035E"/>
    <w:multiLevelType w:val="hybridMultilevel"/>
    <w:tmpl w:val="97226D2A"/>
    <w:lvl w:ilvl="0" w:tplc="2DF45C9C"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B00B76"/>
    <w:multiLevelType w:val="hybridMultilevel"/>
    <w:tmpl w:val="C3F4E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CF6E62"/>
    <w:multiLevelType w:val="multilevel"/>
    <w:tmpl w:val="37A4F4F0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911668D"/>
    <w:multiLevelType w:val="hybridMultilevel"/>
    <w:tmpl w:val="852E9E5E"/>
    <w:lvl w:ilvl="0" w:tplc="EFC0620A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81C8B"/>
    <w:multiLevelType w:val="hybridMultilevel"/>
    <w:tmpl w:val="CC4AECAC"/>
    <w:lvl w:ilvl="0" w:tplc="4A866A7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592BDE"/>
    <w:multiLevelType w:val="hybridMultilevel"/>
    <w:tmpl w:val="79D6A4B2"/>
    <w:lvl w:ilvl="0" w:tplc="D8CE1350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CB44C4"/>
    <w:multiLevelType w:val="hybridMultilevel"/>
    <w:tmpl w:val="D61C8934"/>
    <w:lvl w:ilvl="0" w:tplc="A58EE3D4">
      <w:start w:val="1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930F28"/>
    <w:multiLevelType w:val="hybridMultilevel"/>
    <w:tmpl w:val="9FE8F5D4"/>
    <w:lvl w:ilvl="0" w:tplc="F56E20EE">
      <w:start w:val="1"/>
      <w:numFmt w:val="bullet"/>
      <w:lvlText w:val="-"/>
      <w:lvlJc w:val="left"/>
      <w:pPr>
        <w:ind w:left="369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</w:abstractNum>
  <w:abstractNum w:abstractNumId="15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12"/>
  </w:num>
  <w:num w:numId="4">
    <w:abstractNumId w:val="3"/>
  </w:num>
  <w:num w:numId="5">
    <w:abstractNumId w:val="8"/>
  </w:num>
  <w:num w:numId="6">
    <w:abstractNumId w:val="15"/>
  </w:num>
  <w:num w:numId="7">
    <w:abstractNumId w:val="7"/>
  </w:num>
  <w:num w:numId="8">
    <w:abstractNumId w:val="11"/>
  </w:num>
  <w:num w:numId="9">
    <w:abstractNumId w:val="0"/>
  </w:num>
  <w:num w:numId="10">
    <w:abstractNumId w:val="13"/>
  </w:num>
  <w:num w:numId="11">
    <w:abstractNumId w:val="5"/>
  </w:num>
  <w:num w:numId="12">
    <w:abstractNumId w:val="10"/>
  </w:num>
  <w:num w:numId="13">
    <w:abstractNumId w:val="14"/>
  </w:num>
  <w:num w:numId="14">
    <w:abstractNumId w:val="9"/>
  </w:num>
  <w:num w:numId="15">
    <w:abstractNumId w:val="4"/>
  </w:num>
  <w:num w:numId="16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W0MDY0NrQ0MrFQ0lEKTi0uzszPAykwqgUA3CrQZiwAAAA="/>
  </w:docVars>
  <w:rsids>
    <w:rsidRoot w:val="007F5516"/>
    <w:rsid w:val="0001190F"/>
    <w:rsid w:val="0001389A"/>
    <w:rsid w:val="0001391C"/>
    <w:rsid w:val="00014A7F"/>
    <w:rsid w:val="00016B2E"/>
    <w:rsid w:val="00017054"/>
    <w:rsid w:val="000179C9"/>
    <w:rsid w:val="00020FD8"/>
    <w:rsid w:val="00021F7E"/>
    <w:rsid w:val="000227DC"/>
    <w:rsid w:val="00022D9B"/>
    <w:rsid w:val="0002405E"/>
    <w:rsid w:val="00030999"/>
    <w:rsid w:val="00034140"/>
    <w:rsid w:val="00034C0C"/>
    <w:rsid w:val="00034F96"/>
    <w:rsid w:val="000355CB"/>
    <w:rsid w:val="00036909"/>
    <w:rsid w:val="0003697F"/>
    <w:rsid w:val="000417FD"/>
    <w:rsid w:val="00043BD7"/>
    <w:rsid w:val="000443FE"/>
    <w:rsid w:val="000469C2"/>
    <w:rsid w:val="00054325"/>
    <w:rsid w:val="00056406"/>
    <w:rsid w:val="000573B3"/>
    <w:rsid w:val="000614A2"/>
    <w:rsid w:val="0006310C"/>
    <w:rsid w:val="00064D55"/>
    <w:rsid w:val="00064F03"/>
    <w:rsid w:val="000663EC"/>
    <w:rsid w:val="0006697F"/>
    <w:rsid w:val="0007006F"/>
    <w:rsid w:val="00073355"/>
    <w:rsid w:val="00074AAB"/>
    <w:rsid w:val="0007613A"/>
    <w:rsid w:val="00082E2A"/>
    <w:rsid w:val="000847DA"/>
    <w:rsid w:val="00087516"/>
    <w:rsid w:val="00090F1F"/>
    <w:rsid w:val="000915EC"/>
    <w:rsid w:val="00091C58"/>
    <w:rsid w:val="00092E9F"/>
    <w:rsid w:val="00093191"/>
    <w:rsid w:val="0009527E"/>
    <w:rsid w:val="00096C05"/>
    <w:rsid w:val="00096C96"/>
    <w:rsid w:val="00097DC7"/>
    <w:rsid w:val="000A1914"/>
    <w:rsid w:val="000A26E4"/>
    <w:rsid w:val="000A3C52"/>
    <w:rsid w:val="000A4BF4"/>
    <w:rsid w:val="000A6459"/>
    <w:rsid w:val="000A64F7"/>
    <w:rsid w:val="000A747F"/>
    <w:rsid w:val="000B0D61"/>
    <w:rsid w:val="000B607B"/>
    <w:rsid w:val="000C04FF"/>
    <w:rsid w:val="000C106B"/>
    <w:rsid w:val="000C1816"/>
    <w:rsid w:val="000C538C"/>
    <w:rsid w:val="000C5624"/>
    <w:rsid w:val="000C61D0"/>
    <w:rsid w:val="000C62C0"/>
    <w:rsid w:val="000D4C01"/>
    <w:rsid w:val="000D4DFA"/>
    <w:rsid w:val="000D4F3D"/>
    <w:rsid w:val="000D682F"/>
    <w:rsid w:val="000E0475"/>
    <w:rsid w:val="000E0AAA"/>
    <w:rsid w:val="000E0B04"/>
    <w:rsid w:val="000E3D66"/>
    <w:rsid w:val="000E4A86"/>
    <w:rsid w:val="000E5919"/>
    <w:rsid w:val="000E6994"/>
    <w:rsid w:val="000E73A8"/>
    <w:rsid w:val="000E7A66"/>
    <w:rsid w:val="000E7D80"/>
    <w:rsid w:val="000F1124"/>
    <w:rsid w:val="000F19A1"/>
    <w:rsid w:val="000F2A46"/>
    <w:rsid w:val="00100EF8"/>
    <w:rsid w:val="00101C3A"/>
    <w:rsid w:val="001027C8"/>
    <w:rsid w:val="00102B67"/>
    <w:rsid w:val="0010376C"/>
    <w:rsid w:val="00104687"/>
    <w:rsid w:val="00106704"/>
    <w:rsid w:val="0011108E"/>
    <w:rsid w:val="00114382"/>
    <w:rsid w:val="00114847"/>
    <w:rsid w:val="001153E5"/>
    <w:rsid w:val="0011664F"/>
    <w:rsid w:val="00120D9B"/>
    <w:rsid w:val="00122EBD"/>
    <w:rsid w:val="00123E24"/>
    <w:rsid w:val="00124491"/>
    <w:rsid w:val="00125A53"/>
    <w:rsid w:val="00126CCB"/>
    <w:rsid w:val="001275CC"/>
    <w:rsid w:val="00131946"/>
    <w:rsid w:val="00132538"/>
    <w:rsid w:val="00133A5D"/>
    <w:rsid w:val="00134710"/>
    <w:rsid w:val="00134A79"/>
    <w:rsid w:val="00134F00"/>
    <w:rsid w:val="001376BD"/>
    <w:rsid w:val="001401CC"/>
    <w:rsid w:val="00141A11"/>
    <w:rsid w:val="00143D9F"/>
    <w:rsid w:val="00145802"/>
    <w:rsid w:val="00145CB6"/>
    <w:rsid w:val="0014602A"/>
    <w:rsid w:val="00146E6F"/>
    <w:rsid w:val="00150028"/>
    <w:rsid w:val="00153A7E"/>
    <w:rsid w:val="001546CB"/>
    <w:rsid w:val="00160300"/>
    <w:rsid w:val="001621E0"/>
    <w:rsid w:val="00162BCD"/>
    <w:rsid w:val="0016605E"/>
    <w:rsid w:val="00173711"/>
    <w:rsid w:val="001806B8"/>
    <w:rsid w:val="0018082E"/>
    <w:rsid w:val="00181574"/>
    <w:rsid w:val="001827FE"/>
    <w:rsid w:val="00182B15"/>
    <w:rsid w:val="001833EB"/>
    <w:rsid w:val="00183E60"/>
    <w:rsid w:val="0018404C"/>
    <w:rsid w:val="00184859"/>
    <w:rsid w:val="00186BC3"/>
    <w:rsid w:val="00186E08"/>
    <w:rsid w:val="00191980"/>
    <w:rsid w:val="00191BE2"/>
    <w:rsid w:val="00192F6F"/>
    <w:rsid w:val="001952C7"/>
    <w:rsid w:val="001955DF"/>
    <w:rsid w:val="00196448"/>
    <w:rsid w:val="00197179"/>
    <w:rsid w:val="00197496"/>
    <w:rsid w:val="001A02DA"/>
    <w:rsid w:val="001A194D"/>
    <w:rsid w:val="001A1A3F"/>
    <w:rsid w:val="001A353A"/>
    <w:rsid w:val="001A4512"/>
    <w:rsid w:val="001A47AA"/>
    <w:rsid w:val="001A4997"/>
    <w:rsid w:val="001A66EC"/>
    <w:rsid w:val="001A6759"/>
    <w:rsid w:val="001B00B3"/>
    <w:rsid w:val="001B0311"/>
    <w:rsid w:val="001B0848"/>
    <w:rsid w:val="001B0DFE"/>
    <w:rsid w:val="001B4624"/>
    <w:rsid w:val="001B6464"/>
    <w:rsid w:val="001B6D36"/>
    <w:rsid w:val="001C258C"/>
    <w:rsid w:val="001C2B5F"/>
    <w:rsid w:val="001C32D0"/>
    <w:rsid w:val="001C3329"/>
    <w:rsid w:val="001C5FA6"/>
    <w:rsid w:val="001C7C31"/>
    <w:rsid w:val="001D081A"/>
    <w:rsid w:val="001D1064"/>
    <w:rsid w:val="001D1D8F"/>
    <w:rsid w:val="001D2FE1"/>
    <w:rsid w:val="001D321B"/>
    <w:rsid w:val="001D39B6"/>
    <w:rsid w:val="001D3ECE"/>
    <w:rsid w:val="001D5F55"/>
    <w:rsid w:val="001D6B35"/>
    <w:rsid w:val="001E1CA3"/>
    <w:rsid w:val="001E2A84"/>
    <w:rsid w:val="001E7A19"/>
    <w:rsid w:val="001E7AD6"/>
    <w:rsid w:val="001E7F49"/>
    <w:rsid w:val="001F15B7"/>
    <w:rsid w:val="001F1DCB"/>
    <w:rsid w:val="00200EB9"/>
    <w:rsid w:val="0020209C"/>
    <w:rsid w:val="0020401B"/>
    <w:rsid w:val="00207CC1"/>
    <w:rsid w:val="00213A31"/>
    <w:rsid w:val="0021470E"/>
    <w:rsid w:val="00214E11"/>
    <w:rsid w:val="00216283"/>
    <w:rsid w:val="00217295"/>
    <w:rsid w:val="00220DB4"/>
    <w:rsid w:val="00222282"/>
    <w:rsid w:val="00226ECF"/>
    <w:rsid w:val="00232BE2"/>
    <w:rsid w:val="00233B3C"/>
    <w:rsid w:val="0023424E"/>
    <w:rsid w:val="00234936"/>
    <w:rsid w:val="002408C6"/>
    <w:rsid w:val="00240FCA"/>
    <w:rsid w:val="00243D7F"/>
    <w:rsid w:val="0024521F"/>
    <w:rsid w:val="0024571B"/>
    <w:rsid w:val="00245E32"/>
    <w:rsid w:val="0024608C"/>
    <w:rsid w:val="0024613A"/>
    <w:rsid w:val="00247D7C"/>
    <w:rsid w:val="00251BFC"/>
    <w:rsid w:val="0025268B"/>
    <w:rsid w:val="00252DEB"/>
    <w:rsid w:val="00252F1C"/>
    <w:rsid w:val="00253960"/>
    <w:rsid w:val="002567B2"/>
    <w:rsid w:val="002579CD"/>
    <w:rsid w:val="00257A7B"/>
    <w:rsid w:val="0026125C"/>
    <w:rsid w:val="002615DA"/>
    <w:rsid w:val="00264EEA"/>
    <w:rsid w:val="00267F01"/>
    <w:rsid w:val="002707DB"/>
    <w:rsid w:val="00271B16"/>
    <w:rsid w:val="00271DDF"/>
    <w:rsid w:val="00273F2D"/>
    <w:rsid w:val="0027583C"/>
    <w:rsid w:val="00281612"/>
    <w:rsid w:val="00284C61"/>
    <w:rsid w:val="00286571"/>
    <w:rsid w:val="00291B65"/>
    <w:rsid w:val="00292D61"/>
    <w:rsid w:val="002937CE"/>
    <w:rsid w:val="002962DE"/>
    <w:rsid w:val="002971E9"/>
    <w:rsid w:val="00297BA3"/>
    <w:rsid w:val="002A0439"/>
    <w:rsid w:val="002A0C10"/>
    <w:rsid w:val="002A3503"/>
    <w:rsid w:val="002A3A5F"/>
    <w:rsid w:val="002A42CF"/>
    <w:rsid w:val="002A4607"/>
    <w:rsid w:val="002A52D7"/>
    <w:rsid w:val="002A700C"/>
    <w:rsid w:val="002B1ED7"/>
    <w:rsid w:val="002C122B"/>
    <w:rsid w:val="002D0173"/>
    <w:rsid w:val="002D0FE7"/>
    <w:rsid w:val="002D1CB6"/>
    <w:rsid w:val="002D29C1"/>
    <w:rsid w:val="002D3295"/>
    <w:rsid w:val="002D3559"/>
    <w:rsid w:val="002D443A"/>
    <w:rsid w:val="002D4849"/>
    <w:rsid w:val="002D5592"/>
    <w:rsid w:val="002D763D"/>
    <w:rsid w:val="002E23AB"/>
    <w:rsid w:val="002E24B5"/>
    <w:rsid w:val="002E4B51"/>
    <w:rsid w:val="002E4F36"/>
    <w:rsid w:val="002E5A0A"/>
    <w:rsid w:val="002F1E7F"/>
    <w:rsid w:val="002F4190"/>
    <w:rsid w:val="002F78B7"/>
    <w:rsid w:val="002F7A48"/>
    <w:rsid w:val="00300807"/>
    <w:rsid w:val="00303CD4"/>
    <w:rsid w:val="0030738B"/>
    <w:rsid w:val="00310FDF"/>
    <w:rsid w:val="00312943"/>
    <w:rsid w:val="0031404E"/>
    <w:rsid w:val="00314BB0"/>
    <w:rsid w:val="003154E2"/>
    <w:rsid w:val="00315763"/>
    <w:rsid w:val="0032301B"/>
    <w:rsid w:val="00323469"/>
    <w:rsid w:val="00323554"/>
    <w:rsid w:val="00331F93"/>
    <w:rsid w:val="00332147"/>
    <w:rsid w:val="003335EB"/>
    <w:rsid w:val="0033407C"/>
    <w:rsid w:val="003376AA"/>
    <w:rsid w:val="003377F0"/>
    <w:rsid w:val="00337BA3"/>
    <w:rsid w:val="0034066C"/>
    <w:rsid w:val="003430FA"/>
    <w:rsid w:val="00343D9D"/>
    <w:rsid w:val="003444BF"/>
    <w:rsid w:val="00344C6F"/>
    <w:rsid w:val="00350B0A"/>
    <w:rsid w:val="00350C0E"/>
    <w:rsid w:val="00354281"/>
    <w:rsid w:val="00354927"/>
    <w:rsid w:val="003558F7"/>
    <w:rsid w:val="00356797"/>
    <w:rsid w:val="003569A3"/>
    <w:rsid w:val="003569E2"/>
    <w:rsid w:val="003577D7"/>
    <w:rsid w:val="00361723"/>
    <w:rsid w:val="00362EAF"/>
    <w:rsid w:val="003636C1"/>
    <w:rsid w:val="0036483D"/>
    <w:rsid w:val="00367FAF"/>
    <w:rsid w:val="00374530"/>
    <w:rsid w:val="00375CEE"/>
    <w:rsid w:val="00377407"/>
    <w:rsid w:val="003801EB"/>
    <w:rsid w:val="00380B97"/>
    <w:rsid w:val="003825E5"/>
    <w:rsid w:val="0038314C"/>
    <w:rsid w:val="0038365A"/>
    <w:rsid w:val="00385C1D"/>
    <w:rsid w:val="003860BF"/>
    <w:rsid w:val="00390413"/>
    <w:rsid w:val="00390782"/>
    <w:rsid w:val="00395102"/>
    <w:rsid w:val="003956CB"/>
    <w:rsid w:val="00395D2B"/>
    <w:rsid w:val="003A16C5"/>
    <w:rsid w:val="003A421C"/>
    <w:rsid w:val="003A7941"/>
    <w:rsid w:val="003B229B"/>
    <w:rsid w:val="003B2CD7"/>
    <w:rsid w:val="003B3162"/>
    <w:rsid w:val="003B4D80"/>
    <w:rsid w:val="003B4F73"/>
    <w:rsid w:val="003B6D9A"/>
    <w:rsid w:val="003C0C5B"/>
    <w:rsid w:val="003C1958"/>
    <w:rsid w:val="003C2F5D"/>
    <w:rsid w:val="003C3EC3"/>
    <w:rsid w:val="003C4555"/>
    <w:rsid w:val="003C5170"/>
    <w:rsid w:val="003C5AB7"/>
    <w:rsid w:val="003C7F94"/>
    <w:rsid w:val="003D28F4"/>
    <w:rsid w:val="003D37CA"/>
    <w:rsid w:val="003D52BF"/>
    <w:rsid w:val="003E1CA7"/>
    <w:rsid w:val="003E32F5"/>
    <w:rsid w:val="003F0497"/>
    <w:rsid w:val="003F365B"/>
    <w:rsid w:val="003F4CE8"/>
    <w:rsid w:val="00404624"/>
    <w:rsid w:val="00404AFF"/>
    <w:rsid w:val="004103DA"/>
    <w:rsid w:val="004114D6"/>
    <w:rsid w:val="004207E7"/>
    <w:rsid w:val="00420A47"/>
    <w:rsid w:val="0042180B"/>
    <w:rsid w:val="00422ED8"/>
    <w:rsid w:val="004231A5"/>
    <w:rsid w:val="00424B6D"/>
    <w:rsid w:val="00427BC8"/>
    <w:rsid w:val="004368D9"/>
    <w:rsid w:val="0043754F"/>
    <w:rsid w:val="00442E85"/>
    <w:rsid w:val="0045274A"/>
    <w:rsid w:val="00453651"/>
    <w:rsid w:val="0045433E"/>
    <w:rsid w:val="004561FB"/>
    <w:rsid w:val="00456E7C"/>
    <w:rsid w:val="004577D9"/>
    <w:rsid w:val="00461080"/>
    <w:rsid w:val="00461937"/>
    <w:rsid w:val="00463D5B"/>
    <w:rsid w:val="00464F98"/>
    <w:rsid w:val="0046569F"/>
    <w:rsid w:val="00466EC6"/>
    <w:rsid w:val="00470468"/>
    <w:rsid w:val="004709A1"/>
    <w:rsid w:val="00472C15"/>
    <w:rsid w:val="00473CB4"/>
    <w:rsid w:val="00474DA7"/>
    <w:rsid w:val="0047572C"/>
    <w:rsid w:val="00480934"/>
    <w:rsid w:val="00482578"/>
    <w:rsid w:val="00482F73"/>
    <w:rsid w:val="004832E4"/>
    <w:rsid w:val="00483CCB"/>
    <w:rsid w:val="004847BC"/>
    <w:rsid w:val="004901CF"/>
    <w:rsid w:val="00492B4F"/>
    <w:rsid w:val="00493B91"/>
    <w:rsid w:val="004947BE"/>
    <w:rsid w:val="004953FE"/>
    <w:rsid w:val="004A0104"/>
    <w:rsid w:val="004B0878"/>
    <w:rsid w:val="004C037E"/>
    <w:rsid w:val="004C0F49"/>
    <w:rsid w:val="004C19E8"/>
    <w:rsid w:val="004C2B31"/>
    <w:rsid w:val="004C3E2C"/>
    <w:rsid w:val="004C7897"/>
    <w:rsid w:val="004D0B58"/>
    <w:rsid w:val="004D159D"/>
    <w:rsid w:val="004D19D5"/>
    <w:rsid w:val="004D3BB9"/>
    <w:rsid w:val="004D4754"/>
    <w:rsid w:val="004D4A18"/>
    <w:rsid w:val="004D5D07"/>
    <w:rsid w:val="004D7575"/>
    <w:rsid w:val="004D7E50"/>
    <w:rsid w:val="004E1C55"/>
    <w:rsid w:val="004E3B5C"/>
    <w:rsid w:val="004E61DE"/>
    <w:rsid w:val="004E78BF"/>
    <w:rsid w:val="004F094F"/>
    <w:rsid w:val="004F0A48"/>
    <w:rsid w:val="004F44BC"/>
    <w:rsid w:val="004F6AFF"/>
    <w:rsid w:val="005024F9"/>
    <w:rsid w:val="005026BB"/>
    <w:rsid w:val="00504D18"/>
    <w:rsid w:val="00505A7A"/>
    <w:rsid w:val="0050681B"/>
    <w:rsid w:val="0050727C"/>
    <w:rsid w:val="005110A5"/>
    <w:rsid w:val="00511372"/>
    <w:rsid w:val="005123FA"/>
    <w:rsid w:val="00515220"/>
    <w:rsid w:val="00515526"/>
    <w:rsid w:val="0052136A"/>
    <w:rsid w:val="005227C3"/>
    <w:rsid w:val="00522B1C"/>
    <w:rsid w:val="0052512E"/>
    <w:rsid w:val="00525FB8"/>
    <w:rsid w:val="005315BB"/>
    <w:rsid w:val="0053281D"/>
    <w:rsid w:val="0053420E"/>
    <w:rsid w:val="00536979"/>
    <w:rsid w:val="005400E7"/>
    <w:rsid w:val="005401AC"/>
    <w:rsid w:val="00544198"/>
    <w:rsid w:val="00544C26"/>
    <w:rsid w:val="00545CE7"/>
    <w:rsid w:val="005462DF"/>
    <w:rsid w:val="00550EB2"/>
    <w:rsid w:val="0055394F"/>
    <w:rsid w:val="00553E98"/>
    <w:rsid w:val="00557BC1"/>
    <w:rsid w:val="00560B1D"/>
    <w:rsid w:val="0056283A"/>
    <w:rsid w:val="00562ABD"/>
    <w:rsid w:val="00562D38"/>
    <w:rsid w:val="005632C2"/>
    <w:rsid w:val="00563407"/>
    <w:rsid w:val="00563701"/>
    <w:rsid w:val="005645AD"/>
    <w:rsid w:val="00566289"/>
    <w:rsid w:val="005670D4"/>
    <w:rsid w:val="00567395"/>
    <w:rsid w:val="00572755"/>
    <w:rsid w:val="0057466F"/>
    <w:rsid w:val="00574F2E"/>
    <w:rsid w:val="00575333"/>
    <w:rsid w:val="00576A2A"/>
    <w:rsid w:val="005776DF"/>
    <w:rsid w:val="00580C6E"/>
    <w:rsid w:val="00582482"/>
    <w:rsid w:val="00584741"/>
    <w:rsid w:val="00592EE7"/>
    <w:rsid w:val="00597A50"/>
    <w:rsid w:val="00597DD1"/>
    <w:rsid w:val="005A1811"/>
    <w:rsid w:val="005A3545"/>
    <w:rsid w:val="005A3926"/>
    <w:rsid w:val="005A393E"/>
    <w:rsid w:val="005A5639"/>
    <w:rsid w:val="005A57A2"/>
    <w:rsid w:val="005A705C"/>
    <w:rsid w:val="005A7C39"/>
    <w:rsid w:val="005B1863"/>
    <w:rsid w:val="005B26FA"/>
    <w:rsid w:val="005B36F1"/>
    <w:rsid w:val="005C257D"/>
    <w:rsid w:val="005C2658"/>
    <w:rsid w:val="005C30A3"/>
    <w:rsid w:val="005C30E4"/>
    <w:rsid w:val="005C4915"/>
    <w:rsid w:val="005C57ED"/>
    <w:rsid w:val="005C7498"/>
    <w:rsid w:val="005C782D"/>
    <w:rsid w:val="005D48BB"/>
    <w:rsid w:val="005E0F1D"/>
    <w:rsid w:val="005E5367"/>
    <w:rsid w:val="005E6303"/>
    <w:rsid w:val="005E646E"/>
    <w:rsid w:val="005F0D72"/>
    <w:rsid w:val="005F3A5B"/>
    <w:rsid w:val="005F41C5"/>
    <w:rsid w:val="005F6231"/>
    <w:rsid w:val="005F7A48"/>
    <w:rsid w:val="006014CD"/>
    <w:rsid w:val="006079B5"/>
    <w:rsid w:val="00611B9F"/>
    <w:rsid w:val="00611FA6"/>
    <w:rsid w:val="006138E8"/>
    <w:rsid w:val="00613FED"/>
    <w:rsid w:val="00621B72"/>
    <w:rsid w:val="00626238"/>
    <w:rsid w:val="00630ACE"/>
    <w:rsid w:val="00630BB8"/>
    <w:rsid w:val="006323AF"/>
    <w:rsid w:val="00634AD4"/>
    <w:rsid w:val="00636903"/>
    <w:rsid w:val="00637F92"/>
    <w:rsid w:val="006400D9"/>
    <w:rsid w:val="00640238"/>
    <w:rsid w:val="006408A9"/>
    <w:rsid w:val="00646052"/>
    <w:rsid w:val="00646B7B"/>
    <w:rsid w:val="00647B52"/>
    <w:rsid w:val="0065117D"/>
    <w:rsid w:val="00653308"/>
    <w:rsid w:val="0065576F"/>
    <w:rsid w:val="006558D9"/>
    <w:rsid w:val="00655BB5"/>
    <w:rsid w:val="006562CF"/>
    <w:rsid w:val="00657155"/>
    <w:rsid w:val="006702AA"/>
    <w:rsid w:val="00670953"/>
    <w:rsid w:val="006731FC"/>
    <w:rsid w:val="00677E1B"/>
    <w:rsid w:val="0068086A"/>
    <w:rsid w:val="00686DBB"/>
    <w:rsid w:val="00687FAD"/>
    <w:rsid w:val="006901D1"/>
    <w:rsid w:val="00697A85"/>
    <w:rsid w:val="006A12E0"/>
    <w:rsid w:val="006A2CB7"/>
    <w:rsid w:val="006A32A3"/>
    <w:rsid w:val="006A5101"/>
    <w:rsid w:val="006A5A53"/>
    <w:rsid w:val="006A79AE"/>
    <w:rsid w:val="006B06BD"/>
    <w:rsid w:val="006B31B7"/>
    <w:rsid w:val="006B3DF7"/>
    <w:rsid w:val="006B7E77"/>
    <w:rsid w:val="006C0662"/>
    <w:rsid w:val="006C0A8B"/>
    <w:rsid w:val="006C2D86"/>
    <w:rsid w:val="006D1817"/>
    <w:rsid w:val="006D1CF0"/>
    <w:rsid w:val="006D56D4"/>
    <w:rsid w:val="006D697C"/>
    <w:rsid w:val="006D7BF7"/>
    <w:rsid w:val="006E0D63"/>
    <w:rsid w:val="006E3549"/>
    <w:rsid w:val="006E3D8A"/>
    <w:rsid w:val="006E3FF1"/>
    <w:rsid w:val="006E67CA"/>
    <w:rsid w:val="006F000A"/>
    <w:rsid w:val="006F0C83"/>
    <w:rsid w:val="006F1BE6"/>
    <w:rsid w:val="006F37F9"/>
    <w:rsid w:val="006F577C"/>
    <w:rsid w:val="006F602B"/>
    <w:rsid w:val="006F66B9"/>
    <w:rsid w:val="00706529"/>
    <w:rsid w:val="00706F38"/>
    <w:rsid w:val="00707FE0"/>
    <w:rsid w:val="007100B4"/>
    <w:rsid w:val="00712AE3"/>
    <w:rsid w:val="00712D27"/>
    <w:rsid w:val="0071397F"/>
    <w:rsid w:val="007139A6"/>
    <w:rsid w:val="00716458"/>
    <w:rsid w:val="00716B25"/>
    <w:rsid w:val="007262F4"/>
    <w:rsid w:val="00727927"/>
    <w:rsid w:val="00730D35"/>
    <w:rsid w:val="00730DA1"/>
    <w:rsid w:val="007320DB"/>
    <w:rsid w:val="00734351"/>
    <w:rsid w:val="00740606"/>
    <w:rsid w:val="007407FB"/>
    <w:rsid w:val="00742D40"/>
    <w:rsid w:val="00742E80"/>
    <w:rsid w:val="007462E1"/>
    <w:rsid w:val="00746C05"/>
    <w:rsid w:val="0075039A"/>
    <w:rsid w:val="007505D4"/>
    <w:rsid w:val="0075155B"/>
    <w:rsid w:val="00751D50"/>
    <w:rsid w:val="007549B4"/>
    <w:rsid w:val="00754D1C"/>
    <w:rsid w:val="00757F73"/>
    <w:rsid w:val="007603CF"/>
    <w:rsid w:val="00764E0C"/>
    <w:rsid w:val="00766416"/>
    <w:rsid w:val="00771149"/>
    <w:rsid w:val="00772057"/>
    <w:rsid w:val="00773476"/>
    <w:rsid w:val="007736CF"/>
    <w:rsid w:val="00773735"/>
    <w:rsid w:val="00773742"/>
    <w:rsid w:val="00780521"/>
    <w:rsid w:val="00785FE3"/>
    <w:rsid w:val="0078615D"/>
    <w:rsid w:val="00786947"/>
    <w:rsid w:val="00786FAA"/>
    <w:rsid w:val="007870A8"/>
    <w:rsid w:val="00787878"/>
    <w:rsid w:val="007908ED"/>
    <w:rsid w:val="00791CB0"/>
    <w:rsid w:val="007940F8"/>
    <w:rsid w:val="00794985"/>
    <w:rsid w:val="00794E5E"/>
    <w:rsid w:val="007A29F2"/>
    <w:rsid w:val="007A48A4"/>
    <w:rsid w:val="007A5769"/>
    <w:rsid w:val="007B0763"/>
    <w:rsid w:val="007B1022"/>
    <w:rsid w:val="007B2020"/>
    <w:rsid w:val="007B2513"/>
    <w:rsid w:val="007B4472"/>
    <w:rsid w:val="007B4EF2"/>
    <w:rsid w:val="007B5FF3"/>
    <w:rsid w:val="007C1239"/>
    <w:rsid w:val="007C4DC5"/>
    <w:rsid w:val="007D038C"/>
    <w:rsid w:val="007D087F"/>
    <w:rsid w:val="007D2877"/>
    <w:rsid w:val="007D535A"/>
    <w:rsid w:val="007D5E13"/>
    <w:rsid w:val="007D7784"/>
    <w:rsid w:val="007D7F80"/>
    <w:rsid w:val="007E4E61"/>
    <w:rsid w:val="007E50DD"/>
    <w:rsid w:val="007E7CEE"/>
    <w:rsid w:val="007F3524"/>
    <w:rsid w:val="007F3F83"/>
    <w:rsid w:val="007F43EC"/>
    <w:rsid w:val="007F5516"/>
    <w:rsid w:val="007F5925"/>
    <w:rsid w:val="008006CB"/>
    <w:rsid w:val="00800F95"/>
    <w:rsid w:val="00801CD0"/>
    <w:rsid w:val="008020CB"/>
    <w:rsid w:val="00802187"/>
    <w:rsid w:val="00803B15"/>
    <w:rsid w:val="00803CBF"/>
    <w:rsid w:val="00804CAC"/>
    <w:rsid w:val="00805916"/>
    <w:rsid w:val="00805CBD"/>
    <w:rsid w:val="008071B8"/>
    <w:rsid w:val="0080725A"/>
    <w:rsid w:val="00811052"/>
    <w:rsid w:val="00814021"/>
    <w:rsid w:val="008147BA"/>
    <w:rsid w:val="00815964"/>
    <w:rsid w:val="00816A75"/>
    <w:rsid w:val="00816F09"/>
    <w:rsid w:val="008176CA"/>
    <w:rsid w:val="00820ED5"/>
    <w:rsid w:val="00822F9F"/>
    <w:rsid w:val="00823C1E"/>
    <w:rsid w:val="00824CBE"/>
    <w:rsid w:val="00824E25"/>
    <w:rsid w:val="00825716"/>
    <w:rsid w:val="00825BD4"/>
    <w:rsid w:val="0083233C"/>
    <w:rsid w:val="00832792"/>
    <w:rsid w:val="008349BB"/>
    <w:rsid w:val="00837DDA"/>
    <w:rsid w:val="0084287D"/>
    <w:rsid w:val="0084501B"/>
    <w:rsid w:val="00845D7E"/>
    <w:rsid w:val="00846F9E"/>
    <w:rsid w:val="008475A7"/>
    <w:rsid w:val="00851C55"/>
    <w:rsid w:val="008524CC"/>
    <w:rsid w:val="008525B5"/>
    <w:rsid w:val="00853527"/>
    <w:rsid w:val="0085559A"/>
    <w:rsid w:val="008559B3"/>
    <w:rsid w:val="008605F4"/>
    <w:rsid w:val="0086257B"/>
    <w:rsid w:val="008630B6"/>
    <w:rsid w:val="008644FF"/>
    <w:rsid w:val="0086467C"/>
    <w:rsid w:val="008646D0"/>
    <w:rsid w:val="008663A6"/>
    <w:rsid w:val="00866A2D"/>
    <w:rsid w:val="00866D90"/>
    <w:rsid w:val="00866FB8"/>
    <w:rsid w:val="00871BCA"/>
    <w:rsid w:val="0087452D"/>
    <w:rsid w:val="008749AA"/>
    <w:rsid w:val="00876586"/>
    <w:rsid w:val="00885554"/>
    <w:rsid w:val="00891307"/>
    <w:rsid w:val="00891E67"/>
    <w:rsid w:val="00891F36"/>
    <w:rsid w:val="00897A90"/>
    <w:rsid w:val="00897A97"/>
    <w:rsid w:val="008A2977"/>
    <w:rsid w:val="008A5231"/>
    <w:rsid w:val="008B07F3"/>
    <w:rsid w:val="008B16F1"/>
    <w:rsid w:val="008B3443"/>
    <w:rsid w:val="008B6FCD"/>
    <w:rsid w:val="008C080C"/>
    <w:rsid w:val="008C13A1"/>
    <w:rsid w:val="008C1B03"/>
    <w:rsid w:val="008C2EF5"/>
    <w:rsid w:val="008C35AD"/>
    <w:rsid w:val="008C4107"/>
    <w:rsid w:val="008C4685"/>
    <w:rsid w:val="008C7A8A"/>
    <w:rsid w:val="008D14C2"/>
    <w:rsid w:val="008D17F7"/>
    <w:rsid w:val="008D1C84"/>
    <w:rsid w:val="008D2C09"/>
    <w:rsid w:val="008D5133"/>
    <w:rsid w:val="008D6106"/>
    <w:rsid w:val="008E308E"/>
    <w:rsid w:val="008E39B3"/>
    <w:rsid w:val="008E3A3B"/>
    <w:rsid w:val="008E3D96"/>
    <w:rsid w:val="008E483A"/>
    <w:rsid w:val="008E52C2"/>
    <w:rsid w:val="008E6086"/>
    <w:rsid w:val="008E68E9"/>
    <w:rsid w:val="008F2E83"/>
    <w:rsid w:val="00901277"/>
    <w:rsid w:val="00901427"/>
    <w:rsid w:val="00901A9B"/>
    <w:rsid w:val="009023A1"/>
    <w:rsid w:val="00902D9D"/>
    <w:rsid w:val="00904FE2"/>
    <w:rsid w:val="009074E0"/>
    <w:rsid w:val="00910E3D"/>
    <w:rsid w:val="00910E78"/>
    <w:rsid w:val="00911FBA"/>
    <w:rsid w:val="0091285A"/>
    <w:rsid w:val="00913F9F"/>
    <w:rsid w:val="0091470A"/>
    <w:rsid w:val="009216A9"/>
    <w:rsid w:val="009235BF"/>
    <w:rsid w:val="00923BC8"/>
    <w:rsid w:val="00925B7C"/>
    <w:rsid w:val="00925F47"/>
    <w:rsid w:val="0092656E"/>
    <w:rsid w:val="009265CA"/>
    <w:rsid w:val="009266A2"/>
    <w:rsid w:val="00932E1B"/>
    <w:rsid w:val="00934A87"/>
    <w:rsid w:val="009405BB"/>
    <w:rsid w:val="00941C15"/>
    <w:rsid w:val="00942431"/>
    <w:rsid w:val="00943A82"/>
    <w:rsid w:val="00946686"/>
    <w:rsid w:val="00951DF0"/>
    <w:rsid w:val="00953325"/>
    <w:rsid w:val="0095436F"/>
    <w:rsid w:val="0095502D"/>
    <w:rsid w:val="009550BD"/>
    <w:rsid w:val="00955C7E"/>
    <w:rsid w:val="00957AD7"/>
    <w:rsid w:val="00957FB9"/>
    <w:rsid w:val="0096113B"/>
    <w:rsid w:val="00962E05"/>
    <w:rsid w:val="0096311F"/>
    <w:rsid w:val="009664C5"/>
    <w:rsid w:val="00966920"/>
    <w:rsid w:val="0096770A"/>
    <w:rsid w:val="00972CA1"/>
    <w:rsid w:val="00973A60"/>
    <w:rsid w:val="00974CF0"/>
    <w:rsid w:val="00976099"/>
    <w:rsid w:val="00977BE5"/>
    <w:rsid w:val="00977FC5"/>
    <w:rsid w:val="00980831"/>
    <w:rsid w:val="00980C6D"/>
    <w:rsid w:val="00982353"/>
    <w:rsid w:val="009839E3"/>
    <w:rsid w:val="009851C0"/>
    <w:rsid w:val="00992FFA"/>
    <w:rsid w:val="00995101"/>
    <w:rsid w:val="009958AE"/>
    <w:rsid w:val="0099615E"/>
    <w:rsid w:val="009969D4"/>
    <w:rsid w:val="009A19B6"/>
    <w:rsid w:val="009A1F99"/>
    <w:rsid w:val="009A2312"/>
    <w:rsid w:val="009A7EAC"/>
    <w:rsid w:val="009B282A"/>
    <w:rsid w:val="009B3FF9"/>
    <w:rsid w:val="009B7412"/>
    <w:rsid w:val="009B7637"/>
    <w:rsid w:val="009C1154"/>
    <w:rsid w:val="009C3E74"/>
    <w:rsid w:val="009C401D"/>
    <w:rsid w:val="009C5990"/>
    <w:rsid w:val="009C66A9"/>
    <w:rsid w:val="009C671A"/>
    <w:rsid w:val="009C6D33"/>
    <w:rsid w:val="009D4920"/>
    <w:rsid w:val="009D7A60"/>
    <w:rsid w:val="009D7F74"/>
    <w:rsid w:val="009E05A2"/>
    <w:rsid w:val="009F5E23"/>
    <w:rsid w:val="00A1044A"/>
    <w:rsid w:val="00A11D25"/>
    <w:rsid w:val="00A125D2"/>
    <w:rsid w:val="00A12DF9"/>
    <w:rsid w:val="00A155D0"/>
    <w:rsid w:val="00A15E99"/>
    <w:rsid w:val="00A1699F"/>
    <w:rsid w:val="00A17CF5"/>
    <w:rsid w:val="00A2400F"/>
    <w:rsid w:val="00A277AB"/>
    <w:rsid w:val="00A30ACF"/>
    <w:rsid w:val="00A327ED"/>
    <w:rsid w:val="00A32B79"/>
    <w:rsid w:val="00A33C8A"/>
    <w:rsid w:val="00A3418A"/>
    <w:rsid w:val="00A344D9"/>
    <w:rsid w:val="00A344FA"/>
    <w:rsid w:val="00A40C88"/>
    <w:rsid w:val="00A412EF"/>
    <w:rsid w:val="00A44ED6"/>
    <w:rsid w:val="00A458E3"/>
    <w:rsid w:val="00A45E68"/>
    <w:rsid w:val="00A47FE3"/>
    <w:rsid w:val="00A526F1"/>
    <w:rsid w:val="00A52DC7"/>
    <w:rsid w:val="00A552A8"/>
    <w:rsid w:val="00A5779B"/>
    <w:rsid w:val="00A60C96"/>
    <w:rsid w:val="00A61B1D"/>
    <w:rsid w:val="00A62B68"/>
    <w:rsid w:val="00A636FC"/>
    <w:rsid w:val="00A674C9"/>
    <w:rsid w:val="00A67920"/>
    <w:rsid w:val="00A710B5"/>
    <w:rsid w:val="00A73596"/>
    <w:rsid w:val="00A77E2C"/>
    <w:rsid w:val="00A83475"/>
    <w:rsid w:val="00A853D2"/>
    <w:rsid w:val="00A85531"/>
    <w:rsid w:val="00A909F1"/>
    <w:rsid w:val="00A91C07"/>
    <w:rsid w:val="00A94235"/>
    <w:rsid w:val="00A947A8"/>
    <w:rsid w:val="00A9552B"/>
    <w:rsid w:val="00A95FBC"/>
    <w:rsid w:val="00A96172"/>
    <w:rsid w:val="00AA16C5"/>
    <w:rsid w:val="00AA1942"/>
    <w:rsid w:val="00AA2B48"/>
    <w:rsid w:val="00AB3BAF"/>
    <w:rsid w:val="00AB5BF6"/>
    <w:rsid w:val="00AB7D4B"/>
    <w:rsid w:val="00AC2260"/>
    <w:rsid w:val="00AC4ADA"/>
    <w:rsid w:val="00AC4D77"/>
    <w:rsid w:val="00AC5234"/>
    <w:rsid w:val="00AC60EB"/>
    <w:rsid w:val="00AC73F1"/>
    <w:rsid w:val="00AC7B32"/>
    <w:rsid w:val="00AD05AA"/>
    <w:rsid w:val="00AD072F"/>
    <w:rsid w:val="00AD2F96"/>
    <w:rsid w:val="00AD36E5"/>
    <w:rsid w:val="00AE263C"/>
    <w:rsid w:val="00AE38C9"/>
    <w:rsid w:val="00AE390E"/>
    <w:rsid w:val="00AE7E04"/>
    <w:rsid w:val="00AE7F25"/>
    <w:rsid w:val="00AF268E"/>
    <w:rsid w:val="00AF50C4"/>
    <w:rsid w:val="00B00109"/>
    <w:rsid w:val="00B00659"/>
    <w:rsid w:val="00B00D27"/>
    <w:rsid w:val="00B0233B"/>
    <w:rsid w:val="00B02E77"/>
    <w:rsid w:val="00B04765"/>
    <w:rsid w:val="00B05904"/>
    <w:rsid w:val="00B0705D"/>
    <w:rsid w:val="00B111E4"/>
    <w:rsid w:val="00B137C3"/>
    <w:rsid w:val="00B14561"/>
    <w:rsid w:val="00B14C17"/>
    <w:rsid w:val="00B15CF3"/>
    <w:rsid w:val="00B17B68"/>
    <w:rsid w:val="00B21732"/>
    <w:rsid w:val="00B22612"/>
    <w:rsid w:val="00B24253"/>
    <w:rsid w:val="00B24754"/>
    <w:rsid w:val="00B24BAD"/>
    <w:rsid w:val="00B26643"/>
    <w:rsid w:val="00B302C2"/>
    <w:rsid w:val="00B3195F"/>
    <w:rsid w:val="00B32692"/>
    <w:rsid w:val="00B331EF"/>
    <w:rsid w:val="00B364B4"/>
    <w:rsid w:val="00B36BBF"/>
    <w:rsid w:val="00B37B98"/>
    <w:rsid w:val="00B4026E"/>
    <w:rsid w:val="00B41397"/>
    <w:rsid w:val="00B51255"/>
    <w:rsid w:val="00B54004"/>
    <w:rsid w:val="00B564A4"/>
    <w:rsid w:val="00B571ED"/>
    <w:rsid w:val="00B60584"/>
    <w:rsid w:val="00B609FA"/>
    <w:rsid w:val="00B617FC"/>
    <w:rsid w:val="00B61E2F"/>
    <w:rsid w:val="00B6249B"/>
    <w:rsid w:val="00B63FC9"/>
    <w:rsid w:val="00B714C0"/>
    <w:rsid w:val="00B71D01"/>
    <w:rsid w:val="00B73514"/>
    <w:rsid w:val="00B73AFF"/>
    <w:rsid w:val="00B77F0E"/>
    <w:rsid w:val="00B8196A"/>
    <w:rsid w:val="00B828E8"/>
    <w:rsid w:val="00B84507"/>
    <w:rsid w:val="00B85CA8"/>
    <w:rsid w:val="00B86C8D"/>
    <w:rsid w:val="00B921F5"/>
    <w:rsid w:val="00B92E2A"/>
    <w:rsid w:val="00B94670"/>
    <w:rsid w:val="00B95117"/>
    <w:rsid w:val="00B962D4"/>
    <w:rsid w:val="00B9633B"/>
    <w:rsid w:val="00B96A8D"/>
    <w:rsid w:val="00BA354D"/>
    <w:rsid w:val="00BA5CF0"/>
    <w:rsid w:val="00BA72B6"/>
    <w:rsid w:val="00BA7CBF"/>
    <w:rsid w:val="00BA7DB8"/>
    <w:rsid w:val="00BB251F"/>
    <w:rsid w:val="00BB25DB"/>
    <w:rsid w:val="00BB3B25"/>
    <w:rsid w:val="00BB3B82"/>
    <w:rsid w:val="00BB5F18"/>
    <w:rsid w:val="00BB719C"/>
    <w:rsid w:val="00BC15C0"/>
    <w:rsid w:val="00BC28C9"/>
    <w:rsid w:val="00BC2FF9"/>
    <w:rsid w:val="00BC41E0"/>
    <w:rsid w:val="00BC622F"/>
    <w:rsid w:val="00BC75BE"/>
    <w:rsid w:val="00BD0D91"/>
    <w:rsid w:val="00BD2D9A"/>
    <w:rsid w:val="00BD643A"/>
    <w:rsid w:val="00BE017B"/>
    <w:rsid w:val="00BE05B2"/>
    <w:rsid w:val="00BE1FBB"/>
    <w:rsid w:val="00BE3041"/>
    <w:rsid w:val="00BE3969"/>
    <w:rsid w:val="00BE3F86"/>
    <w:rsid w:val="00BE4907"/>
    <w:rsid w:val="00BE4ECB"/>
    <w:rsid w:val="00BF1248"/>
    <w:rsid w:val="00BF4985"/>
    <w:rsid w:val="00BF547A"/>
    <w:rsid w:val="00BF6344"/>
    <w:rsid w:val="00BF671A"/>
    <w:rsid w:val="00BF7621"/>
    <w:rsid w:val="00BF7D37"/>
    <w:rsid w:val="00C00BF9"/>
    <w:rsid w:val="00C03F4A"/>
    <w:rsid w:val="00C04A3C"/>
    <w:rsid w:val="00C05A56"/>
    <w:rsid w:val="00C06624"/>
    <w:rsid w:val="00C114F2"/>
    <w:rsid w:val="00C12F96"/>
    <w:rsid w:val="00C16C79"/>
    <w:rsid w:val="00C16FB3"/>
    <w:rsid w:val="00C1752F"/>
    <w:rsid w:val="00C22DBB"/>
    <w:rsid w:val="00C23F72"/>
    <w:rsid w:val="00C24457"/>
    <w:rsid w:val="00C2467D"/>
    <w:rsid w:val="00C265AE"/>
    <w:rsid w:val="00C301AC"/>
    <w:rsid w:val="00C31D77"/>
    <w:rsid w:val="00C32D3A"/>
    <w:rsid w:val="00C41EBE"/>
    <w:rsid w:val="00C4346F"/>
    <w:rsid w:val="00C45697"/>
    <w:rsid w:val="00C47F6D"/>
    <w:rsid w:val="00C5221B"/>
    <w:rsid w:val="00C52F3D"/>
    <w:rsid w:val="00C53177"/>
    <w:rsid w:val="00C548DF"/>
    <w:rsid w:val="00C6020F"/>
    <w:rsid w:val="00C73F39"/>
    <w:rsid w:val="00C73FEA"/>
    <w:rsid w:val="00C75637"/>
    <w:rsid w:val="00C756DE"/>
    <w:rsid w:val="00C77531"/>
    <w:rsid w:val="00C77BB4"/>
    <w:rsid w:val="00C816D7"/>
    <w:rsid w:val="00C820CF"/>
    <w:rsid w:val="00C9074A"/>
    <w:rsid w:val="00C91081"/>
    <w:rsid w:val="00C92496"/>
    <w:rsid w:val="00C92E15"/>
    <w:rsid w:val="00C9418C"/>
    <w:rsid w:val="00C946C9"/>
    <w:rsid w:val="00C94FED"/>
    <w:rsid w:val="00CA00B7"/>
    <w:rsid w:val="00CA1A0A"/>
    <w:rsid w:val="00CA1FA6"/>
    <w:rsid w:val="00CA204F"/>
    <w:rsid w:val="00CA3F74"/>
    <w:rsid w:val="00CA5B01"/>
    <w:rsid w:val="00CA5C14"/>
    <w:rsid w:val="00CA7E98"/>
    <w:rsid w:val="00CB0101"/>
    <w:rsid w:val="00CB594F"/>
    <w:rsid w:val="00CB7764"/>
    <w:rsid w:val="00CC0C67"/>
    <w:rsid w:val="00CC15BC"/>
    <w:rsid w:val="00CC4046"/>
    <w:rsid w:val="00CC564A"/>
    <w:rsid w:val="00CD0E42"/>
    <w:rsid w:val="00CD3845"/>
    <w:rsid w:val="00CD38EC"/>
    <w:rsid w:val="00CD3B86"/>
    <w:rsid w:val="00CD6536"/>
    <w:rsid w:val="00CE041B"/>
    <w:rsid w:val="00CE1A5C"/>
    <w:rsid w:val="00CE2919"/>
    <w:rsid w:val="00CE4C08"/>
    <w:rsid w:val="00CE5217"/>
    <w:rsid w:val="00CE6286"/>
    <w:rsid w:val="00CF2763"/>
    <w:rsid w:val="00CF3FBF"/>
    <w:rsid w:val="00CF4072"/>
    <w:rsid w:val="00CF4D11"/>
    <w:rsid w:val="00CF5B90"/>
    <w:rsid w:val="00CF70D6"/>
    <w:rsid w:val="00D026ED"/>
    <w:rsid w:val="00D037CF"/>
    <w:rsid w:val="00D03D31"/>
    <w:rsid w:val="00D044D7"/>
    <w:rsid w:val="00D064C9"/>
    <w:rsid w:val="00D102C9"/>
    <w:rsid w:val="00D108DF"/>
    <w:rsid w:val="00D113A2"/>
    <w:rsid w:val="00D130C3"/>
    <w:rsid w:val="00D14568"/>
    <w:rsid w:val="00D1650D"/>
    <w:rsid w:val="00D16999"/>
    <w:rsid w:val="00D200AF"/>
    <w:rsid w:val="00D23B50"/>
    <w:rsid w:val="00D2696E"/>
    <w:rsid w:val="00D30DC7"/>
    <w:rsid w:val="00D33457"/>
    <w:rsid w:val="00D3374F"/>
    <w:rsid w:val="00D3512D"/>
    <w:rsid w:val="00D35FA8"/>
    <w:rsid w:val="00D36333"/>
    <w:rsid w:val="00D41486"/>
    <w:rsid w:val="00D4167C"/>
    <w:rsid w:val="00D41FE5"/>
    <w:rsid w:val="00D430A2"/>
    <w:rsid w:val="00D4759A"/>
    <w:rsid w:val="00D50A44"/>
    <w:rsid w:val="00D54246"/>
    <w:rsid w:val="00D54718"/>
    <w:rsid w:val="00D55233"/>
    <w:rsid w:val="00D61676"/>
    <w:rsid w:val="00D61A0D"/>
    <w:rsid w:val="00D64698"/>
    <w:rsid w:val="00D64CA9"/>
    <w:rsid w:val="00D664AA"/>
    <w:rsid w:val="00D70370"/>
    <w:rsid w:val="00D72B58"/>
    <w:rsid w:val="00D7472D"/>
    <w:rsid w:val="00D75ADF"/>
    <w:rsid w:val="00D76B52"/>
    <w:rsid w:val="00D8266E"/>
    <w:rsid w:val="00D82FE8"/>
    <w:rsid w:val="00D83253"/>
    <w:rsid w:val="00D87CCA"/>
    <w:rsid w:val="00D92D61"/>
    <w:rsid w:val="00D9653A"/>
    <w:rsid w:val="00D968F6"/>
    <w:rsid w:val="00D97DFA"/>
    <w:rsid w:val="00DA001A"/>
    <w:rsid w:val="00DA4A7B"/>
    <w:rsid w:val="00DA7D52"/>
    <w:rsid w:val="00DB303F"/>
    <w:rsid w:val="00DB3201"/>
    <w:rsid w:val="00DB3F8E"/>
    <w:rsid w:val="00DC2C8C"/>
    <w:rsid w:val="00DC3180"/>
    <w:rsid w:val="00DC5773"/>
    <w:rsid w:val="00DC725D"/>
    <w:rsid w:val="00DD3870"/>
    <w:rsid w:val="00DD4005"/>
    <w:rsid w:val="00DD4B60"/>
    <w:rsid w:val="00DD52CC"/>
    <w:rsid w:val="00DD7F5D"/>
    <w:rsid w:val="00DE1101"/>
    <w:rsid w:val="00DE23CC"/>
    <w:rsid w:val="00DE32AA"/>
    <w:rsid w:val="00DE4078"/>
    <w:rsid w:val="00DE4F2E"/>
    <w:rsid w:val="00DE7B17"/>
    <w:rsid w:val="00DF2319"/>
    <w:rsid w:val="00DF2CE0"/>
    <w:rsid w:val="00DF4288"/>
    <w:rsid w:val="00DF58F1"/>
    <w:rsid w:val="00DF6D6A"/>
    <w:rsid w:val="00E050FC"/>
    <w:rsid w:val="00E051FF"/>
    <w:rsid w:val="00E05958"/>
    <w:rsid w:val="00E05A3A"/>
    <w:rsid w:val="00E06A2E"/>
    <w:rsid w:val="00E076AA"/>
    <w:rsid w:val="00E101A4"/>
    <w:rsid w:val="00E13D36"/>
    <w:rsid w:val="00E212B1"/>
    <w:rsid w:val="00E21775"/>
    <w:rsid w:val="00E21967"/>
    <w:rsid w:val="00E23456"/>
    <w:rsid w:val="00E2375F"/>
    <w:rsid w:val="00E239C7"/>
    <w:rsid w:val="00E24A94"/>
    <w:rsid w:val="00E2778D"/>
    <w:rsid w:val="00E30BD4"/>
    <w:rsid w:val="00E339FD"/>
    <w:rsid w:val="00E406CB"/>
    <w:rsid w:val="00E42D9E"/>
    <w:rsid w:val="00E436B9"/>
    <w:rsid w:val="00E43D26"/>
    <w:rsid w:val="00E46B6D"/>
    <w:rsid w:val="00E476BA"/>
    <w:rsid w:val="00E5163A"/>
    <w:rsid w:val="00E51CE1"/>
    <w:rsid w:val="00E53129"/>
    <w:rsid w:val="00E62E8F"/>
    <w:rsid w:val="00E62EA6"/>
    <w:rsid w:val="00E638FE"/>
    <w:rsid w:val="00E63BBB"/>
    <w:rsid w:val="00E64266"/>
    <w:rsid w:val="00E6444D"/>
    <w:rsid w:val="00E6732A"/>
    <w:rsid w:val="00E67FBB"/>
    <w:rsid w:val="00E70853"/>
    <w:rsid w:val="00E73CD8"/>
    <w:rsid w:val="00E74E62"/>
    <w:rsid w:val="00E7534A"/>
    <w:rsid w:val="00E77527"/>
    <w:rsid w:val="00E7796B"/>
    <w:rsid w:val="00E809B3"/>
    <w:rsid w:val="00E83565"/>
    <w:rsid w:val="00E835BE"/>
    <w:rsid w:val="00E85D70"/>
    <w:rsid w:val="00E862F5"/>
    <w:rsid w:val="00E87111"/>
    <w:rsid w:val="00E87EDF"/>
    <w:rsid w:val="00E90FC3"/>
    <w:rsid w:val="00E933FB"/>
    <w:rsid w:val="00E9790E"/>
    <w:rsid w:val="00E97A00"/>
    <w:rsid w:val="00EA05B2"/>
    <w:rsid w:val="00EA18B3"/>
    <w:rsid w:val="00EA20A0"/>
    <w:rsid w:val="00EA69C9"/>
    <w:rsid w:val="00EA74F3"/>
    <w:rsid w:val="00EB180F"/>
    <w:rsid w:val="00EB1B2E"/>
    <w:rsid w:val="00EB22B6"/>
    <w:rsid w:val="00EB5A59"/>
    <w:rsid w:val="00EB6020"/>
    <w:rsid w:val="00EB6C68"/>
    <w:rsid w:val="00EB6FC6"/>
    <w:rsid w:val="00EB769F"/>
    <w:rsid w:val="00EC01BD"/>
    <w:rsid w:val="00EC146A"/>
    <w:rsid w:val="00EC4A71"/>
    <w:rsid w:val="00EC6315"/>
    <w:rsid w:val="00EC66DF"/>
    <w:rsid w:val="00EC7E32"/>
    <w:rsid w:val="00ED2403"/>
    <w:rsid w:val="00ED2E76"/>
    <w:rsid w:val="00EE0465"/>
    <w:rsid w:val="00EE2D61"/>
    <w:rsid w:val="00EE50E9"/>
    <w:rsid w:val="00EE5C27"/>
    <w:rsid w:val="00EE79F6"/>
    <w:rsid w:val="00EF0292"/>
    <w:rsid w:val="00EF0E06"/>
    <w:rsid w:val="00EF1DE8"/>
    <w:rsid w:val="00EF5913"/>
    <w:rsid w:val="00EF6FD7"/>
    <w:rsid w:val="00EF79F1"/>
    <w:rsid w:val="00EF7B1F"/>
    <w:rsid w:val="00F0114D"/>
    <w:rsid w:val="00F041B8"/>
    <w:rsid w:val="00F04C7D"/>
    <w:rsid w:val="00F06096"/>
    <w:rsid w:val="00F065E3"/>
    <w:rsid w:val="00F075BE"/>
    <w:rsid w:val="00F07C71"/>
    <w:rsid w:val="00F10924"/>
    <w:rsid w:val="00F12091"/>
    <w:rsid w:val="00F14606"/>
    <w:rsid w:val="00F14CDF"/>
    <w:rsid w:val="00F173B3"/>
    <w:rsid w:val="00F17659"/>
    <w:rsid w:val="00F20E98"/>
    <w:rsid w:val="00F24276"/>
    <w:rsid w:val="00F25974"/>
    <w:rsid w:val="00F26F6D"/>
    <w:rsid w:val="00F27F5B"/>
    <w:rsid w:val="00F36526"/>
    <w:rsid w:val="00F3741D"/>
    <w:rsid w:val="00F41E21"/>
    <w:rsid w:val="00F4208F"/>
    <w:rsid w:val="00F42923"/>
    <w:rsid w:val="00F42F28"/>
    <w:rsid w:val="00F446F6"/>
    <w:rsid w:val="00F451D5"/>
    <w:rsid w:val="00F47FCD"/>
    <w:rsid w:val="00F5209B"/>
    <w:rsid w:val="00F523F2"/>
    <w:rsid w:val="00F52C70"/>
    <w:rsid w:val="00F53453"/>
    <w:rsid w:val="00F55600"/>
    <w:rsid w:val="00F60BB2"/>
    <w:rsid w:val="00F6147E"/>
    <w:rsid w:val="00F62317"/>
    <w:rsid w:val="00F62A28"/>
    <w:rsid w:val="00F62AEF"/>
    <w:rsid w:val="00F63260"/>
    <w:rsid w:val="00F6460F"/>
    <w:rsid w:val="00F652CF"/>
    <w:rsid w:val="00F65A91"/>
    <w:rsid w:val="00F7227F"/>
    <w:rsid w:val="00F72C1A"/>
    <w:rsid w:val="00F7326B"/>
    <w:rsid w:val="00F73FB4"/>
    <w:rsid w:val="00F752CB"/>
    <w:rsid w:val="00F75909"/>
    <w:rsid w:val="00F75D41"/>
    <w:rsid w:val="00F762AA"/>
    <w:rsid w:val="00F803F8"/>
    <w:rsid w:val="00F81B14"/>
    <w:rsid w:val="00F8245F"/>
    <w:rsid w:val="00F827D5"/>
    <w:rsid w:val="00F831D5"/>
    <w:rsid w:val="00F85F98"/>
    <w:rsid w:val="00F87048"/>
    <w:rsid w:val="00F91524"/>
    <w:rsid w:val="00F9346C"/>
    <w:rsid w:val="00F946CC"/>
    <w:rsid w:val="00F94A6A"/>
    <w:rsid w:val="00F94F0E"/>
    <w:rsid w:val="00F95785"/>
    <w:rsid w:val="00F9699E"/>
    <w:rsid w:val="00FA00EA"/>
    <w:rsid w:val="00FA2859"/>
    <w:rsid w:val="00FA2C0E"/>
    <w:rsid w:val="00FA4322"/>
    <w:rsid w:val="00FA4E99"/>
    <w:rsid w:val="00FA66EC"/>
    <w:rsid w:val="00FB0552"/>
    <w:rsid w:val="00FB4311"/>
    <w:rsid w:val="00FB737F"/>
    <w:rsid w:val="00FC2E88"/>
    <w:rsid w:val="00FC38BF"/>
    <w:rsid w:val="00FC50C2"/>
    <w:rsid w:val="00FC54D0"/>
    <w:rsid w:val="00FC569E"/>
    <w:rsid w:val="00FC77EF"/>
    <w:rsid w:val="00FD1312"/>
    <w:rsid w:val="00FD1A30"/>
    <w:rsid w:val="00FD1C42"/>
    <w:rsid w:val="00FD29E6"/>
    <w:rsid w:val="00FD3AE1"/>
    <w:rsid w:val="00FD3DF3"/>
    <w:rsid w:val="00FE07C2"/>
    <w:rsid w:val="00FE1479"/>
    <w:rsid w:val="00FE20B1"/>
    <w:rsid w:val="00FE3C2F"/>
    <w:rsid w:val="00FE6CDC"/>
    <w:rsid w:val="00FF0FEF"/>
    <w:rsid w:val="00FF6A4B"/>
    <w:rsid w:val="00FF6D5E"/>
    <w:rsid w:val="00FF6FB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31BF921A"/>
  <w15:docId w15:val="{F248EE87-DA64-4933-A4E8-8171BDAB0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9AA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1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basedOn w:val="DefaultParagraphFont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5F623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7D7784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7784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7784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77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7784"/>
    <w:rPr>
      <w:b/>
      <w:bCs/>
      <w:szCs w:val="25"/>
    </w:rPr>
  </w:style>
  <w:style w:type="paragraph" w:styleId="Revision">
    <w:name w:val="Revision"/>
    <w:hidden/>
    <w:uiPriority w:val="99"/>
    <w:semiHidden/>
    <w:rsid w:val="007D7784"/>
    <w:rPr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3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hgreduction.tgo.or.th/tver-method/tver-tool/for-agr/item/247-calculation-for-carbon-sequestration-in-dead-wood-and-litter.html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ghgreduction.tgo.or.th/tver-method/tver-tool/for-agr/item/247-calculation-for-carbon-sequestration-in-dead-wood-and-litter.htm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ghgreduction.tgo.or.th/tver-method/tver-tool/for-agr/item/247-calculation-for-carbon-sequestration-in-dead-wood-and-litter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ghgreduction.tgo.or.th/tver-method/tver-tool/for-agr/item/247-calculation-for-carbon-sequestration-in-dead-wood-and-litter.html" TargetMode="Externa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9CDCC8-D42F-4ECA-BE20-63D41F42B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5</Pages>
  <Words>2407</Words>
  <Characters>13723</Characters>
  <Application>Microsoft Office Word</Application>
  <DocSecurity>0</DocSecurity>
  <Lines>114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16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10</cp:revision>
  <cp:lastPrinted>2021-02-15T05:07:00Z</cp:lastPrinted>
  <dcterms:created xsi:type="dcterms:W3CDTF">2021-02-15T05:07:00Z</dcterms:created>
  <dcterms:modified xsi:type="dcterms:W3CDTF">2021-10-11T08:47:00Z</dcterms:modified>
</cp:coreProperties>
</file>